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66570B65" w14:textId="746713F6" w:rsidR="00F84710" w:rsidRPr="00D073D7" w:rsidRDefault="00084C9E" w:rsidP="00DC76F4">
      <w:pPr>
        <w:autoSpaceDE w:val="0"/>
        <w:bidi w:val="0"/>
        <w:ind w:right="-24"/>
        <w:jc w:val="center"/>
        <w:rPr>
          <w:rFonts w:ascii="Arial" w:hAnsi="Arial" w:cs="Arial"/>
          <w:b/>
          <w:i/>
          <w:sz w:val="28"/>
          <w:szCs w:val="28"/>
          <w:lang w:val="fr-FR"/>
        </w:rPr>
      </w:pPr>
      <w:r>
        <w:rPr>
          <w:rFonts w:ascii="Arial" w:hAnsi="Arial" w:cs="Arial"/>
          <w:b/>
          <w:i/>
          <w:noProof/>
          <w:sz w:val="28"/>
          <w:szCs w:val="28"/>
          <w:lang w:val="fr-FR" w:eastAsia="fr-FR"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0" allowOverlap="1" wp14:anchorId="1CD05D5C" wp14:editId="0C1DF5B0">
                <wp:simplePos x="0" y="0"/>
                <wp:positionH relativeFrom="column">
                  <wp:posOffset>-4051935</wp:posOffset>
                </wp:positionH>
                <wp:positionV relativeFrom="paragraph">
                  <wp:posOffset>1528444</wp:posOffset>
                </wp:positionV>
                <wp:extent cx="11209655" cy="0"/>
                <wp:effectExtent l="0" t="0" r="10795" b="19050"/>
                <wp:wrapNone/>
                <wp:docPr id="3" name="Connecteur droit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209655" cy="0"/>
                        </a:xfrm>
                        <a:prstGeom prst="line">
                          <a:avLst/>
                        </a:prstGeom>
                        <a:noFill/>
                        <a:ln w="25560">
                          <a:solidFill>
                            <a:srgbClr val="9BBB59"/>
                          </a:solidFill>
                          <a:miter lim="800000"/>
                          <a:headEnd/>
                          <a:tailEnd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Connecteur droit 3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319.05pt,120.35pt" to="563.6pt,1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" o:allowincell="f" strokecolor="#9bbb59" strokeweight=".71mm">
                <v:stroke joinstyle="miter"/>
              </v:line>
            </w:pict>
          </mc:Fallback>
        </mc:AlternateContent>
      </w:r>
    </w:p>
    <w:p w14:paraId="345D0D37" w14:textId="77777777" w:rsidR="00F47B44" w:rsidRPr="00D073D7" w:rsidRDefault="00106579" w:rsidP="00F84710">
      <w:pPr>
        <w:autoSpaceDE w:val="0"/>
        <w:bidi w:val="0"/>
        <w:ind w:right="-24"/>
        <w:jc w:val="center"/>
        <w:rPr>
          <w:rFonts w:ascii="Arial" w:hAnsi="Arial" w:cs="Arial"/>
          <w:b/>
          <w:iCs/>
          <w:sz w:val="28"/>
          <w:szCs w:val="28"/>
          <w:lang w:val="fr-FR"/>
        </w:rPr>
      </w:pPr>
      <w:r w:rsidRPr="00D073D7">
        <w:rPr>
          <w:rFonts w:ascii="Arial" w:hAnsi="Arial" w:cs="Arial"/>
          <w:b/>
          <w:iCs/>
          <w:noProof/>
          <w:sz w:val="28"/>
          <w:szCs w:val="28"/>
          <w:lang w:val="fr-FR" w:eastAsia="fr-FR"/>
        </w:rPr>
        <w:drawing>
          <wp:anchor distT="0" distB="0" distL="114935" distR="114935" simplePos="0" relativeHeight="251659264" behindDoc="0" locked="0" layoutInCell="0" allowOverlap="1" wp14:anchorId="009A429B" wp14:editId="38F9DFEB">
            <wp:simplePos x="0" y="0"/>
            <wp:positionH relativeFrom="column">
              <wp:posOffset>-403225</wp:posOffset>
            </wp:positionH>
            <wp:positionV relativeFrom="paragraph">
              <wp:posOffset>-73660</wp:posOffset>
            </wp:positionV>
            <wp:extent cx="7209790" cy="134239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" t="-46" r="-8" b="-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9790" cy="134239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2305E" w:rsidRPr="00D073D7">
        <w:rPr>
          <w:rFonts w:ascii="Arial" w:hAnsi="Arial" w:cs="Arial"/>
          <w:b/>
          <w:iCs/>
          <w:sz w:val="28"/>
          <w:szCs w:val="28"/>
          <w:lang w:val="fr-FR"/>
        </w:rPr>
        <w:t>GRILLE DE CLASSEMENT</w:t>
      </w:r>
    </w:p>
    <w:p w14:paraId="70D0C38E" w14:textId="7FF2F7CF" w:rsidR="00CA36B3" w:rsidRPr="00D073D7" w:rsidRDefault="00CE1A7D" w:rsidP="00F84710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rtl/>
          <w:lang w:val="fr-FR"/>
        </w:rPr>
      </w:pPr>
      <w:r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 </w:t>
      </w:r>
    </w:p>
    <w:p w14:paraId="4B79A38C" w14:textId="77777777" w:rsidR="00CE1A7D" w:rsidRPr="0064042D" w:rsidRDefault="00CE1A7D" w:rsidP="00CE1A7D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rtl/>
          <w:lang w:val="fr-FR" w:bidi="ar-DZ"/>
        </w:rPr>
      </w:pPr>
      <w:r w:rsidRPr="0064042D">
        <w:rPr>
          <w:rFonts w:ascii="Arial" w:hAnsi="Arial" w:cs="Arial"/>
          <w:bCs/>
          <w:kern w:val="28"/>
          <w:sz w:val="28"/>
          <w:szCs w:val="28"/>
          <w:rtl/>
          <w:lang w:val="fr-FR"/>
        </w:rPr>
        <w:t xml:space="preserve">ملحق </w:t>
      </w:r>
      <w:r w:rsidRPr="0064042D">
        <w:rPr>
          <w:rFonts w:ascii="Arial" w:hAnsi="Arial" w:cs="Arial" w:hint="cs"/>
          <w:bCs/>
          <w:kern w:val="28"/>
          <w:sz w:val="28"/>
          <w:szCs w:val="28"/>
          <w:rtl/>
          <w:lang w:val="fr-FR"/>
        </w:rPr>
        <w:t>ب</w:t>
      </w:r>
      <w:r w:rsidRPr="0064042D">
        <w:rPr>
          <w:rFonts w:ascii="Arial" w:hAnsi="Arial" w:cs="Arial"/>
          <w:bCs/>
          <w:kern w:val="28"/>
          <w:sz w:val="28"/>
          <w:szCs w:val="28"/>
          <w:rtl/>
          <w:lang w:val="fr-FR"/>
        </w:rPr>
        <w:t xml:space="preserve">القرار رقم </w:t>
      </w:r>
      <w:r w:rsidRPr="0064042D">
        <w:rPr>
          <w:rFonts w:ascii="Arial" w:hAnsi="Arial" w:cs="Arial" w:hint="cs"/>
          <w:bCs/>
          <w:kern w:val="28"/>
          <w:sz w:val="28"/>
          <w:szCs w:val="28"/>
          <w:rtl/>
          <w:lang w:val="fr-FR"/>
        </w:rPr>
        <w:t>345</w:t>
      </w:r>
      <w:r w:rsidRPr="0064042D">
        <w:rPr>
          <w:rFonts w:ascii="Arial" w:hAnsi="Arial" w:cs="Arial"/>
          <w:bCs/>
          <w:kern w:val="28"/>
          <w:sz w:val="28"/>
          <w:szCs w:val="28"/>
          <w:rtl/>
          <w:lang w:val="fr-FR"/>
        </w:rPr>
        <w:t xml:space="preserve"> المؤرخ في </w:t>
      </w:r>
      <w:r w:rsidRPr="0064042D">
        <w:rPr>
          <w:rFonts w:ascii="Arial" w:hAnsi="Arial" w:cs="Arial" w:hint="cs"/>
          <w:bCs/>
          <w:kern w:val="28"/>
          <w:sz w:val="28"/>
          <w:szCs w:val="28"/>
          <w:rtl/>
          <w:lang w:val="fr-FR"/>
        </w:rPr>
        <w:t xml:space="preserve"> 09 مارس 2026</w:t>
      </w:r>
      <w:r w:rsidRPr="0064042D"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</w:t>
      </w:r>
      <w:r w:rsidRPr="0064042D">
        <w:rPr>
          <w:rFonts w:ascii="Arial" w:hAnsi="Arial" w:cs="Arial" w:hint="cs"/>
          <w:bCs/>
          <w:kern w:val="28"/>
          <w:sz w:val="28"/>
          <w:szCs w:val="28"/>
          <w:rtl/>
          <w:lang w:val="fr-FR" w:bidi="ar-DZ"/>
        </w:rPr>
        <w:t>سلم تقييم</w:t>
      </w:r>
    </w:p>
    <w:p w14:paraId="3BF2552F" w14:textId="77777777" w:rsidR="00CA36B3" w:rsidRPr="00D073D7" w:rsidRDefault="00CA36B3" w:rsidP="00F84710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rtl/>
          <w:lang w:val="fr-FR" w:bidi="ar-DZ"/>
        </w:rPr>
      </w:pPr>
    </w:p>
    <w:p w14:paraId="5ABACBAE" w14:textId="77777777" w:rsidR="00CA36B3" w:rsidRPr="00D073D7" w:rsidRDefault="00CA36B3" w:rsidP="00DC76F4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lang w:val="fr-FR"/>
        </w:rPr>
      </w:pPr>
      <w:r w:rsidRPr="00D073D7"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</w:t>
      </w:r>
      <w:r w:rsidRPr="00D073D7">
        <w:rPr>
          <w:rFonts w:ascii="Arial" w:hAnsi="Arial" w:cs="Arial"/>
          <w:b/>
          <w:kern w:val="28"/>
          <w:sz w:val="28"/>
          <w:szCs w:val="28"/>
          <w:lang w:val="fr-FR"/>
        </w:rPr>
        <w:t>(</w:t>
      </w:r>
      <w:r w:rsidR="0041232C" w:rsidRPr="00D073D7">
        <w:rPr>
          <w:rFonts w:ascii="Arial" w:hAnsi="Arial" w:cs="Arial"/>
          <w:b/>
          <w:kern w:val="28"/>
          <w:sz w:val="22"/>
          <w:szCs w:val="22"/>
          <w:lang w:val="fr-FR"/>
        </w:rPr>
        <w:t>Pour une participation à une manifestation scientifique international</w:t>
      </w:r>
      <w:r w:rsidR="0014102E" w:rsidRPr="00D073D7">
        <w:rPr>
          <w:rFonts w:ascii="Arial" w:hAnsi="Arial" w:cs="Arial"/>
          <w:b/>
          <w:kern w:val="28"/>
          <w:sz w:val="22"/>
          <w:szCs w:val="22"/>
          <w:lang w:val="fr-FR"/>
        </w:rPr>
        <w:t>e</w:t>
      </w:r>
      <w:r w:rsidR="0041232C" w:rsidRPr="00D073D7">
        <w:rPr>
          <w:rFonts w:ascii="Arial" w:hAnsi="Arial" w:cs="Arial"/>
          <w:b/>
          <w:kern w:val="28"/>
          <w:lang w:val="fr-FR"/>
        </w:rPr>
        <w:t xml:space="preserve"> / </w:t>
      </w:r>
      <w:r w:rsidR="0041232C" w:rsidRPr="00D073D7">
        <w:rPr>
          <w:rFonts w:ascii="Arial" w:hAnsi="Arial" w:cs="Arial"/>
          <w:bCs/>
          <w:kern w:val="28"/>
          <w:sz w:val="26"/>
          <w:szCs w:val="26"/>
          <w:rtl/>
          <w:lang w:val="fr-FR"/>
        </w:rPr>
        <w:t>للمشاركة في تظاهرة علمية</w:t>
      </w:r>
      <w:r w:rsidRPr="00D073D7">
        <w:rPr>
          <w:rFonts w:ascii="Arial" w:hAnsi="Arial" w:cs="Arial"/>
          <w:bCs/>
          <w:kern w:val="28"/>
          <w:sz w:val="28"/>
          <w:szCs w:val="28"/>
          <w:lang w:val="fr-FR"/>
        </w:rPr>
        <w:t>)</w:t>
      </w:r>
    </w:p>
    <w:p w14:paraId="4B24C9B9" w14:textId="12E8EFEB" w:rsidR="00CA36B3" w:rsidRPr="00D073D7" w:rsidRDefault="00CA36B3" w:rsidP="00B30807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lang w:val="fr-FR"/>
        </w:rPr>
      </w:pPr>
      <w:r w:rsidRPr="00D073D7">
        <w:rPr>
          <w:rFonts w:ascii="Arial" w:hAnsi="Arial" w:cs="Arial"/>
          <w:b/>
          <w:kern w:val="28"/>
          <w:sz w:val="28"/>
          <w:szCs w:val="28"/>
          <w:lang w:val="fr-FR"/>
        </w:rPr>
        <w:t>Année budgétaire</w:t>
      </w:r>
      <w:r w:rsidRPr="00D073D7"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     </w:t>
      </w:r>
      <w:r w:rsidR="00B30807" w:rsidRPr="00754485">
        <w:rPr>
          <w:rFonts w:ascii="Arial" w:hAnsi="Arial" w:cs="Arial"/>
          <w:bCs/>
          <w:kern w:val="28"/>
          <w:sz w:val="28"/>
          <w:szCs w:val="28"/>
          <w:lang w:val="fr-FR"/>
        </w:rPr>
        <w:t>2026</w:t>
      </w:r>
      <w:r w:rsidRPr="00D073D7"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       </w:t>
      </w:r>
      <w:r w:rsidRPr="00D073D7">
        <w:rPr>
          <w:rFonts w:ascii="Arial" w:hAnsi="Arial" w:cs="Arial"/>
          <w:bCs/>
          <w:kern w:val="28"/>
          <w:sz w:val="28"/>
          <w:szCs w:val="28"/>
          <w:rtl/>
          <w:lang w:val="fr-FR"/>
        </w:rPr>
        <w:t>السنة المالية</w:t>
      </w:r>
    </w:p>
    <w:p w14:paraId="5D5B8D2E" w14:textId="77777777" w:rsidR="00F47B44" w:rsidRPr="00D073D7" w:rsidRDefault="00F47B44" w:rsidP="00DC76F4">
      <w:pPr>
        <w:tabs>
          <w:tab w:val="left" w:pos="1900"/>
          <w:tab w:val="center" w:pos="4536"/>
        </w:tabs>
        <w:autoSpaceDE w:val="0"/>
        <w:bidi w:val="0"/>
        <w:ind w:right="-24"/>
        <w:jc w:val="center"/>
        <w:rPr>
          <w:rFonts w:ascii="Arial" w:hAnsi="Arial" w:cs="Arial"/>
          <w:lang w:val="fr-FR"/>
        </w:rPr>
      </w:pPr>
    </w:p>
    <w:p w14:paraId="1C4408C9" w14:textId="77777777" w:rsidR="00CA36B3" w:rsidRPr="00D073D7" w:rsidRDefault="00DC76F4" w:rsidP="00DC76F4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r w:rsidRPr="00D073D7">
        <w:rPr>
          <w:rFonts w:ascii="Arial" w:hAnsi="Arial" w:cs="Arial"/>
          <w:b/>
          <w:bCs/>
          <w:sz w:val="22"/>
          <w:szCs w:val="26"/>
          <w:u w:val="single"/>
          <w:lang w:val="fr-FR"/>
        </w:rPr>
        <w:t>IDENTIFICATION DU CANDIDAT</w:t>
      </w:r>
      <w:r w:rsidRPr="00D073D7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                                                            </w:t>
      </w:r>
      <w:r w:rsidR="00CA36B3" w:rsidRPr="00D073D7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تعريف بالمترشح</w:t>
      </w:r>
    </w:p>
    <w:p w14:paraId="7911D025" w14:textId="77777777" w:rsidR="00CA36B3" w:rsidRPr="00D073D7" w:rsidRDefault="00CA36B3" w:rsidP="00DC76F4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lang w:val="fr-FR"/>
        </w:rPr>
      </w:pPr>
      <w:r w:rsidRPr="00D073D7">
        <w:rPr>
          <w:rFonts w:ascii="Arial" w:hAnsi="Arial" w:cs="Arial"/>
          <w:b/>
          <w:sz w:val="22"/>
          <w:szCs w:val="22"/>
          <w:lang w:val="fr-FR"/>
        </w:rPr>
        <w:t>Nom et Prénom</w:t>
      </w:r>
      <w:r w:rsidR="00DC76F4" w:rsidRPr="00D073D7">
        <w:rPr>
          <w:rFonts w:ascii="Arial" w:hAnsi="Arial" w:cs="Arial"/>
          <w:b/>
          <w:sz w:val="22"/>
          <w:szCs w:val="22"/>
          <w:lang w:val="fr-FR"/>
        </w:rPr>
        <w:t xml:space="preserve"> : ……………………………………………………………………………………… </w:t>
      </w:r>
      <w:r w:rsidRPr="00D073D7">
        <w:rPr>
          <w:rFonts w:ascii="Arial" w:hAnsi="Arial" w:cs="Arial"/>
          <w:b/>
          <w:bCs/>
          <w:rtl/>
          <w:lang w:val="fr-FR"/>
        </w:rPr>
        <w:t>الاسم و اللقب</w:t>
      </w:r>
      <w:r w:rsidRPr="00D073D7">
        <w:rPr>
          <w:rFonts w:ascii="Arial" w:hAnsi="Arial" w:cs="Arial"/>
          <w:b/>
          <w:bCs/>
          <w:rtl/>
          <w:cs/>
          <w:lang w:val="fr-FR"/>
        </w:rPr>
        <w:t xml:space="preserve"> </w:t>
      </w:r>
      <w:r w:rsidRPr="00D073D7">
        <w:rPr>
          <w:rFonts w:ascii="Arial" w:hAnsi="Arial" w:cs="Arial"/>
          <w:b/>
          <w:bCs/>
          <w:rtl/>
          <w:lang w:val="fr-FR"/>
        </w:rPr>
        <w:t>:</w:t>
      </w:r>
      <w:r w:rsidR="0022305E" w:rsidRPr="00D073D7">
        <w:rPr>
          <w:rFonts w:ascii="Arial" w:hAnsi="Arial" w:cs="Arial"/>
          <w:b/>
          <w:bCs/>
          <w:lang w:val="fr-FR"/>
        </w:rPr>
        <w:t xml:space="preserve"> </w:t>
      </w:r>
      <w:r w:rsidRPr="00D073D7">
        <w:rPr>
          <w:rFonts w:ascii="Arial" w:hAnsi="Arial" w:cs="Arial"/>
          <w:b/>
          <w:bCs/>
          <w:rtl/>
          <w:lang w:val="fr-FR"/>
        </w:rPr>
        <w:t xml:space="preserve"> </w:t>
      </w:r>
    </w:p>
    <w:p w14:paraId="3B6B266F" w14:textId="038F7020" w:rsidR="00CA36B3" w:rsidRPr="00D073D7" w:rsidRDefault="00CA36B3" w:rsidP="00DC76F4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lang w:val="fr-FR"/>
        </w:rPr>
      </w:pPr>
      <w:r w:rsidRPr="00D073D7">
        <w:rPr>
          <w:rFonts w:ascii="Arial" w:hAnsi="Arial" w:cs="Arial"/>
          <w:b/>
          <w:sz w:val="22"/>
          <w:szCs w:val="22"/>
          <w:lang w:val="fr-FR"/>
        </w:rPr>
        <w:t>Faculté</w:t>
      </w:r>
      <w:r w:rsidR="00106579" w:rsidRPr="00D073D7">
        <w:rPr>
          <w:rFonts w:ascii="Arial" w:hAnsi="Arial" w:cs="Arial"/>
          <w:b/>
          <w:sz w:val="22"/>
          <w:szCs w:val="22"/>
          <w:lang w:val="fr-FR"/>
        </w:rPr>
        <w:t> :</w:t>
      </w:r>
      <w:r w:rsidR="00E8176A" w:rsidRPr="00D073D7">
        <w:rPr>
          <w:rFonts w:ascii="Arial" w:hAnsi="Arial" w:cs="Arial"/>
          <w:b/>
          <w:sz w:val="22"/>
          <w:szCs w:val="22"/>
          <w:lang w:val="fr-FR"/>
        </w:rPr>
        <w:t xml:space="preserve"> </w:t>
      </w:r>
      <w:r w:rsidR="007128E3" w:rsidRPr="00D073D7">
        <w:rPr>
          <w:rFonts w:ascii="Arial" w:hAnsi="Arial" w:cs="Arial"/>
          <w:b/>
          <w:sz w:val="22"/>
          <w:szCs w:val="22"/>
          <w:lang w:val="fr-FR"/>
        </w:rPr>
        <w:t>…………………………………………………………………………………….……………</w:t>
      </w:r>
      <w:r w:rsidRPr="00D073D7">
        <w:rPr>
          <w:rFonts w:ascii="Arial" w:hAnsi="Arial" w:cs="Arial"/>
          <w:bCs/>
          <w:rtl/>
          <w:lang w:val="fr-FR" w:bidi="ar-DZ"/>
        </w:rPr>
        <w:t>الكلية</w:t>
      </w:r>
      <w:r w:rsidR="0022305E" w:rsidRPr="00D073D7">
        <w:rPr>
          <w:rFonts w:ascii="Arial" w:hAnsi="Arial" w:cs="Arial"/>
          <w:bCs/>
          <w:rtl/>
          <w:lang w:val="fr-FR" w:bidi="ar-DZ"/>
        </w:rPr>
        <w:t>:</w:t>
      </w:r>
    </w:p>
    <w:p w14:paraId="18AE4811" w14:textId="77777777" w:rsidR="00CA36B3" w:rsidRPr="00D073D7" w:rsidRDefault="00CA36B3" w:rsidP="00DC76F4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lang w:val="fr-FR"/>
        </w:rPr>
      </w:pPr>
      <w:r w:rsidRPr="00D073D7">
        <w:rPr>
          <w:rFonts w:ascii="Arial" w:hAnsi="Arial" w:cs="Arial"/>
          <w:b/>
          <w:sz w:val="22"/>
          <w:szCs w:val="22"/>
          <w:lang w:val="fr-FR"/>
        </w:rPr>
        <w:t xml:space="preserve">Département : </w:t>
      </w:r>
      <w:r w:rsidR="00E8176A" w:rsidRPr="00D073D7">
        <w:rPr>
          <w:rFonts w:ascii="Arial" w:hAnsi="Arial" w:cs="Arial"/>
          <w:b/>
          <w:sz w:val="22"/>
          <w:szCs w:val="22"/>
          <w:rtl/>
          <w:lang w:val="fr-FR"/>
        </w:rPr>
        <w:t xml:space="preserve">     </w:t>
      </w:r>
      <w:r w:rsidR="00DC76F4" w:rsidRPr="00D073D7">
        <w:rPr>
          <w:rFonts w:ascii="Arial" w:hAnsi="Arial" w:cs="Arial"/>
          <w:b/>
          <w:sz w:val="22"/>
          <w:szCs w:val="22"/>
          <w:lang w:val="fr-FR"/>
        </w:rPr>
        <w:t xml:space="preserve">……………………………………………………………………………………… </w:t>
      </w:r>
      <w:r w:rsidRPr="00D073D7">
        <w:rPr>
          <w:rFonts w:ascii="Arial" w:hAnsi="Arial" w:cs="Arial"/>
          <w:bCs/>
          <w:rtl/>
          <w:lang w:val="fr-FR" w:bidi="ar-DZ"/>
        </w:rPr>
        <w:t>القسم</w:t>
      </w:r>
      <w:r w:rsidRPr="00D073D7">
        <w:rPr>
          <w:rFonts w:ascii="Arial" w:hAnsi="Arial" w:cs="Arial"/>
          <w:bCs/>
          <w:rtl/>
          <w:cs/>
          <w:lang w:val="fr-FR" w:bidi="ar-DZ"/>
        </w:rPr>
        <w:t xml:space="preserve"> </w:t>
      </w:r>
      <w:r w:rsidRPr="00D073D7">
        <w:rPr>
          <w:rFonts w:ascii="Arial" w:hAnsi="Arial" w:cs="Arial"/>
          <w:bCs/>
          <w:rtl/>
          <w:lang w:val="fr-FR" w:bidi="ar-DZ"/>
        </w:rPr>
        <w:t>:</w:t>
      </w:r>
    </w:p>
    <w:p w14:paraId="710F828C" w14:textId="77777777" w:rsidR="00CA36B3" w:rsidRPr="00D073D7" w:rsidRDefault="00CA36B3" w:rsidP="00DC76F4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rtl/>
          <w:lang w:val="fr-FR" w:bidi="ar-DZ"/>
        </w:rPr>
      </w:pPr>
      <w:r w:rsidRPr="00D073D7">
        <w:rPr>
          <w:rFonts w:ascii="Arial" w:hAnsi="Arial" w:cs="Arial"/>
          <w:b/>
          <w:sz w:val="22"/>
          <w:szCs w:val="22"/>
          <w:lang w:val="fr-FR"/>
        </w:rPr>
        <w:t xml:space="preserve">Grade : </w:t>
      </w:r>
      <w:r w:rsidR="00DC76F4" w:rsidRPr="00D073D7">
        <w:rPr>
          <w:rFonts w:ascii="Arial" w:hAnsi="Arial" w:cs="Arial"/>
          <w:b/>
          <w:sz w:val="22"/>
          <w:szCs w:val="22"/>
          <w:lang w:val="fr-FR"/>
        </w:rPr>
        <w:t xml:space="preserve">………………………………………………………………………………………………….. </w:t>
      </w:r>
      <w:r w:rsidRPr="00D073D7">
        <w:rPr>
          <w:rFonts w:ascii="Arial" w:hAnsi="Arial" w:cs="Arial"/>
          <w:bCs/>
          <w:rtl/>
          <w:lang w:val="fr-FR" w:bidi="ar-DZ"/>
        </w:rPr>
        <w:t>الرتبة</w:t>
      </w:r>
      <w:r w:rsidRPr="00D073D7">
        <w:rPr>
          <w:rFonts w:ascii="Arial" w:hAnsi="Arial" w:cs="Arial"/>
          <w:bCs/>
          <w:rtl/>
          <w:cs/>
          <w:lang w:val="fr-FR" w:bidi="ar-DZ"/>
        </w:rPr>
        <w:t xml:space="preserve"> </w:t>
      </w:r>
      <w:r w:rsidRPr="00D073D7">
        <w:rPr>
          <w:rFonts w:ascii="Arial" w:hAnsi="Arial" w:cs="Arial"/>
          <w:bCs/>
          <w:rtl/>
          <w:lang w:val="fr-FR" w:bidi="ar-DZ"/>
        </w:rPr>
        <w:t>:</w:t>
      </w:r>
    </w:p>
    <w:p w14:paraId="7B1034E9" w14:textId="77777777" w:rsidR="00CA36B3" w:rsidRPr="00D073D7" w:rsidRDefault="00CA36B3" w:rsidP="00DC76F4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rtl/>
          <w:lang w:val="fr-FR" w:bidi="ar-DZ"/>
        </w:rPr>
      </w:pPr>
    </w:p>
    <w:p w14:paraId="4A01CCD3" w14:textId="77777777" w:rsidR="005E3A6C" w:rsidRPr="00D073D7" w:rsidRDefault="005E3A6C" w:rsidP="004A19D2">
      <w:pPr>
        <w:autoSpaceDE w:val="0"/>
        <w:bidi w:val="0"/>
        <w:spacing w:line="360" w:lineRule="auto"/>
        <w:ind w:right="-24"/>
        <w:jc w:val="center"/>
        <w:rPr>
          <w:rFonts w:ascii="Arial" w:hAnsi="Arial" w:cs="Arial"/>
          <w:b/>
          <w:sz w:val="28"/>
          <w:szCs w:val="28"/>
          <w:lang w:val="fr-FR"/>
        </w:rPr>
      </w:pPr>
      <w:r w:rsidRPr="00D073D7">
        <w:rPr>
          <w:rFonts w:ascii="Arial" w:hAnsi="Arial" w:cs="Arial"/>
          <w:b/>
          <w:bCs/>
          <w:sz w:val="28"/>
          <w:szCs w:val="32"/>
          <w:lang w:val="fr-FR"/>
        </w:rPr>
        <w:t xml:space="preserve">CRITERES DE SELECTION    </w:t>
      </w:r>
      <w:r w:rsidRPr="00D073D7">
        <w:rPr>
          <w:rFonts w:ascii="Arial" w:hAnsi="Arial" w:cs="Arial"/>
          <w:b/>
          <w:bCs/>
          <w:sz w:val="28"/>
          <w:szCs w:val="32"/>
          <w:rtl/>
          <w:lang w:val="fr-FR"/>
        </w:rPr>
        <w:t>معايير التقييم</w:t>
      </w:r>
    </w:p>
    <w:p w14:paraId="421BA6B3" w14:textId="77777777" w:rsidR="005E3A6C" w:rsidRPr="00D073D7" w:rsidRDefault="005E3A6C" w:rsidP="005E3A6C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u w:val="single"/>
          <w:lang w:val="fr-FR"/>
        </w:rPr>
      </w:pPr>
      <w:r w:rsidRPr="00C36CC1">
        <w:rPr>
          <w:rFonts w:ascii="Arial" w:hAnsi="Arial" w:cs="Arial"/>
          <w:b/>
          <w:bCs/>
          <w:color w:val="000000"/>
          <w:sz w:val="22"/>
          <w:szCs w:val="22"/>
          <w:u w:val="single"/>
          <w:lang w:val="fr-FR"/>
        </w:rPr>
        <w:t>GRADE</w:t>
      </w:r>
      <w:r w:rsidRPr="00D073D7">
        <w:rPr>
          <w:rFonts w:ascii="Arial" w:hAnsi="Arial" w:cs="Arial"/>
          <w:b/>
          <w:bCs/>
          <w:sz w:val="22"/>
          <w:szCs w:val="22"/>
          <w:u w:val="single"/>
          <w:lang w:val="fr-FR"/>
        </w:rPr>
        <w:t xml:space="preserve">                                                                                                        </w:t>
      </w:r>
    </w:p>
    <w:tbl>
      <w:tblPr>
        <w:tblW w:w="11161" w:type="dxa"/>
        <w:jc w:val="center"/>
        <w:tblLayout w:type="fixed"/>
        <w:tblLook w:val="0000" w:firstRow="0" w:lastRow="0" w:firstColumn="0" w:lastColumn="0" w:noHBand="0" w:noVBand="0"/>
      </w:tblPr>
      <w:tblGrid>
        <w:gridCol w:w="897"/>
        <w:gridCol w:w="2995"/>
        <w:gridCol w:w="1157"/>
        <w:gridCol w:w="897"/>
        <w:gridCol w:w="898"/>
        <w:gridCol w:w="291"/>
        <w:gridCol w:w="607"/>
        <w:gridCol w:w="850"/>
        <w:gridCol w:w="851"/>
        <w:gridCol w:w="851"/>
        <w:gridCol w:w="867"/>
      </w:tblGrid>
      <w:tr w:rsidR="00754485" w:rsidRPr="00D073D7" w14:paraId="17F93ED0" w14:textId="77777777" w:rsidTr="00754485">
        <w:trPr>
          <w:trHeight w:val="550"/>
          <w:jc w:val="center"/>
        </w:trPr>
        <w:tc>
          <w:tcPr>
            <w:tcW w:w="389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211299" w14:textId="77777777" w:rsidR="00754485" w:rsidRPr="00D073D7" w:rsidRDefault="00754485" w:rsidP="0041232C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</w:rPr>
            </w:pPr>
            <w:r w:rsidRPr="00D073D7">
              <w:rPr>
                <w:rFonts w:ascii="Arial" w:hAnsi="Arial" w:cs="Arial"/>
                <w:b/>
                <w:bCs/>
                <w:color w:val="000000"/>
                <w:lang w:val="fr-FR"/>
              </w:rPr>
              <w:t>Grade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4F9259" w14:textId="7248FF2E" w:rsidR="00754485" w:rsidRPr="0064042D" w:rsidRDefault="00754485" w:rsidP="0064042D">
            <w:pPr>
              <w:bidi w:val="0"/>
              <w:ind w:right="-24"/>
              <w:jc w:val="center"/>
              <w:rPr>
                <w:rFonts w:ascii="Arial" w:hAnsi="Arial" w:cs="Arial"/>
                <w:lang w:val="fr-FR"/>
              </w:rPr>
            </w:pPr>
            <w:r w:rsidRPr="0064042D">
              <w:rPr>
                <w:rFonts w:ascii="Arial" w:hAnsi="Arial" w:cs="Arial"/>
                <w:lang w:val="fr-FR"/>
              </w:rPr>
              <w:t xml:space="preserve">Pr </w:t>
            </w:r>
            <w:r w:rsidR="0064042D" w:rsidRPr="0064042D">
              <w:rPr>
                <w:rFonts w:ascii="Arial" w:hAnsi="Arial" w:cs="Arial"/>
                <w:lang w:val="fr-FR"/>
              </w:rPr>
              <w:t>Emérite</w:t>
            </w:r>
          </w:p>
        </w:tc>
        <w:tc>
          <w:tcPr>
            <w:tcW w:w="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D36E45" w14:textId="6D33ABB8" w:rsidR="00754485" w:rsidRPr="00D073D7" w:rsidRDefault="00754485" w:rsidP="0041232C">
            <w:pPr>
              <w:bidi w:val="0"/>
              <w:ind w:right="-24"/>
              <w:jc w:val="center"/>
              <w:rPr>
                <w:rFonts w:ascii="Arial" w:hAnsi="Arial" w:cs="Arial"/>
              </w:rPr>
            </w:pPr>
            <w:r w:rsidRPr="00D073D7">
              <w:rPr>
                <w:rFonts w:ascii="Arial" w:hAnsi="Arial" w:cs="Arial"/>
                <w:color w:val="000000"/>
                <w:lang w:val="fr-FR"/>
              </w:rPr>
              <w:t>Pr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3A1C1E" w14:textId="77777777" w:rsidR="00754485" w:rsidRPr="00D073D7" w:rsidRDefault="00754485" w:rsidP="0041232C">
            <w:pPr>
              <w:bidi w:val="0"/>
              <w:ind w:right="-24"/>
              <w:jc w:val="center"/>
              <w:rPr>
                <w:rFonts w:ascii="Arial" w:hAnsi="Arial" w:cs="Arial"/>
              </w:rPr>
            </w:pPr>
            <w:r w:rsidRPr="00D073D7">
              <w:rPr>
                <w:rFonts w:ascii="Arial" w:hAnsi="Arial" w:cs="Arial"/>
                <w:color w:val="000000"/>
                <w:lang w:val="fr-FR"/>
              </w:rPr>
              <w:t>MCA</w:t>
            </w:r>
          </w:p>
        </w:tc>
        <w:tc>
          <w:tcPr>
            <w:tcW w:w="8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C557693" w14:textId="77777777" w:rsidR="00754485" w:rsidRPr="00D073D7" w:rsidRDefault="00754485" w:rsidP="0041232C">
            <w:pPr>
              <w:bidi w:val="0"/>
              <w:ind w:right="-24"/>
              <w:jc w:val="center"/>
              <w:rPr>
                <w:rFonts w:ascii="Arial" w:hAnsi="Arial" w:cs="Arial"/>
              </w:rPr>
            </w:pPr>
            <w:r w:rsidRPr="00D073D7">
              <w:rPr>
                <w:rFonts w:ascii="Arial" w:hAnsi="Arial" w:cs="Arial"/>
                <w:color w:val="000000"/>
                <w:lang w:val="fr-FR"/>
              </w:rPr>
              <w:t>MCB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2D0C7" w14:textId="77777777" w:rsidR="00754485" w:rsidRPr="00D073D7" w:rsidRDefault="00754485" w:rsidP="0041232C">
            <w:pPr>
              <w:bidi w:val="0"/>
              <w:ind w:right="-24"/>
              <w:jc w:val="center"/>
              <w:rPr>
                <w:rFonts w:ascii="Arial" w:hAnsi="Arial" w:cs="Arial"/>
                <w:lang w:val="fr-FR"/>
              </w:rPr>
            </w:pPr>
            <w:r w:rsidRPr="00D073D7">
              <w:rPr>
                <w:rFonts w:ascii="Arial" w:hAnsi="Arial" w:cs="Arial"/>
                <w:lang w:val="fr-FR"/>
              </w:rPr>
              <w:t>MAA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020EF" w14:textId="77777777" w:rsidR="00754485" w:rsidRPr="00D073D7" w:rsidRDefault="00754485" w:rsidP="0041232C">
            <w:pPr>
              <w:bidi w:val="0"/>
              <w:ind w:right="-24"/>
              <w:jc w:val="center"/>
              <w:rPr>
                <w:rFonts w:ascii="Arial" w:hAnsi="Arial" w:cs="Arial"/>
                <w:lang w:val="fr-FR"/>
              </w:rPr>
            </w:pPr>
            <w:r w:rsidRPr="00D073D7">
              <w:rPr>
                <w:rFonts w:ascii="Arial" w:hAnsi="Arial" w:cs="Arial"/>
                <w:lang w:val="fr-FR"/>
              </w:rPr>
              <w:t>MAB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C44F7" w14:textId="48944042" w:rsidR="00754485" w:rsidRPr="00D073D7" w:rsidRDefault="00754485" w:rsidP="0041232C">
            <w:pPr>
              <w:bidi w:val="0"/>
              <w:ind w:right="-24"/>
              <w:jc w:val="center"/>
              <w:rPr>
                <w:rFonts w:ascii="Arial" w:hAnsi="Arial" w:cs="Arial"/>
                <w:lang w:val="fr-FR"/>
              </w:rPr>
            </w:pPr>
            <w:r w:rsidRPr="00D073D7">
              <w:rPr>
                <w:rFonts w:ascii="Arial" w:hAnsi="Arial" w:cs="Arial"/>
                <w:lang w:val="fr-FR"/>
              </w:rPr>
              <w:t>DOC</w:t>
            </w:r>
            <w:r w:rsidRPr="00D073D7">
              <w:rPr>
                <w:rStyle w:val="Appelnotedebasdep"/>
                <w:rFonts w:ascii="Arial" w:hAnsi="Arial" w:cs="Arial"/>
                <w:lang w:val="fr-FR"/>
              </w:rPr>
              <w:footnoteReference w:id="1"/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3EEB743" w14:textId="77777777" w:rsidR="00754485" w:rsidRPr="00D073D7" w:rsidRDefault="00754485" w:rsidP="0041232C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lang w:val="fr-FR"/>
              </w:rPr>
            </w:pPr>
            <w:r w:rsidRPr="00D073D7">
              <w:rPr>
                <w:rFonts w:ascii="Arial" w:hAnsi="Arial" w:cs="Arial"/>
                <w:b/>
                <w:bCs/>
                <w:color w:val="000000"/>
                <w:lang w:val="fr-FR"/>
              </w:rPr>
              <w:t>Pts</w:t>
            </w:r>
          </w:p>
        </w:tc>
      </w:tr>
      <w:tr w:rsidR="00754485" w:rsidRPr="00D073D7" w14:paraId="27F610C3" w14:textId="77777777" w:rsidTr="00754485">
        <w:trPr>
          <w:trHeight w:val="202"/>
          <w:jc w:val="center"/>
        </w:trPr>
        <w:tc>
          <w:tcPr>
            <w:tcW w:w="389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EB7140" w14:textId="77777777" w:rsidR="00754485" w:rsidRPr="00D073D7" w:rsidRDefault="00754485" w:rsidP="00754485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fr-FR"/>
              </w:rPr>
            </w:pP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753C9F" w14:textId="33A65088" w:rsidR="00754485" w:rsidRPr="0064042D" w:rsidRDefault="00754485" w:rsidP="00754485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lang w:val="fr-FR"/>
              </w:rPr>
            </w:pPr>
            <w:r w:rsidRPr="0064042D">
              <w:rPr>
                <w:rFonts w:ascii="Arial" w:hAnsi="Arial" w:cs="Arial"/>
                <w:b/>
                <w:bCs/>
                <w:lang w:val="fr-FR"/>
              </w:rPr>
              <w:t>9 Pts</w:t>
            </w:r>
          </w:p>
        </w:tc>
        <w:tc>
          <w:tcPr>
            <w:tcW w:w="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648D3A" w14:textId="71AE5EBC" w:rsidR="00754485" w:rsidRPr="00D073D7" w:rsidRDefault="00754485" w:rsidP="00754485">
            <w:pPr>
              <w:bidi w:val="0"/>
              <w:ind w:right="-24"/>
              <w:jc w:val="center"/>
              <w:rPr>
                <w:rFonts w:ascii="Arial" w:hAnsi="Arial" w:cs="Arial"/>
              </w:rPr>
            </w:pPr>
            <w:r w:rsidRPr="00D073D7">
              <w:rPr>
                <w:rFonts w:ascii="Arial" w:hAnsi="Arial" w:cs="Arial"/>
                <w:b/>
                <w:bCs/>
                <w:color w:val="000000"/>
                <w:lang w:val="fr-FR"/>
              </w:rPr>
              <w:t>7 Pts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AAFE8" w14:textId="77777777" w:rsidR="00754485" w:rsidRPr="00D073D7" w:rsidRDefault="00754485" w:rsidP="00754485">
            <w:pPr>
              <w:bidi w:val="0"/>
              <w:ind w:right="-24"/>
              <w:jc w:val="center"/>
              <w:rPr>
                <w:rFonts w:ascii="Arial" w:hAnsi="Arial" w:cs="Arial"/>
              </w:rPr>
            </w:pPr>
            <w:r w:rsidRPr="00D073D7">
              <w:rPr>
                <w:rFonts w:ascii="Arial" w:hAnsi="Arial" w:cs="Arial"/>
                <w:b/>
                <w:bCs/>
                <w:color w:val="000000"/>
                <w:lang w:val="fr-FR"/>
              </w:rPr>
              <w:t>5 Pts</w:t>
            </w:r>
          </w:p>
        </w:tc>
        <w:tc>
          <w:tcPr>
            <w:tcW w:w="8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58B15D9" w14:textId="77777777" w:rsidR="00754485" w:rsidRPr="00D073D7" w:rsidRDefault="00754485" w:rsidP="00754485">
            <w:pPr>
              <w:bidi w:val="0"/>
              <w:ind w:right="-24"/>
              <w:jc w:val="center"/>
              <w:rPr>
                <w:rFonts w:ascii="Arial" w:hAnsi="Arial" w:cs="Arial"/>
              </w:rPr>
            </w:pPr>
            <w:r w:rsidRPr="00D073D7">
              <w:rPr>
                <w:rFonts w:ascii="Arial" w:hAnsi="Arial" w:cs="Arial"/>
                <w:b/>
                <w:bCs/>
                <w:color w:val="000000"/>
                <w:lang w:val="fr-FR"/>
              </w:rPr>
              <w:t>3 Pt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1F302" w14:textId="77777777" w:rsidR="00754485" w:rsidRPr="00D073D7" w:rsidRDefault="00754485" w:rsidP="00754485">
            <w:pPr>
              <w:bidi w:val="0"/>
              <w:ind w:right="-24"/>
              <w:jc w:val="center"/>
              <w:rPr>
                <w:rFonts w:ascii="Arial" w:hAnsi="Arial" w:cs="Arial"/>
              </w:rPr>
            </w:pPr>
            <w:r w:rsidRPr="00D073D7">
              <w:rPr>
                <w:rFonts w:ascii="Arial" w:hAnsi="Arial" w:cs="Arial"/>
                <w:b/>
                <w:bCs/>
                <w:color w:val="000000"/>
                <w:lang w:val="fr-FR"/>
              </w:rPr>
              <w:t>2 P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47104" w14:textId="77777777" w:rsidR="00754485" w:rsidRPr="00D073D7" w:rsidRDefault="00754485" w:rsidP="00754485">
            <w:pPr>
              <w:bidi w:val="0"/>
              <w:ind w:right="-24"/>
              <w:jc w:val="center"/>
              <w:rPr>
                <w:rFonts w:ascii="Arial" w:hAnsi="Arial" w:cs="Arial"/>
              </w:rPr>
            </w:pPr>
            <w:r w:rsidRPr="00D073D7">
              <w:rPr>
                <w:rFonts w:ascii="Arial" w:hAnsi="Arial" w:cs="Arial"/>
                <w:b/>
                <w:bCs/>
                <w:color w:val="000000"/>
                <w:lang w:val="fr-FR"/>
              </w:rPr>
              <w:t>2 P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05F67" w14:textId="77777777" w:rsidR="00754485" w:rsidRPr="00D073D7" w:rsidRDefault="00754485" w:rsidP="00754485">
            <w:pPr>
              <w:bidi w:val="0"/>
              <w:ind w:right="-24"/>
              <w:jc w:val="center"/>
              <w:rPr>
                <w:rFonts w:ascii="Arial" w:hAnsi="Arial" w:cs="Arial"/>
              </w:rPr>
            </w:pPr>
            <w:r w:rsidRPr="00D073D7">
              <w:rPr>
                <w:rFonts w:ascii="Arial" w:hAnsi="Arial" w:cs="Arial"/>
                <w:b/>
                <w:bCs/>
                <w:color w:val="000000"/>
                <w:lang w:val="fr-FR"/>
              </w:rPr>
              <w:t>1 Pts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668A7B0" w14:textId="77777777" w:rsidR="00754485" w:rsidRPr="00D073D7" w:rsidRDefault="00754485" w:rsidP="00754485">
            <w:pPr>
              <w:bidi w:val="0"/>
              <w:ind w:right="-24"/>
              <w:rPr>
                <w:rFonts w:ascii="Arial" w:hAnsi="Arial" w:cs="Arial"/>
                <w:color w:val="000000"/>
                <w:rtl/>
                <w:lang w:val="fr-FR"/>
              </w:rPr>
            </w:pPr>
          </w:p>
        </w:tc>
      </w:tr>
      <w:tr w:rsidR="00754485" w:rsidRPr="00084C9E" w14:paraId="0CE69C2C" w14:textId="77777777" w:rsidTr="00754485">
        <w:trPr>
          <w:trHeight w:val="70"/>
          <w:jc w:val="center"/>
        </w:trPr>
        <w:tc>
          <w:tcPr>
            <w:tcW w:w="38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EDCC34" w14:textId="77777777" w:rsidR="00754485" w:rsidRPr="00D073D7" w:rsidRDefault="00754485" w:rsidP="00754485">
            <w:pPr>
              <w:bidi w:val="0"/>
              <w:ind w:right="-24"/>
              <w:rPr>
                <w:rFonts w:ascii="Arial" w:hAnsi="Arial" w:cs="Arial"/>
                <w:b/>
                <w:bCs/>
                <w:lang w:val="fr-FR"/>
              </w:rPr>
            </w:pPr>
            <w:r w:rsidRPr="00D073D7">
              <w:rPr>
                <w:rFonts w:ascii="Arial" w:hAnsi="Arial" w:cs="Arial"/>
                <w:b/>
                <w:bCs/>
                <w:color w:val="000000"/>
                <w:lang w:val="fr-FR"/>
              </w:rPr>
              <w:t>N nombre de stage octroyé (3-n)</w:t>
            </w:r>
          </w:p>
        </w:tc>
        <w:tc>
          <w:tcPr>
            <w:tcW w:w="6402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BFA5AF" w14:textId="31A37003" w:rsidR="00754485" w:rsidRPr="00D073D7" w:rsidRDefault="00754485" w:rsidP="00754485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lang w:val="fr-FR"/>
              </w:rPr>
            </w:pP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43E64C" w14:textId="77777777" w:rsidR="00754485" w:rsidRPr="00D073D7" w:rsidRDefault="00754485" w:rsidP="00754485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lang w:val="fr-FR"/>
              </w:rPr>
            </w:pPr>
          </w:p>
        </w:tc>
      </w:tr>
      <w:tr w:rsidR="00754485" w:rsidRPr="00D073D7" w14:paraId="58505CE6" w14:textId="77777777" w:rsidTr="00754485">
        <w:trPr>
          <w:trHeight w:val="70"/>
          <w:jc w:val="center"/>
        </w:trPr>
        <w:tc>
          <w:tcPr>
            <w:tcW w:w="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5124D1A7" w14:textId="77777777" w:rsidR="00754485" w:rsidRPr="00D073D7" w:rsidRDefault="00754485" w:rsidP="00754485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lang w:val="fr-FR"/>
              </w:rPr>
            </w:pPr>
          </w:p>
        </w:tc>
        <w:tc>
          <w:tcPr>
            <w:tcW w:w="62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601FE0F" w14:textId="18A6C6C9" w:rsidR="00754485" w:rsidRPr="00D073D7" w:rsidRDefault="00754485" w:rsidP="00754485">
            <w:pPr>
              <w:bidi w:val="0"/>
              <w:ind w:right="-24"/>
              <w:jc w:val="center"/>
              <w:rPr>
                <w:rFonts w:ascii="Arial" w:hAnsi="Arial" w:cs="Arial"/>
              </w:rPr>
            </w:pPr>
            <w:r w:rsidRPr="00D073D7">
              <w:rPr>
                <w:rFonts w:ascii="Arial" w:hAnsi="Arial" w:cs="Arial"/>
                <w:b/>
                <w:bCs/>
                <w:color w:val="000000"/>
                <w:lang w:val="fr-FR"/>
              </w:rPr>
              <w:t>Total</w:t>
            </w:r>
          </w:p>
        </w:tc>
        <w:tc>
          <w:tcPr>
            <w:tcW w:w="402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7C3029" w14:textId="77777777" w:rsidR="00754485" w:rsidRPr="00D073D7" w:rsidRDefault="00754485" w:rsidP="00754485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lang w:val="fr-FR"/>
              </w:rPr>
            </w:pPr>
          </w:p>
        </w:tc>
      </w:tr>
    </w:tbl>
    <w:p w14:paraId="1E08D2C0" w14:textId="77777777" w:rsidR="00CA36B3" w:rsidRPr="00D073D7" w:rsidRDefault="00CA36B3" w:rsidP="00DC76F4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8"/>
          <w:szCs w:val="28"/>
          <w:u w:val="single"/>
          <w:rtl/>
          <w:lang w:val="fr-FR"/>
        </w:rPr>
      </w:pPr>
    </w:p>
    <w:p w14:paraId="5389D881" w14:textId="77777777" w:rsidR="00F84710" w:rsidRPr="00D073D7" w:rsidRDefault="00CD0B11" w:rsidP="00F84710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r w:rsidRPr="00C36CC1">
        <w:rPr>
          <w:rFonts w:ascii="Arial" w:hAnsi="Arial" w:cs="Arial"/>
          <w:b/>
          <w:bCs/>
          <w:sz w:val="22"/>
          <w:szCs w:val="26"/>
          <w:u w:val="single"/>
          <w:lang w:val="fr-FR"/>
        </w:rPr>
        <w:t>BREVETS</w:t>
      </w:r>
      <w:r w:rsidRPr="00D073D7">
        <w:rPr>
          <w:rFonts w:ascii="Arial" w:hAnsi="Arial" w:cs="Arial"/>
          <w:b/>
          <w:bCs/>
          <w:sz w:val="22"/>
          <w:szCs w:val="26"/>
          <w:u w:val="single"/>
          <w:lang w:val="fr-FR"/>
        </w:rPr>
        <w:t xml:space="preserve"> ET PRIX </w:t>
      </w:r>
      <w:r w:rsidR="00497523" w:rsidRPr="00D073D7">
        <w:rPr>
          <w:rFonts w:ascii="Arial" w:hAnsi="Arial" w:cs="Arial"/>
          <w:b/>
          <w:bCs/>
          <w:sz w:val="22"/>
          <w:szCs w:val="26"/>
          <w:u w:val="single"/>
          <w:lang w:val="fr-FR"/>
        </w:rPr>
        <w:t>(après le dernier bénéfice du stage)</w:t>
      </w:r>
      <w:r w:rsidRPr="00D073D7">
        <w:rPr>
          <w:rFonts w:ascii="Arial" w:hAnsi="Arial" w:cs="Arial" w:hint="cs"/>
          <w:b/>
          <w:bCs/>
          <w:sz w:val="22"/>
          <w:szCs w:val="26"/>
          <w:u w:val="single"/>
          <w:rtl/>
          <w:lang w:val="fr-FR"/>
        </w:rPr>
        <w:t xml:space="preserve"> </w:t>
      </w:r>
      <w:r w:rsidR="00F84710" w:rsidRPr="00D073D7">
        <w:rPr>
          <w:rFonts w:ascii="Arial" w:hAnsi="Arial" w:cs="Arial"/>
          <w:b/>
          <w:bCs/>
          <w:sz w:val="22"/>
          <w:szCs w:val="26"/>
          <w:lang w:val="fr-FR"/>
        </w:rPr>
        <w:t xml:space="preserve">  10 Pts/Brevet    </w:t>
      </w:r>
      <w:r w:rsidR="00F84710" w:rsidRPr="00D073D7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براءات الاختراع</w:t>
      </w:r>
      <w:r w:rsidRPr="00D073D7">
        <w:rPr>
          <w:rFonts w:ascii="Arial" w:hAnsi="Arial" w:cs="Arial" w:hint="cs"/>
          <w:b/>
          <w:bCs/>
          <w:sz w:val="22"/>
          <w:szCs w:val="26"/>
          <w:u w:val="single"/>
          <w:rtl/>
          <w:lang w:val="fr-FR"/>
        </w:rPr>
        <w:t xml:space="preserve"> و جوائز وطنية</w:t>
      </w:r>
    </w:p>
    <w:p w14:paraId="6A43B503" w14:textId="77777777" w:rsidR="008F1343" w:rsidRPr="00D073D7" w:rsidRDefault="008F1343" w:rsidP="008F1343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rtl/>
          <w:lang w:val="fr-FR"/>
        </w:rPr>
      </w:pPr>
      <w:r w:rsidRPr="00D073D7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les pièces justificatives.</w:t>
      </w:r>
    </w:p>
    <w:p w14:paraId="4284205D" w14:textId="77777777" w:rsidR="00500CC8" w:rsidRPr="00D073D7" w:rsidRDefault="00500CC8" w:rsidP="002C201A">
      <w:pPr>
        <w:autoSpaceDE w:val="0"/>
        <w:bidi w:val="0"/>
        <w:ind w:right="-24"/>
        <w:jc w:val="center"/>
        <w:rPr>
          <w:rFonts w:ascii="Arial" w:hAnsi="Arial" w:cs="Arial"/>
          <w:b/>
          <w:sz w:val="22"/>
          <w:szCs w:val="22"/>
          <w:lang w:val="fr-FR"/>
        </w:rPr>
      </w:pPr>
      <w:r w:rsidRPr="00D073D7">
        <w:rPr>
          <w:rFonts w:ascii="Arial" w:hAnsi="Arial" w:cs="Arial"/>
          <w:b/>
          <w:sz w:val="22"/>
          <w:szCs w:val="22"/>
          <w:lang w:val="fr-FR"/>
        </w:rPr>
        <w:t>………………………………</w:t>
      </w:r>
      <w:r w:rsidR="00F84710" w:rsidRPr="00D073D7">
        <w:rPr>
          <w:rFonts w:ascii="Arial" w:hAnsi="Arial" w:cs="Arial"/>
          <w:b/>
          <w:sz w:val="22"/>
          <w:szCs w:val="22"/>
          <w:lang w:val="fr-FR"/>
        </w:rPr>
        <w:t>…………………………………………………………………………</w:t>
      </w:r>
    </w:p>
    <w:p w14:paraId="61DA5551" w14:textId="77777777" w:rsidR="00F84710" w:rsidRPr="00D073D7" w:rsidRDefault="00F84710" w:rsidP="002C201A">
      <w:pPr>
        <w:autoSpaceDE w:val="0"/>
        <w:bidi w:val="0"/>
        <w:ind w:right="-24"/>
        <w:jc w:val="center"/>
        <w:rPr>
          <w:rFonts w:ascii="Arial" w:hAnsi="Arial" w:cs="Arial"/>
          <w:b/>
          <w:sz w:val="22"/>
          <w:szCs w:val="22"/>
          <w:lang w:val="fr-FR"/>
        </w:rPr>
      </w:pPr>
      <w:r w:rsidRPr="00D073D7">
        <w:rPr>
          <w:rFonts w:ascii="Arial" w:hAnsi="Arial" w:cs="Arial"/>
          <w:b/>
          <w:sz w:val="22"/>
          <w:szCs w:val="22"/>
          <w:lang w:val="fr-FR"/>
        </w:rPr>
        <w:t>…………………………………………………………………………………………………………</w:t>
      </w:r>
    </w:p>
    <w:p w14:paraId="1007F3D9" w14:textId="50F7BB1D" w:rsidR="00F84710" w:rsidRDefault="00F84710" w:rsidP="002C201A">
      <w:pPr>
        <w:autoSpaceDE w:val="0"/>
        <w:bidi w:val="0"/>
        <w:ind w:right="-24"/>
        <w:jc w:val="center"/>
        <w:rPr>
          <w:rFonts w:ascii="Arial" w:hAnsi="Arial" w:cs="Arial"/>
          <w:b/>
          <w:sz w:val="22"/>
          <w:szCs w:val="22"/>
          <w:lang w:val="fr-FR"/>
        </w:rPr>
      </w:pPr>
      <w:r w:rsidRPr="00D073D7">
        <w:rPr>
          <w:rFonts w:ascii="Arial" w:hAnsi="Arial" w:cs="Arial"/>
          <w:b/>
          <w:sz w:val="22"/>
          <w:szCs w:val="22"/>
          <w:lang w:val="fr-FR"/>
        </w:rPr>
        <w:t>…………………………………………………………………………………………………………</w:t>
      </w:r>
    </w:p>
    <w:p w14:paraId="0FCEEED7" w14:textId="77777777" w:rsidR="00B36BFD" w:rsidRPr="00D073D7" w:rsidRDefault="00B36BFD" w:rsidP="00B36BFD">
      <w:pPr>
        <w:tabs>
          <w:tab w:val="left" w:pos="391"/>
          <w:tab w:val="left" w:pos="2715"/>
          <w:tab w:val="right" w:pos="9496"/>
        </w:tabs>
        <w:autoSpaceDE w:val="0"/>
        <w:ind w:left="-569" w:right="-567"/>
      </w:pPr>
    </w:p>
    <w:p w14:paraId="770719F2" w14:textId="77777777" w:rsidR="00F84710" w:rsidRPr="00D073D7" w:rsidRDefault="00F84710" w:rsidP="00F84710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r w:rsidRPr="00C36CC1">
        <w:rPr>
          <w:rFonts w:ascii="Arial" w:hAnsi="Arial" w:cs="Arial"/>
          <w:b/>
          <w:bCs/>
          <w:sz w:val="22"/>
          <w:szCs w:val="26"/>
          <w:u w:val="single"/>
          <w:lang w:val="fr-FR"/>
        </w:rPr>
        <w:t>PUBLICATIONS SCIENTIFIQUES</w:t>
      </w:r>
      <w:r w:rsidRPr="00C36CC1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                                                           </w:t>
      </w:r>
      <w:r w:rsidRPr="00C36CC1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منشورات العلمية</w:t>
      </w:r>
    </w:p>
    <w:p w14:paraId="7E09C37B" w14:textId="77777777" w:rsidR="0055567B" w:rsidRPr="00D073D7" w:rsidRDefault="0055567B" w:rsidP="00126CBE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D073D7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Publications après avoir bénéficié précédemment (soumis aux mêmes conditions que la soutenance de doctorat)</w:t>
      </w:r>
      <w:r w:rsidRPr="00D073D7">
        <w:rPr>
          <w:rFonts w:ascii="Arial" w:hAnsi="Arial" w:cs="Arial"/>
          <w:b/>
          <w:bCs/>
          <w:color w:val="000000"/>
          <w:sz w:val="22"/>
          <w:szCs w:val="22"/>
          <w:rtl/>
          <w:lang w:val="fr-FR"/>
        </w:rPr>
        <w:t>.</w:t>
      </w:r>
    </w:p>
    <w:p w14:paraId="579D3699" w14:textId="77777777" w:rsidR="0055567B" w:rsidRPr="00D073D7" w:rsidRDefault="0055567B" w:rsidP="00126CBE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D073D7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'institution doit être mentionnée dans l'article publié (Les publications qui ne mentionnent pas le nom de 'Université Hassiba Benbouali de Chlef' ne sont pas pris en compte.)</w:t>
      </w:r>
    </w:p>
    <w:p w14:paraId="667B5A3D" w14:textId="77777777" w:rsidR="00D45419" w:rsidRPr="00D073D7" w:rsidRDefault="00D45419" w:rsidP="0055567B">
      <w:pPr>
        <w:pStyle w:val="Paragraphedeliste"/>
        <w:numPr>
          <w:ilvl w:val="0"/>
          <w:numId w:val="3"/>
        </w:numPr>
        <w:autoSpaceDE w:val="0"/>
        <w:bidi w:val="0"/>
        <w:spacing w:line="360" w:lineRule="auto"/>
        <w:ind w:right="-24"/>
        <w:rPr>
          <w:rFonts w:ascii="Arial" w:hAnsi="Arial" w:cs="Arial"/>
          <w:color w:val="000000"/>
          <w:sz w:val="22"/>
          <w:szCs w:val="22"/>
          <w:lang w:val="fr-FR"/>
        </w:rPr>
      </w:pPr>
      <w:r w:rsidRPr="00D073D7">
        <w:rPr>
          <w:rFonts w:ascii="Arial" w:hAnsi="Arial" w:cs="Arial"/>
          <w:color w:val="000000"/>
          <w:sz w:val="22"/>
          <w:szCs w:val="22"/>
          <w:lang w:val="fr-FR"/>
        </w:rPr>
        <w:lastRenderedPageBreak/>
        <w:t>Joindre une copie de la première page de l’article qui doit apparaitre sur le compte google scholar du candidat.</w:t>
      </w:r>
    </w:p>
    <w:p w14:paraId="2541C3C8" w14:textId="77777777" w:rsidR="00CA36B3" w:rsidRDefault="00D45419" w:rsidP="0055567B">
      <w:pPr>
        <w:pStyle w:val="Paragraphedeliste"/>
        <w:numPr>
          <w:ilvl w:val="0"/>
          <w:numId w:val="3"/>
        </w:numPr>
        <w:autoSpaceDE w:val="0"/>
        <w:bidi w:val="0"/>
        <w:spacing w:line="360" w:lineRule="auto"/>
        <w:ind w:right="-24"/>
        <w:rPr>
          <w:rFonts w:ascii="Arial" w:hAnsi="Arial" w:cs="Arial"/>
          <w:color w:val="000000"/>
          <w:sz w:val="22"/>
          <w:szCs w:val="22"/>
          <w:lang w:val="fr-FR"/>
        </w:rPr>
      </w:pPr>
      <w:r w:rsidRPr="00D073D7">
        <w:rPr>
          <w:rFonts w:ascii="Arial" w:hAnsi="Arial" w:cs="Arial"/>
          <w:color w:val="000000"/>
          <w:sz w:val="22"/>
          <w:szCs w:val="22"/>
          <w:lang w:val="fr-FR"/>
        </w:rPr>
        <w:t>Il faut préciser la date de publication.</w:t>
      </w:r>
    </w:p>
    <w:p w14:paraId="1CC25510" w14:textId="77777777" w:rsidR="00B30807" w:rsidRDefault="00B30807" w:rsidP="00B30807">
      <w:pPr>
        <w:autoSpaceDE w:val="0"/>
        <w:bidi w:val="0"/>
        <w:spacing w:line="360" w:lineRule="auto"/>
        <w:ind w:left="360" w:right="-24"/>
        <w:rPr>
          <w:rFonts w:ascii="Arial" w:hAnsi="Arial" w:cs="Arial"/>
          <w:color w:val="000000"/>
          <w:sz w:val="22"/>
          <w:szCs w:val="22"/>
          <w:lang w:val="fr-FR"/>
        </w:rPr>
      </w:pPr>
    </w:p>
    <w:tbl>
      <w:tblPr>
        <w:tblW w:w="1013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4"/>
        <w:gridCol w:w="1115"/>
        <w:gridCol w:w="19"/>
        <w:gridCol w:w="1069"/>
        <w:gridCol w:w="1088"/>
        <w:gridCol w:w="92"/>
        <w:gridCol w:w="43"/>
        <w:gridCol w:w="47"/>
        <w:gridCol w:w="906"/>
        <w:gridCol w:w="136"/>
        <w:gridCol w:w="43"/>
        <w:gridCol w:w="333"/>
        <w:gridCol w:w="92"/>
        <w:gridCol w:w="484"/>
        <w:gridCol w:w="1088"/>
        <w:gridCol w:w="1088"/>
        <w:gridCol w:w="929"/>
        <w:gridCol w:w="25"/>
      </w:tblGrid>
      <w:tr w:rsidR="00B30807" w:rsidRPr="00094A4D" w14:paraId="1B02BF54" w14:textId="77777777" w:rsidTr="004A19D2">
        <w:trPr>
          <w:trHeight w:val="564"/>
          <w:jc w:val="center"/>
        </w:trPr>
        <w:tc>
          <w:tcPr>
            <w:tcW w:w="15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13685EB8" w14:textId="77777777" w:rsidR="00B30807" w:rsidRPr="00754485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754485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Publications internationales</w:t>
            </w:r>
          </w:p>
          <w:p w14:paraId="26068280" w14:textId="77777777" w:rsidR="00B30807" w:rsidRPr="00754485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754485">
              <w:rPr>
                <w:rFonts w:ascii="Arial" w:hAnsi="Arial" w:cs="Arial"/>
                <w:sz w:val="22"/>
                <w:szCs w:val="22"/>
                <w:lang w:val="fr-FR"/>
              </w:rPr>
              <w:t>Après le dernier bénéfice du stage</w:t>
            </w:r>
          </w:p>
          <w:p w14:paraId="62C9312E" w14:textId="77777777" w:rsidR="00B30807" w:rsidRPr="00754485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754485">
              <w:rPr>
                <w:rFonts w:ascii="Arial" w:hAnsi="Arial" w:cs="Arial"/>
                <w:sz w:val="22"/>
                <w:szCs w:val="22"/>
                <w:lang w:val="fr-FR"/>
              </w:rPr>
              <w:t>Catégorie A</w:t>
            </w:r>
            <w:r w:rsidRPr="00754485">
              <w:rPr>
                <w:rFonts w:ascii="Arial" w:hAnsi="Arial" w:cs="Arial" w:hint="cs"/>
                <w:sz w:val="22"/>
                <w:szCs w:val="22"/>
                <w:rtl/>
                <w:lang w:val="fr-FR"/>
              </w:rPr>
              <w:t>+</w:t>
            </w:r>
            <w:r w:rsidRPr="00754485">
              <w:rPr>
                <w:rFonts w:ascii="Arial" w:hAnsi="Arial" w:cs="Arial"/>
                <w:sz w:val="22"/>
                <w:szCs w:val="22"/>
                <w:lang w:val="fr-FR"/>
              </w:rPr>
              <w:t xml:space="preserve"> (</w:t>
            </w:r>
            <w:r w:rsidRPr="00754485">
              <w:rPr>
                <w:rFonts w:ascii="Arial" w:hAnsi="Arial" w:cs="Arial" w:hint="cs"/>
                <w:b/>
                <w:bCs/>
                <w:sz w:val="22"/>
                <w:szCs w:val="22"/>
                <w:rtl/>
                <w:lang w:val="fr-FR"/>
              </w:rPr>
              <w:t>20</w:t>
            </w:r>
            <w:r w:rsidRPr="00754485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pts/pub</w:t>
            </w:r>
            <w:r w:rsidRPr="00754485">
              <w:rPr>
                <w:rFonts w:ascii="Arial" w:hAnsi="Arial" w:cs="Arial"/>
                <w:sz w:val="22"/>
                <w:szCs w:val="22"/>
                <w:lang w:val="fr-FR"/>
              </w:rPr>
              <w:t>)</w:t>
            </w:r>
          </w:p>
          <w:p w14:paraId="5B7092E4" w14:textId="77777777" w:rsidR="00B30807" w:rsidRPr="00754485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754485">
              <w:rPr>
                <w:rFonts w:ascii="Arial" w:hAnsi="Arial" w:cs="Arial"/>
                <w:sz w:val="22"/>
                <w:szCs w:val="22"/>
                <w:lang w:val="fr-FR"/>
              </w:rPr>
              <w:t>Catégorie A (1</w:t>
            </w:r>
            <w:r w:rsidRPr="00754485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5 pts/pub</w:t>
            </w:r>
            <w:r w:rsidRPr="00754485">
              <w:rPr>
                <w:rFonts w:ascii="Arial" w:hAnsi="Arial" w:cs="Arial"/>
                <w:sz w:val="22"/>
                <w:szCs w:val="22"/>
                <w:lang w:val="fr-FR"/>
              </w:rPr>
              <w:t>)</w:t>
            </w:r>
          </w:p>
          <w:p w14:paraId="08C02539" w14:textId="77777777" w:rsidR="00B30807" w:rsidRPr="00754485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754485">
              <w:rPr>
                <w:rFonts w:ascii="Arial" w:hAnsi="Arial" w:cs="Arial"/>
                <w:sz w:val="22"/>
                <w:szCs w:val="22"/>
                <w:lang w:val="fr-FR"/>
              </w:rPr>
              <w:t>Catégorie B (</w:t>
            </w:r>
            <w:r w:rsidRPr="00754485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10 pts/pub</w:t>
            </w:r>
            <w:r w:rsidRPr="00754485">
              <w:rPr>
                <w:rFonts w:ascii="Arial" w:hAnsi="Arial" w:cs="Arial"/>
                <w:sz w:val="22"/>
                <w:szCs w:val="22"/>
                <w:lang w:val="fr-FR"/>
              </w:rPr>
              <w:t>)</w:t>
            </w:r>
          </w:p>
          <w:p w14:paraId="4E60C0DE" w14:textId="77777777" w:rsidR="00B30807" w:rsidRPr="00754485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0D3D139" w14:textId="77777777" w:rsidR="00B30807" w:rsidRPr="00754485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54485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52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90E69FA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9044F73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  <w:tc>
          <w:tcPr>
            <w:tcW w:w="25" w:type="dxa"/>
          </w:tcPr>
          <w:p w14:paraId="0568A807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3949C5BD" w14:textId="77777777" w:rsidTr="004A19D2">
        <w:trPr>
          <w:trHeight w:val="169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5372C87D" w14:textId="77777777" w:rsidR="00B30807" w:rsidRPr="00754485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5824E7B" w14:textId="77777777" w:rsidR="00B30807" w:rsidRPr="00754485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54485">
              <w:rPr>
                <w:rFonts w:ascii="Arial" w:hAnsi="Arial" w:cs="Arial"/>
                <w:sz w:val="22"/>
                <w:szCs w:val="22"/>
                <w:lang w:val="fr-FR"/>
              </w:rPr>
              <w:t>Auteurs</w:t>
            </w: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2309B42E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465206FA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53E27C7C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25" w:type="dxa"/>
          </w:tcPr>
          <w:p w14:paraId="32CE8ED1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2353AB9D" w14:textId="77777777" w:rsidTr="004A19D2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5E33A705" w14:textId="77777777" w:rsidR="00B30807" w:rsidRPr="00754485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E9B4FF7" w14:textId="77777777" w:rsidR="00B30807" w:rsidRPr="00754485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2757BF2D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6C4DF258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5570160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90%</w:t>
            </w:r>
          </w:p>
        </w:tc>
        <w:tc>
          <w:tcPr>
            <w:tcW w:w="25" w:type="dxa"/>
          </w:tcPr>
          <w:p w14:paraId="75DC6676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189F2C35" w14:textId="77777777" w:rsidTr="004A19D2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5BEB6B7E" w14:textId="77777777" w:rsidR="00B30807" w:rsidRPr="00754485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187A939" w14:textId="77777777" w:rsidR="00B30807" w:rsidRPr="00754485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7C73D17C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3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23883E7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4D28E027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80%</w:t>
            </w:r>
          </w:p>
        </w:tc>
        <w:tc>
          <w:tcPr>
            <w:tcW w:w="25" w:type="dxa"/>
          </w:tcPr>
          <w:p w14:paraId="342C0A98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05854918" w14:textId="77777777" w:rsidTr="004A19D2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2D6FAF91" w14:textId="77777777" w:rsidR="00B30807" w:rsidRPr="00754485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0AF1E00" w14:textId="77777777" w:rsidR="00B30807" w:rsidRPr="00754485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491EB50D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4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3A147F67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3F68576D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70%</w:t>
            </w:r>
          </w:p>
        </w:tc>
        <w:tc>
          <w:tcPr>
            <w:tcW w:w="25" w:type="dxa"/>
          </w:tcPr>
          <w:p w14:paraId="20EED59A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2C4EBEC8" w14:textId="77777777" w:rsidTr="004A19D2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6551D085" w14:textId="77777777" w:rsidR="00B30807" w:rsidRPr="00754485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EB95E01" w14:textId="77777777" w:rsidR="00B30807" w:rsidRPr="00754485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7857FE1D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X-Nom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62BC8FC0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76E3A445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50%</w:t>
            </w:r>
          </w:p>
        </w:tc>
        <w:tc>
          <w:tcPr>
            <w:tcW w:w="25" w:type="dxa"/>
          </w:tcPr>
          <w:p w14:paraId="1621DE02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84C9E" w14:paraId="6225B5FC" w14:textId="77777777" w:rsidTr="004A19D2">
        <w:trPr>
          <w:trHeight w:val="154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63F9C024" w14:textId="77777777" w:rsidR="00B30807" w:rsidRPr="00754485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338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F4D1BD6" w14:textId="77777777" w:rsidR="00B30807" w:rsidRPr="00754485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754485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Date de publication en ligne</w:t>
            </w:r>
          </w:p>
        </w:tc>
        <w:tc>
          <w:tcPr>
            <w:tcW w:w="426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4C31DD1F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2FFCDC2F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</w:tcPr>
          <w:p w14:paraId="1297BC76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79B1F25F" w14:textId="77777777" w:rsidTr="004A19D2">
        <w:trPr>
          <w:trHeight w:val="399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5BC36A73" w14:textId="77777777" w:rsidR="00B30807" w:rsidRPr="00754485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2D798D0" w14:textId="77777777" w:rsidR="00B30807" w:rsidRPr="00754485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54485">
              <w:rPr>
                <w:rFonts w:ascii="Arial" w:hAnsi="Arial" w:cs="Arial"/>
                <w:sz w:val="22"/>
                <w:szCs w:val="22"/>
                <w:lang w:val="fr-FR"/>
              </w:rPr>
              <w:t>Revue</w:t>
            </w:r>
          </w:p>
        </w:tc>
        <w:tc>
          <w:tcPr>
            <w:tcW w:w="652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540E5800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4552DC54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</w:tcPr>
          <w:p w14:paraId="16DB64AD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1447A41F" w14:textId="77777777" w:rsidTr="004A19D2">
        <w:trPr>
          <w:trHeight w:val="30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3AAC2930" w14:textId="77777777" w:rsidR="00B30807" w:rsidRPr="00754485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9B4E7E2" w14:textId="77777777" w:rsidR="00B30807" w:rsidRPr="00754485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54485">
              <w:rPr>
                <w:rFonts w:ascii="Arial" w:hAnsi="Arial" w:cs="Arial"/>
                <w:sz w:val="22"/>
                <w:szCs w:val="22"/>
                <w:lang w:val="fr-FR"/>
              </w:rPr>
              <w:t>Site</w:t>
            </w:r>
          </w:p>
        </w:tc>
        <w:tc>
          <w:tcPr>
            <w:tcW w:w="652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2C30B3F3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63744C03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</w:tcPr>
          <w:p w14:paraId="7F950E04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21A01CC8" w14:textId="77777777" w:rsidTr="004A19D2">
        <w:trPr>
          <w:trHeight w:val="30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1B6FE5B2" w14:textId="77777777" w:rsidR="00B30807" w:rsidRPr="00754485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ECBAC7D" w14:textId="77777777" w:rsidR="00B30807" w:rsidRPr="00754485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54485">
              <w:rPr>
                <w:rFonts w:ascii="Arial" w:hAnsi="Arial" w:cs="Arial"/>
                <w:sz w:val="22"/>
                <w:szCs w:val="22"/>
                <w:lang w:val="fr-FR"/>
              </w:rPr>
              <w:t>Classe</w:t>
            </w:r>
          </w:p>
        </w:tc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56A5148C" w14:textId="77777777" w:rsidR="00B30807" w:rsidRPr="008F7E3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8F7E3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A+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2103C" w14:textId="77777777" w:rsidR="00B30807" w:rsidRPr="008F7E3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0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58B50" w14:textId="77777777" w:rsidR="00B30807" w:rsidRPr="008F7E3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8F7E3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A</w:t>
            </w:r>
          </w:p>
        </w:tc>
        <w:tc>
          <w:tcPr>
            <w:tcW w:w="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E5AC6" w14:textId="77777777" w:rsidR="00B30807" w:rsidRPr="008F7E3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AD282F" w14:textId="77777777" w:rsidR="00B30807" w:rsidRPr="008F7E3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8F7E3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B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B6D24" w14:textId="77777777" w:rsidR="00B30807" w:rsidRPr="008F7E3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5DC6BE4A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</w:tcPr>
          <w:p w14:paraId="2C7F1046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27DED85D" w14:textId="77777777" w:rsidTr="004A19D2">
        <w:trPr>
          <w:trHeight w:val="555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167CE5D9" w14:textId="77777777" w:rsidR="00B30807" w:rsidRPr="00754485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508A6A5B" w14:textId="77777777" w:rsidR="00B30807" w:rsidRPr="00754485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54485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52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691F0B8F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70B595E" w14:textId="77777777" w:rsidR="00B30807" w:rsidRPr="00094A4D" w:rsidRDefault="00B30807" w:rsidP="004A19D2">
            <w:pPr>
              <w:bidi w:val="0"/>
              <w:spacing w:after="200" w:line="276" w:lineRule="auto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  <w:tc>
          <w:tcPr>
            <w:tcW w:w="25" w:type="dxa"/>
          </w:tcPr>
          <w:p w14:paraId="397064FC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09C3EB37" w14:textId="77777777" w:rsidTr="004A19D2">
        <w:trPr>
          <w:trHeight w:val="169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2B1F1FD5" w14:textId="77777777" w:rsidR="00B30807" w:rsidRPr="00754485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415031F" w14:textId="77777777" w:rsidR="00B30807" w:rsidRPr="00754485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54485">
              <w:rPr>
                <w:rFonts w:ascii="Arial" w:hAnsi="Arial" w:cs="Arial"/>
                <w:sz w:val="22"/>
                <w:szCs w:val="22"/>
                <w:lang w:val="fr-FR"/>
              </w:rPr>
              <w:t>Auteurs</w:t>
            </w: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1525A6D0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607D3847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3EE4D6E8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25" w:type="dxa"/>
          </w:tcPr>
          <w:p w14:paraId="6C155753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13EAE952" w14:textId="77777777" w:rsidTr="004A19D2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3C234B5D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10EF2F9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258BF92D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5E2E81A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6CEEDC20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90%</w:t>
            </w:r>
          </w:p>
        </w:tc>
        <w:tc>
          <w:tcPr>
            <w:tcW w:w="25" w:type="dxa"/>
          </w:tcPr>
          <w:p w14:paraId="227F97AF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3A9E8355" w14:textId="77777777" w:rsidTr="004A19D2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3605B2FA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3AFDF8A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5D1F65E2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3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18946426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FD2BF81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80%</w:t>
            </w:r>
          </w:p>
        </w:tc>
        <w:tc>
          <w:tcPr>
            <w:tcW w:w="25" w:type="dxa"/>
          </w:tcPr>
          <w:p w14:paraId="23096619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04323AAF" w14:textId="77777777" w:rsidTr="004A19D2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6E211AD5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70F5E1C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739A0E0B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4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7819ACD6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C087CDD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70%</w:t>
            </w:r>
          </w:p>
        </w:tc>
        <w:tc>
          <w:tcPr>
            <w:tcW w:w="25" w:type="dxa"/>
          </w:tcPr>
          <w:p w14:paraId="3CAAEC26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3C141D3F" w14:textId="77777777" w:rsidTr="004A19D2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16020CFD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7B90F56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418E56BF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X-Nom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CA2A492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56903DF1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50%</w:t>
            </w:r>
          </w:p>
        </w:tc>
        <w:tc>
          <w:tcPr>
            <w:tcW w:w="25" w:type="dxa"/>
          </w:tcPr>
          <w:p w14:paraId="76A53CA2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84C9E" w14:paraId="12F69C88" w14:textId="77777777" w:rsidTr="004A19D2">
        <w:trPr>
          <w:trHeight w:val="419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6AB2C03E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38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685F9DD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Date de publication en ligne</w:t>
            </w:r>
          </w:p>
        </w:tc>
        <w:tc>
          <w:tcPr>
            <w:tcW w:w="426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3CCF9057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1E13985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</w:tcPr>
          <w:p w14:paraId="3868439C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58BD4105" w14:textId="77777777" w:rsidTr="004A19D2">
        <w:trPr>
          <w:trHeight w:val="399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19DFC442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878C9F4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Revue</w:t>
            </w:r>
          </w:p>
        </w:tc>
        <w:tc>
          <w:tcPr>
            <w:tcW w:w="652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CE87567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4CECA923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</w:tcPr>
          <w:p w14:paraId="2E2190D0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5B77357E" w14:textId="77777777" w:rsidTr="004A19D2">
        <w:trPr>
          <w:trHeight w:val="326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6F744544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5A92237C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ite</w:t>
            </w:r>
          </w:p>
        </w:tc>
        <w:tc>
          <w:tcPr>
            <w:tcW w:w="652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33682789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3DC1844B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</w:tcPr>
          <w:p w14:paraId="43FCFCB3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0759DD61" w14:textId="77777777" w:rsidTr="004A19D2">
        <w:trPr>
          <w:trHeight w:val="326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textDirection w:val="btLr"/>
          </w:tcPr>
          <w:p w14:paraId="074C1425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CAD7C1A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Classe</w:t>
            </w:r>
          </w:p>
        </w:tc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767EAECF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8F7E3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A+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053255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0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8DFE3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8F7E3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A</w:t>
            </w:r>
          </w:p>
        </w:tc>
        <w:tc>
          <w:tcPr>
            <w:tcW w:w="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1EECA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12A7BB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8F7E3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B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97D6F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6A0DF69F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</w:tcPr>
          <w:p w14:paraId="34BB0FCC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5E156D69" w14:textId="77777777" w:rsidTr="004A19D2">
        <w:trPr>
          <w:trHeight w:val="326"/>
          <w:jc w:val="center"/>
        </w:trPr>
        <w:tc>
          <w:tcPr>
            <w:tcW w:w="60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left w:w="108" w:type="dxa"/>
              <w:right w:w="108" w:type="dxa"/>
            </w:tcMar>
          </w:tcPr>
          <w:p w14:paraId="1D8E84AB" w14:textId="77777777" w:rsidR="00B30807" w:rsidRPr="00094A4D" w:rsidRDefault="00B30807" w:rsidP="004A19D2">
            <w:pPr>
              <w:tabs>
                <w:tab w:val="left" w:pos="2118"/>
              </w:tabs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  <w:tab/>
            </w: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405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7F8450F6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</w:tcPr>
          <w:p w14:paraId="1222DA17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3511B89C" w14:textId="77777777" w:rsidTr="004A19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771332CD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Publications nationales</w:t>
            </w:r>
          </w:p>
          <w:p w14:paraId="3690E4A0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près le dernier bénéfice du stage</w:t>
            </w:r>
          </w:p>
          <w:p w14:paraId="6F9F953B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  <w:p w14:paraId="582CE0BC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Catégorie C (</w:t>
            </w: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5 pts/pub, Max 10 Pts</w:t>
            </w: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)</w:t>
            </w:r>
          </w:p>
          <w:p w14:paraId="4CB66024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9328BC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50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8E7E1A" w14:textId="77777777" w:rsidR="00B30807" w:rsidRPr="00094A4D" w:rsidRDefault="00B30807" w:rsidP="004A19D2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  <w:p w14:paraId="20888211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  <w:p w14:paraId="2FF278C1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  <w:p w14:paraId="040F4EE5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  <w:p w14:paraId="5A52654E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5516E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B30807" w:rsidRPr="00094A4D" w14:paraId="76508942" w14:textId="77777777" w:rsidTr="004A19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03E415BD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2297B3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uteurs</w:t>
            </w: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29608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268E2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E4D85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100%</w:t>
            </w:r>
          </w:p>
        </w:tc>
      </w:tr>
      <w:tr w:rsidR="00B30807" w:rsidRPr="00094A4D" w14:paraId="65F671ED" w14:textId="77777777" w:rsidTr="004A19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0AAE8DAF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7E2AD8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E8A1E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57F15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92ED5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90%</w:t>
            </w:r>
          </w:p>
        </w:tc>
      </w:tr>
      <w:tr w:rsidR="00B30807" w:rsidRPr="00094A4D" w14:paraId="6B105D6E" w14:textId="77777777" w:rsidTr="004A19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3A7D750D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005966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28A8C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3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3A1DAA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0BF87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80%</w:t>
            </w:r>
          </w:p>
        </w:tc>
      </w:tr>
      <w:tr w:rsidR="00B30807" w:rsidRPr="00094A4D" w14:paraId="34908E5E" w14:textId="77777777" w:rsidTr="004A19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6DDD386C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CA83FD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66B63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4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26CB7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D1615B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70%</w:t>
            </w:r>
          </w:p>
        </w:tc>
      </w:tr>
      <w:tr w:rsidR="00B30807" w:rsidRPr="00094A4D" w14:paraId="6B6BB5C8" w14:textId="77777777" w:rsidTr="004A19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28B2695E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80FDFC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C8748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X-Nom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ED415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B1E71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50%</w:t>
            </w:r>
          </w:p>
        </w:tc>
      </w:tr>
      <w:tr w:rsidR="00B30807" w:rsidRPr="00084C9E" w14:paraId="32CCF9E2" w14:textId="77777777" w:rsidTr="004A19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1E29A69B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42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E93FFB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Date de publication en ligne</w:t>
            </w:r>
          </w:p>
        </w:tc>
        <w:tc>
          <w:tcPr>
            <w:tcW w:w="4217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85874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60C92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19EB0E72" w14:textId="77777777" w:rsidTr="004A19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7C9B1975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2C8CD8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Revue </w:t>
            </w:r>
          </w:p>
        </w:tc>
        <w:tc>
          <w:tcPr>
            <w:tcW w:w="650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437AC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8AF53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36FE69C6" w14:textId="77777777" w:rsidTr="004A19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6995F8AA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717603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Site </w:t>
            </w:r>
          </w:p>
        </w:tc>
        <w:tc>
          <w:tcPr>
            <w:tcW w:w="650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C92C47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47BCE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6E0DBC76" w14:textId="77777777" w:rsidTr="004A19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592CA5E6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E541A6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  <w:p w14:paraId="16142FA9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650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51C45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A4D8B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B30807" w:rsidRPr="00094A4D" w14:paraId="5EAF057A" w14:textId="77777777" w:rsidTr="004A19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2003FB85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D4F282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uteurs</w:t>
            </w: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85339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4D7E0F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9E2D0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100%</w:t>
            </w:r>
          </w:p>
        </w:tc>
      </w:tr>
      <w:tr w:rsidR="00B30807" w:rsidRPr="00094A4D" w14:paraId="42346411" w14:textId="77777777" w:rsidTr="004A19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7B71F0D5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312193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1EA88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F2CFD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DA7A0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90%</w:t>
            </w:r>
          </w:p>
        </w:tc>
      </w:tr>
      <w:tr w:rsidR="00B30807" w:rsidRPr="00094A4D" w14:paraId="6F34B136" w14:textId="77777777" w:rsidTr="004A19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6EEFA9D4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53190E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535C8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3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D11B3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CC3EA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80%</w:t>
            </w:r>
          </w:p>
        </w:tc>
      </w:tr>
      <w:tr w:rsidR="00B30807" w:rsidRPr="00094A4D" w14:paraId="58F57E89" w14:textId="77777777" w:rsidTr="004A19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420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537F6735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A73DE2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DFAF0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4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0C259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C9F3B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70%</w:t>
            </w:r>
          </w:p>
        </w:tc>
      </w:tr>
      <w:tr w:rsidR="00B30807" w:rsidRPr="00094A4D" w14:paraId="58BD183E" w14:textId="77777777" w:rsidTr="004A19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5D044162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4D30DC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81CBF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X-Nom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3A766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9CFFF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50%</w:t>
            </w:r>
          </w:p>
        </w:tc>
      </w:tr>
      <w:tr w:rsidR="00B30807" w:rsidRPr="00084C9E" w14:paraId="2A9037EF" w14:textId="77777777" w:rsidTr="004A19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6957DB9C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47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90EEBF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Date de publication en ligne</w:t>
            </w:r>
          </w:p>
        </w:tc>
        <w:tc>
          <w:tcPr>
            <w:tcW w:w="417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2417FC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4B90F63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434B9339" w14:textId="77777777" w:rsidTr="004A19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79BEA609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F49BC9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Revue </w:t>
            </w:r>
          </w:p>
        </w:tc>
        <w:tc>
          <w:tcPr>
            <w:tcW w:w="650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932E1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BF1B8CE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08C093CE" w14:textId="77777777" w:rsidTr="004A19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455BCA1F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65EDFC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Site </w:t>
            </w:r>
          </w:p>
        </w:tc>
        <w:tc>
          <w:tcPr>
            <w:tcW w:w="650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7DDDF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7A1A1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7CF2A72E" w14:textId="77777777" w:rsidTr="004A19D2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6092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5EF2F21E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401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F5027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17C17F00" w14:textId="77777777" w:rsidR="00B30807" w:rsidRDefault="00B30807" w:rsidP="00B30807">
      <w:pPr>
        <w:autoSpaceDE w:val="0"/>
        <w:bidi w:val="0"/>
        <w:spacing w:line="360" w:lineRule="auto"/>
        <w:ind w:left="360" w:right="-24"/>
        <w:rPr>
          <w:rFonts w:ascii="Arial" w:hAnsi="Arial" w:cs="Arial"/>
          <w:color w:val="000000"/>
          <w:sz w:val="22"/>
          <w:szCs w:val="22"/>
          <w:lang w:val="fr-FR"/>
        </w:rPr>
      </w:pPr>
    </w:p>
    <w:p w14:paraId="2BCA1D50" w14:textId="77777777" w:rsidR="00B36BFD" w:rsidRPr="00D073D7" w:rsidRDefault="00B36BFD" w:rsidP="00106579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sz w:val="22"/>
          <w:szCs w:val="26"/>
          <w:u w:val="single"/>
          <w:lang w:val="fr-FR"/>
        </w:rPr>
      </w:pPr>
    </w:p>
    <w:p w14:paraId="03D3489A" w14:textId="77777777" w:rsidR="00106579" w:rsidRPr="00D073D7" w:rsidRDefault="00106579" w:rsidP="00B36BFD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r w:rsidRPr="00C36CC1">
        <w:rPr>
          <w:rFonts w:ascii="Arial" w:hAnsi="Arial" w:cs="Arial"/>
          <w:b/>
          <w:bCs/>
          <w:sz w:val="22"/>
          <w:szCs w:val="26"/>
          <w:u w:val="single"/>
          <w:lang w:val="fr-FR"/>
        </w:rPr>
        <w:t>COMMUNICATION SCIENTIFIQUES</w:t>
      </w:r>
      <w:r w:rsidRPr="00D073D7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                                                        </w:t>
      </w:r>
      <w:r w:rsidRPr="00D073D7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م</w:t>
      </w:r>
      <w:r w:rsidRPr="00D073D7">
        <w:rPr>
          <w:rFonts w:ascii="Arial" w:hAnsi="Arial" w:cs="Arial" w:hint="cs"/>
          <w:b/>
          <w:bCs/>
          <w:sz w:val="22"/>
          <w:szCs w:val="26"/>
          <w:u w:val="single"/>
          <w:rtl/>
          <w:lang w:val="fr-FR" w:bidi="ar-DZ"/>
        </w:rPr>
        <w:t xml:space="preserve">داخلات </w:t>
      </w:r>
      <w:r w:rsidRPr="00D073D7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علمية</w:t>
      </w:r>
    </w:p>
    <w:p w14:paraId="30F0C57B" w14:textId="77777777" w:rsidR="00126CBE" w:rsidRPr="00094A4D" w:rsidRDefault="00126CBE" w:rsidP="00126CBE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'institution doit être mentionnée dans l'article publié (Les interventions qui ne mentionnent pas le nom de 'Université Hassiba Benbouali de Chlef' ne sont pas pris en compte.)</w:t>
      </w:r>
    </w:p>
    <w:p w14:paraId="1FD4C345" w14:textId="77777777" w:rsidR="00126CBE" w:rsidRPr="00094A4D" w:rsidRDefault="00126CBE" w:rsidP="00126CBE">
      <w:pPr>
        <w:pStyle w:val="Paragraphedeliste"/>
        <w:numPr>
          <w:ilvl w:val="0"/>
          <w:numId w:val="4"/>
        </w:numPr>
        <w:autoSpaceDE w:val="0"/>
        <w:bidi w:val="0"/>
        <w:spacing w:line="360" w:lineRule="auto"/>
        <w:ind w:right="-24"/>
        <w:rPr>
          <w:rFonts w:ascii="Arial" w:hAnsi="Arial" w:cs="Arial"/>
          <w:color w:val="000000"/>
          <w:sz w:val="22"/>
          <w:szCs w:val="22"/>
          <w:u w:val="single"/>
          <w:lang w:val="fr-FR"/>
        </w:rPr>
      </w:pPr>
      <w:r w:rsidRPr="00094A4D">
        <w:rPr>
          <w:rFonts w:ascii="Arial" w:hAnsi="Arial" w:cs="Arial"/>
          <w:color w:val="000000"/>
          <w:sz w:val="22"/>
          <w:szCs w:val="22"/>
          <w:lang w:val="fr-FR"/>
        </w:rPr>
        <w:t>Joindre une copie de l'attestation de participation et une copie du résumé de la communication dans le book Abstract ou l'article (Proceeding).</w:t>
      </w:r>
    </w:p>
    <w:p w14:paraId="5B94FACF" w14:textId="29E42874" w:rsidR="00CA36B3" w:rsidRPr="00D073D7" w:rsidRDefault="00CA36B3" w:rsidP="00126CBE">
      <w:pPr>
        <w:pStyle w:val="Paragraphedeliste"/>
        <w:autoSpaceDE w:val="0"/>
        <w:bidi w:val="0"/>
        <w:spacing w:line="360" w:lineRule="auto"/>
        <w:ind w:right="-24"/>
        <w:rPr>
          <w:rFonts w:ascii="Arial" w:hAnsi="Arial" w:cs="Arial"/>
          <w:color w:val="000000"/>
          <w:sz w:val="22"/>
          <w:szCs w:val="22"/>
          <w:u w:val="single"/>
          <w:lang w:val="fr-FR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789"/>
        <w:gridCol w:w="1360"/>
        <w:gridCol w:w="1784"/>
        <w:gridCol w:w="708"/>
        <w:gridCol w:w="1335"/>
        <w:gridCol w:w="83"/>
        <w:gridCol w:w="709"/>
        <w:gridCol w:w="1134"/>
        <w:gridCol w:w="768"/>
        <w:gridCol w:w="566"/>
      </w:tblGrid>
      <w:tr w:rsidR="00B30807" w:rsidRPr="00094A4D" w14:paraId="5F355A84" w14:textId="77777777" w:rsidTr="004A19D2">
        <w:trPr>
          <w:trHeight w:hRule="exact" w:val="397"/>
          <w:jc w:val="center"/>
        </w:trPr>
        <w:tc>
          <w:tcPr>
            <w:tcW w:w="178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6E30A8BA" w14:textId="77777777" w:rsidR="00B30807" w:rsidRPr="00754485" w:rsidRDefault="00B30807" w:rsidP="004A19D2">
            <w:pPr>
              <w:bidi w:val="0"/>
              <w:ind w:left="360"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 w:rsidRPr="0021057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 xml:space="preserve">Communications </w:t>
            </w:r>
            <w:r w:rsidRPr="00754485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internationales</w:t>
            </w:r>
          </w:p>
          <w:p w14:paraId="5BC5D856" w14:textId="77777777" w:rsidR="00B30807" w:rsidRPr="00754485" w:rsidRDefault="00B30807" w:rsidP="004A19D2">
            <w:pPr>
              <w:bidi w:val="0"/>
              <w:ind w:left="360"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754485">
              <w:rPr>
                <w:rFonts w:ascii="Arial" w:hAnsi="Arial" w:cs="Arial"/>
                <w:sz w:val="22"/>
                <w:szCs w:val="22"/>
                <w:lang w:val="fr-FR"/>
              </w:rPr>
              <w:t>Après le dernier bénéfice du stage</w:t>
            </w:r>
          </w:p>
          <w:p w14:paraId="50094351" w14:textId="77777777" w:rsidR="00B30807" w:rsidRPr="00754485" w:rsidRDefault="00B30807" w:rsidP="00B30807">
            <w:pPr>
              <w:pStyle w:val="Paragraphedeliste"/>
              <w:numPr>
                <w:ilvl w:val="0"/>
                <w:numId w:val="6"/>
              </w:num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  <w:p w14:paraId="0E685FBB" w14:textId="77777777" w:rsidR="00B30807" w:rsidRPr="00754485" w:rsidRDefault="00B30807" w:rsidP="004A19D2">
            <w:pPr>
              <w:bidi w:val="0"/>
              <w:ind w:left="360" w:right="-24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4485">
              <w:rPr>
                <w:rFonts w:ascii="Arial" w:hAnsi="Arial" w:cs="Arial"/>
                <w:sz w:val="22"/>
                <w:szCs w:val="22"/>
                <w:lang w:val="en-GB"/>
              </w:rPr>
              <w:t>Indexée WOS, Scopus (</w:t>
            </w:r>
            <w:r w:rsidRPr="00754485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6 Pts/ Com</w:t>
            </w:r>
            <w:r w:rsidRPr="00754485">
              <w:rPr>
                <w:rFonts w:ascii="Arial" w:hAnsi="Arial" w:cs="Arial"/>
                <w:sz w:val="22"/>
                <w:szCs w:val="22"/>
                <w:lang w:val="en-GB"/>
              </w:rPr>
              <w:t>)</w:t>
            </w:r>
          </w:p>
          <w:p w14:paraId="552D5296" w14:textId="77777777" w:rsidR="00B30807" w:rsidRPr="00754485" w:rsidRDefault="00B30807" w:rsidP="004A19D2">
            <w:pPr>
              <w:bidi w:val="0"/>
              <w:ind w:left="360" w:right="-24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4485">
              <w:rPr>
                <w:rFonts w:ascii="Arial" w:hAnsi="Arial" w:cs="Arial"/>
                <w:sz w:val="22"/>
                <w:szCs w:val="22"/>
                <w:lang w:val="en-GB"/>
              </w:rPr>
              <w:t>Indexée (</w:t>
            </w:r>
            <w:r w:rsidRPr="00754485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4 Pts/Com, Max 16 Pts</w:t>
            </w:r>
            <w:r w:rsidRPr="00754485">
              <w:rPr>
                <w:rFonts w:ascii="Arial" w:hAnsi="Arial" w:cs="Arial"/>
                <w:sz w:val="22"/>
                <w:szCs w:val="22"/>
                <w:lang w:val="en-GB"/>
              </w:rPr>
              <w:t>)</w:t>
            </w:r>
          </w:p>
          <w:p w14:paraId="46C63389" w14:textId="77777777" w:rsidR="00B30807" w:rsidRPr="00210570" w:rsidRDefault="00B30807" w:rsidP="004A19D2">
            <w:pPr>
              <w:bidi w:val="0"/>
              <w:ind w:left="360"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  <w:r w:rsidRPr="00754485">
              <w:rPr>
                <w:rFonts w:ascii="Arial" w:hAnsi="Arial" w:cs="Arial"/>
                <w:sz w:val="22"/>
                <w:szCs w:val="22"/>
                <w:lang w:val="fr-FR"/>
              </w:rPr>
              <w:t>Non</w:t>
            </w:r>
            <w:r w:rsidRPr="0021057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 Indexée (</w:t>
            </w:r>
            <w:r w:rsidRPr="0021057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2 Pts/Com, Max 8 Pts</w:t>
            </w:r>
            <w:r w:rsidRPr="0021057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)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B3EFF4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92DAB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9E4A5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B30807" w:rsidRPr="00094A4D" w14:paraId="7D3FA6B8" w14:textId="77777777" w:rsidTr="004A19D2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1CDE6C39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EA7A43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éminaire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10E9F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A98AA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174D29C9" w14:textId="77777777" w:rsidTr="004A19D2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0DEBCF71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81D96D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Année 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EE6FD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70612F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3DA9A3D0" w14:textId="77777777" w:rsidTr="004A19D2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0648B21B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E55E1F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Lieu 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89A76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A7A7C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1F76D376" w14:textId="77777777" w:rsidTr="004A19D2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2FFE4851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291887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ite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C95C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FB1DB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74D112AD" w14:textId="77777777" w:rsidTr="004A19D2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2C9B127C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20F6DD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Classement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B51A2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WOS/Scopus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7630F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FFA90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Indexé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4C1E0F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A04AF" w14:textId="77777777" w:rsidR="00B30807" w:rsidRPr="00094A4D" w:rsidRDefault="00B30807" w:rsidP="004A19D2">
            <w:pPr>
              <w:bidi w:val="0"/>
              <w:snapToGrid w:val="0"/>
              <w:spacing w:line="240" w:lineRule="exact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Sans</w:t>
            </w:r>
          </w:p>
          <w:p w14:paraId="6402823E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B681A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E596A6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61D2F55E" w14:textId="77777777" w:rsidTr="004A19D2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13C675C7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A121BE" w14:textId="77777777" w:rsidR="00B30807" w:rsidRPr="00094A4D" w:rsidRDefault="00B30807" w:rsidP="004A19D2">
            <w:pPr>
              <w:bidi w:val="0"/>
              <w:spacing w:line="240" w:lineRule="exact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856AF" w14:textId="77777777" w:rsidR="00B30807" w:rsidRPr="00094A4D" w:rsidRDefault="00B30807" w:rsidP="004A19D2">
            <w:pPr>
              <w:bidi w:val="0"/>
              <w:snapToGrid w:val="0"/>
              <w:spacing w:line="240" w:lineRule="exact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23731" w14:textId="77777777" w:rsidR="00B30807" w:rsidRPr="00094A4D" w:rsidRDefault="00B30807" w:rsidP="004A19D2">
            <w:pPr>
              <w:bidi w:val="0"/>
              <w:spacing w:after="200" w:line="276" w:lineRule="auto"/>
              <w:ind w:right="-24"/>
              <w:rPr>
                <w:rFonts w:ascii="Arial" w:hAnsi="Arial" w:cs="Arial"/>
                <w:color w:val="000000"/>
                <w:sz w:val="22"/>
                <w:szCs w:val="22"/>
                <w:rtl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  <w:p w14:paraId="554C0E71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rtl/>
                <w:lang w:val="fr-FR"/>
              </w:rPr>
            </w:pPr>
          </w:p>
        </w:tc>
      </w:tr>
      <w:tr w:rsidR="00B30807" w:rsidRPr="00094A4D" w14:paraId="72588FE7" w14:textId="77777777" w:rsidTr="004A19D2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751BFBB3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93F917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éminaire 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C7B2F5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94568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3AE7BD86" w14:textId="77777777" w:rsidTr="004A19D2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4A958B0D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044E8F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Année 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69FD0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DBC91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3A13B1E7" w14:textId="77777777" w:rsidTr="004A19D2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675E9605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AE1D93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Lieu 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16F7C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ED525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47904F1C" w14:textId="77777777" w:rsidTr="004A19D2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209CAD02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A5E125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ite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B23DB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B531D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7B205A70" w14:textId="77777777" w:rsidTr="004A19D2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0637BB45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17EE3B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Classement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B0EB2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WOS/Scopus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FA485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764B4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Indexé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EED8A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B77B1" w14:textId="77777777" w:rsidR="00B30807" w:rsidRPr="00094A4D" w:rsidRDefault="00B30807" w:rsidP="004A19D2">
            <w:pPr>
              <w:bidi w:val="0"/>
              <w:snapToGrid w:val="0"/>
              <w:spacing w:line="240" w:lineRule="exact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Sans</w:t>
            </w:r>
          </w:p>
          <w:p w14:paraId="522B77C3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E4FD0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68CA29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7F516DFA" w14:textId="77777777" w:rsidTr="004A19D2">
        <w:trPr>
          <w:trHeight w:hRule="exact" w:val="397"/>
          <w:jc w:val="center"/>
        </w:trPr>
        <w:tc>
          <w:tcPr>
            <w:tcW w:w="697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233A68D6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2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48DD2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7D66C03F" w14:textId="77777777" w:rsidR="00CA36B3" w:rsidRDefault="00CA36B3" w:rsidP="00DC76F4">
      <w:pPr>
        <w:tabs>
          <w:tab w:val="left" w:pos="391"/>
          <w:tab w:val="left" w:pos="2715"/>
          <w:tab w:val="right" w:pos="9496"/>
        </w:tabs>
        <w:autoSpaceDE w:val="0"/>
        <w:bidi w:val="0"/>
        <w:spacing w:line="240" w:lineRule="exact"/>
        <w:ind w:right="-24"/>
        <w:rPr>
          <w:rFonts w:ascii="Arial" w:hAnsi="Arial" w:cs="Arial"/>
          <w:b/>
          <w:bCs/>
          <w:color w:val="000000"/>
          <w:sz w:val="26"/>
          <w:szCs w:val="26"/>
          <w:u w:val="single"/>
          <w:lang w:val="fr-FR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561"/>
        <w:gridCol w:w="1275"/>
        <w:gridCol w:w="3969"/>
        <w:gridCol w:w="2691"/>
        <w:gridCol w:w="570"/>
      </w:tblGrid>
      <w:tr w:rsidR="00B30807" w:rsidRPr="00094A4D" w14:paraId="477308A5" w14:textId="77777777" w:rsidTr="004A19D2">
        <w:trPr>
          <w:trHeight w:val="596"/>
          <w:jc w:val="center"/>
        </w:trPr>
        <w:tc>
          <w:tcPr>
            <w:tcW w:w="1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138C5945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Communications nationales</w:t>
            </w:r>
          </w:p>
          <w:p w14:paraId="0A496C95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près le dernier bénéfice du stage</w:t>
            </w:r>
          </w:p>
          <w:p w14:paraId="088B28FD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(</w:t>
            </w: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1 Pts / Com, Max 04 Pts</w:t>
            </w: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)</w:t>
            </w:r>
          </w:p>
          <w:p w14:paraId="5DB03498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</w:p>
          <w:p w14:paraId="4BDE9E62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</w:p>
          <w:p w14:paraId="366EF669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</w:p>
          <w:p w14:paraId="59EFE7B2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</w:p>
          <w:p w14:paraId="6398716D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4453AA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4A7E44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AEAEA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B30807" w:rsidRPr="00094A4D" w14:paraId="76A33AEC" w14:textId="77777777" w:rsidTr="004A19D2">
        <w:trPr>
          <w:trHeight w:val="15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231F82AD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E4ED6F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éminaire 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572DA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3B929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0D710B5F" w14:textId="77777777" w:rsidTr="004A19D2">
        <w:trPr>
          <w:trHeight w:val="7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6F18788D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D5AD24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Année 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FF18D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2A641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40FAA76C" w14:textId="77777777" w:rsidTr="004A19D2">
        <w:trPr>
          <w:trHeight w:val="30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44CDE373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9B8580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Lieu 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D475B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74F50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589BF43C" w14:textId="77777777" w:rsidTr="004A19D2">
        <w:trPr>
          <w:trHeight w:val="30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6AF5C1B5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153709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ite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ED3EE4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29CF4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4A6E8894" w14:textId="77777777" w:rsidTr="004A19D2">
        <w:trPr>
          <w:trHeight w:val="592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71F59974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0CFA69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F9756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DAE90" w14:textId="77777777" w:rsidR="00B30807" w:rsidRPr="00094A4D" w:rsidRDefault="00B30807" w:rsidP="004A19D2">
            <w:pPr>
              <w:bidi w:val="0"/>
              <w:spacing w:after="200" w:line="276" w:lineRule="auto"/>
              <w:ind w:right="-24"/>
              <w:rPr>
                <w:rFonts w:ascii="Arial" w:hAnsi="Arial" w:cs="Arial"/>
                <w:color w:val="000000"/>
                <w:sz w:val="22"/>
                <w:szCs w:val="22"/>
                <w:rtl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B30807" w:rsidRPr="00094A4D" w14:paraId="6CD8638A" w14:textId="77777777" w:rsidTr="004A19D2">
        <w:trPr>
          <w:trHeight w:val="15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0D7A6D6F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C502BB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éminaire 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69DBF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E6BC0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6B7A01C6" w14:textId="77777777" w:rsidTr="004A19D2">
        <w:trPr>
          <w:trHeight w:val="7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446F8737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A319FB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Année 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287338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91EA8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7DC2F8C1" w14:textId="77777777" w:rsidTr="004A19D2">
        <w:trPr>
          <w:trHeight w:val="30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42A2F4C0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945247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Lieu 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25302E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62C02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190D9B74" w14:textId="77777777" w:rsidTr="004A19D2">
        <w:trPr>
          <w:trHeight w:val="398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3BCDEE83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43EEBB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ite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A5F4A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66E2E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23D9F66E" w14:textId="77777777" w:rsidTr="004A19D2">
        <w:trPr>
          <w:trHeight w:val="300"/>
          <w:jc w:val="center"/>
        </w:trPr>
        <w:tc>
          <w:tcPr>
            <w:tcW w:w="68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3A116238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2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1D735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229FDFF5" w14:textId="77777777" w:rsidR="00B30807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spacing w:line="240" w:lineRule="exact"/>
        <w:ind w:right="-24"/>
        <w:rPr>
          <w:rFonts w:ascii="Arial" w:hAnsi="Arial" w:cs="Arial"/>
          <w:b/>
          <w:bCs/>
          <w:color w:val="000000"/>
          <w:sz w:val="26"/>
          <w:szCs w:val="26"/>
          <w:u w:val="single"/>
          <w:lang w:val="fr-FR"/>
        </w:rPr>
      </w:pPr>
    </w:p>
    <w:p w14:paraId="6A5F89A7" w14:textId="77777777" w:rsidR="00B30807" w:rsidRPr="00D073D7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spacing w:line="240" w:lineRule="exact"/>
        <w:ind w:right="-24"/>
        <w:rPr>
          <w:rFonts w:ascii="Arial" w:hAnsi="Arial" w:cs="Arial"/>
          <w:b/>
          <w:bCs/>
          <w:color w:val="000000"/>
          <w:sz w:val="26"/>
          <w:szCs w:val="26"/>
          <w:u w:val="single"/>
          <w:lang w:val="fr-FR"/>
        </w:rPr>
      </w:pPr>
    </w:p>
    <w:p w14:paraId="25E29BDC" w14:textId="77777777" w:rsidR="002331CB" w:rsidRPr="00D073D7" w:rsidRDefault="002331CB" w:rsidP="002331CB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sz w:val="22"/>
          <w:szCs w:val="26"/>
          <w:u w:val="single"/>
          <w:lang w:val="fr-FR"/>
        </w:rPr>
      </w:pPr>
      <w:bookmarkStart w:id="0" w:name="_Hlk161390802"/>
    </w:p>
    <w:p w14:paraId="0181FCA6" w14:textId="77777777" w:rsidR="002331CB" w:rsidRPr="00D073D7" w:rsidRDefault="002331CB" w:rsidP="002331CB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sz w:val="22"/>
          <w:szCs w:val="26"/>
          <w:u w:val="single"/>
          <w:lang w:val="fr-FR"/>
        </w:rPr>
      </w:pPr>
      <w:r w:rsidRPr="00C36CC1">
        <w:rPr>
          <w:rFonts w:ascii="Arial" w:hAnsi="Arial" w:cs="Arial"/>
          <w:b/>
          <w:bCs/>
          <w:sz w:val="22"/>
          <w:szCs w:val="26"/>
          <w:u w:val="single"/>
          <w:lang w:val="fr-FR"/>
        </w:rPr>
        <w:t>Citations</w:t>
      </w:r>
      <w:r w:rsidRPr="00D073D7">
        <w:rPr>
          <w:rFonts w:ascii="Arial" w:hAnsi="Arial" w:cs="Arial"/>
          <w:b/>
          <w:bCs/>
          <w:sz w:val="22"/>
          <w:szCs w:val="26"/>
          <w:u w:val="single"/>
          <w:lang w:val="fr-FR"/>
        </w:rPr>
        <w:t xml:space="preserve"> Scopus (Article/Communication doivent figurer dans les tableaux précédents) :</w:t>
      </w:r>
    </w:p>
    <w:p w14:paraId="430E4A47" w14:textId="77777777" w:rsidR="00126CBE" w:rsidRDefault="00126CBE" w:rsidP="00126CBE">
      <w:pPr>
        <w:tabs>
          <w:tab w:val="left" w:pos="391"/>
          <w:tab w:val="left" w:pos="2715"/>
          <w:tab w:val="right" w:pos="9496"/>
        </w:tabs>
        <w:autoSpaceDE w:val="0"/>
        <w:bidi w:val="0"/>
        <w:spacing w:line="360" w:lineRule="auto"/>
        <w:ind w:right="-24"/>
        <w:jc w:val="center"/>
        <w:rPr>
          <w:rFonts w:ascii="Arial" w:hAnsi="Arial" w:cs="Arial"/>
          <w:sz w:val="26"/>
          <w:szCs w:val="26"/>
          <w:lang w:val="fr-FR"/>
        </w:rPr>
      </w:pPr>
      <w:r w:rsidRPr="00987ED0">
        <w:rPr>
          <w:rFonts w:ascii="Arial" w:hAnsi="Arial" w:cs="Arial"/>
          <w:sz w:val="26"/>
          <w:szCs w:val="26"/>
          <w:lang w:val="fr-FR"/>
        </w:rPr>
        <w:t>V</w:t>
      </w:r>
      <w:r>
        <w:rPr>
          <w:rFonts w:ascii="Arial" w:hAnsi="Arial" w:cs="Arial"/>
          <w:sz w:val="26"/>
          <w:szCs w:val="26"/>
          <w:lang w:val="fr-FR"/>
        </w:rPr>
        <w:t>é</w:t>
      </w:r>
      <w:r w:rsidRPr="00987ED0">
        <w:rPr>
          <w:rFonts w:ascii="Arial" w:hAnsi="Arial" w:cs="Arial"/>
          <w:sz w:val="26"/>
          <w:szCs w:val="26"/>
          <w:lang w:val="fr-FR"/>
        </w:rPr>
        <w:t>rifier la valeur donn</w:t>
      </w:r>
      <w:r w:rsidRPr="00C45A70">
        <w:rPr>
          <w:rFonts w:ascii="Arial" w:hAnsi="Arial" w:cs="Arial"/>
          <w:sz w:val="26"/>
          <w:szCs w:val="26"/>
          <w:lang w:val="fr-FR"/>
        </w:rPr>
        <w:t>ée</w:t>
      </w:r>
      <w:r w:rsidRPr="00987ED0">
        <w:rPr>
          <w:rFonts w:ascii="Arial" w:hAnsi="Arial" w:cs="Arial"/>
          <w:sz w:val="26"/>
          <w:szCs w:val="26"/>
          <w:lang w:val="fr-FR"/>
        </w:rPr>
        <w:t xml:space="preserve"> par le VDPG</w:t>
      </w:r>
    </w:p>
    <w:tbl>
      <w:tblPr>
        <w:bidiVisual/>
        <w:tblW w:w="0" w:type="auto"/>
        <w:tblInd w:w="36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19"/>
      </w:tblGrid>
      <w:tr w:rsidR="00126CBE" w:rsidRPr="00C45A70" w14:paraId="5677AE25" w14:textId="77777777" w:rsidTr="004A19D2">
        <w:tc>
          <w:tcPr>
            <w:tcW w:w="3119" w:type="dxa"/>
          </w:tcPr>
          <w:p w14:paraId="164454D8" w14:textId="77777777" w:rsidR="00126CBE" w:rsidRPr="00C45A70" w:rsidRDefault="00126CBE" w:rsidP="004A19D2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  <w:r w:rsidRPr="00C45A70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0.1* le Nombre de citations</w:t>
            </w:r>
          </w:p>
        </w:tc>
      </w:tr>
      <w:tr w:rsidR="00126CBE" w:rsidRPr="00C45A70" w14:paraId="3FD28C91" w14:textId="77777777" w:rsidTr="004A19D2">
        <w:tc>
          <w:tcPr>
            <w:tcW w:w="3119" w:type="dxa"/>
          </w:tcPr>
          <w:p w14:paraId="4860ACD0" w14:textId="77777777" w:rsidR="00126CBE" w:rsidRPr="00C45A70" w:rsidRDefault="00126CBE" w:rsidP="004A19D2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spacing w:line="360" w:lineRule="auto"/>
              <w:ind w:right="-24"/>
              <w:jc w:val="right"/>
              <w:rPr>
                <w:rFonts w:ascii="Arial" w:hAnsi="Arial" w:cs="Arial"/>
                <w:b/>
                <w:bCs/>
                <w:sz w:val="26"/>
                <w:szCs w:val="26"/>
                <w:u w:val="single"/>
                <w:rtl/>
                <w:lang w:val="fr-FR"/>
              </w:rPr>
            </w:pPr>
          </w:p>
        </w:tc>
      </w:tr>
    </w:tbl>
    <w:p w14:paraId="35707862" w14:textId="0B676AD3" w:rsidR="002331CB" w:rsidRPr="00D073D7" w:rsidRDefault="00126CBE" w:rsidP="00F91E96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sz w:val="22"/>
          <w:szCs w:val="26"/>
          <w:u w:val="single"/>
          <w:lang w:val="fr-FR"/>
        </w:rPr>
      </w:pPr>
      <w:r w:rsidRPr="00C45A70">
        <w:rPr>
          <w:rFonts w:ascii="Arial" w:hAnsi="Arial" w:cs="Arial"/>
          <w:i/>
          <w:iCs/>
          <w:lang w:val="fr-FR"/>
        </w:rPr>
        <w:t>L’article doit contenir l’affilition « université Hassiba Benbouali de Chlef »</w:t>
      </w:r>
    </w:p>
    <w:p w14:paraId="36C71886" w14:textId="77777777" w:rsidR="00F91E96" w:rsidRPr="00D073D7" w:rsidRDefault="00C51347" w:rsidP="002331CB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r w:rsidRPr="00D073D7">
        <w:rPr>
          <w:rFonts w:ascii="Arial" w:hAnsi="Arial" w:cs="Arial"/>
          <w:b/>
          <w:bCs/>
          <w:sz w:val="22"/>
          <w:szCs w:val="26"/>
          <w:u w:val="single"/>
          <w:lang w:val="fr-FR"/>
        </w:rPr>
        <w:t>ACTIVITES</w:t>
      </w:r>
      <w:r w:rsidR="00F91E96" w:rsidRPr="00D073D7">
        <w:rPr>
          <w:rFonts w:ascii="Arial" w:hAnsi="Arial" w:cs="Arial"/>
          <w:b/>
          <w:bCs/>
          <w:sz w:val="22"/>
          <w:szCs w:val="26"/>
          <w:u w:val="single"/>
          <w:lang w:val="fr-FR"/>
        </w:rPr>
        <w:t xml:space="preserve"> SCIENTIFIQUES</w:t>
      </w:r>
      <w:r w:rsidRPr="00D073D7">
        <w:rPr>
          <w:rFonts w:ascii="Arial" w:hAnsi="Arial" w:cs="Arial"/>
          <w:b/>
          <w:bCs/>
          <w:sz w:val="22"/>
          <w:szCs w:val="26"/>
          <w:u w:val="single"/>
          <w:lang w:val="fr-FR"/>
        </w:rPr>
        <w:t xml:space="preserve"> (après le dernier bénéfice du stage)</w:t>
      </w:r>
      <w:r w:rsidR="00F91E96" w:rsidRPr="00D073D7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        </w:t>
      </w:r>
      <w:r w:rsidR="00F91E96" w:rsidRPr="00D073D7">
        <w:rPr>
          <w:rFonts w:ascii="Arial" w:hAnsi="Arial" w:cs="Arial" w:hint="cs"/>
          <w:b/>
          <w:bCs/>
          <w:sz w:val="22"/>
          <w:szCs w:val="26"/>
          <w:u w:val="single"/>
          <w:rtl/>
          <w:lang w:val="fr-FR"/>
        </w:rPr>
        <w:t>النشاطات</w:t>
      </w:r>
      <w:r w:rsidR="00F91E96" w:rsidRPr="00D073D7">
        <w:rPr>
          <w:rFonts w:ascii="Arial" w:hAnsi="Arial" w:cs="Arial" w:hint="cs"/>
          <w:b/>
          <w:bCs/>
          <w:sz w:val="22"/>
          <w:szCs w:val="26"/>
          <w:u w:val="single"/>
          <w:rtl/>
          <w:lang w:val="fr-FR" w:bidi="ar-DZ"/>
        </w:rPr>
        <w:t xml:space="preserve"> </w:t>
      </w:r>
      <w:r w:rsidR="00F91E96" w:rsidRPr="00D073D7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علمية</w:t>
      </w:r>
    </w:p>
    <w:p w14:paraId="13EFFFAB" w14:textId="77777777" w:rsidR="00754485" w:rsidRPr="00094A4D" w:rsidRDefault="00754485" w:rsidP="00754485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rtl/>
          <w:lang w:val="fr-FR"/>
        </w:rPr>
      </w:pPr>
      <w:bookmarkStart w:id="1" w:name="_Hlk161390813"/>
      <w:bookmarkStart w:id="2" w:name="_Hlk161391254"/>
      <w:bookmarkEnd w:id="0"/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les pièces justificatives.</w:t>
      </w:r>
    </w:p>
    <w:bookmarkEnd w:id="1"/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08"/>
        <w:gridCol w:w="4218"/>
        <w:gridCol w:w="4219"/>
      </w:tblGrid>
      <w:tr w:rsidR="00ED37B4" w:rsidRPr="00084C9E" w14:paraId="7A4C81E6" w14:textId="77777777" w:rsidTr="004A19D2">
        <w:trPr>
          <w:trHeight w:val="409"/>
          <w:jc w:val="center"/>
        </w:trPr>
        <w:tc>
          <w:tcPr>
            <w:tcW w:w="808" w:type="dxa"/>
          </w:tcPr>
          <w:p w14:paraId="792FF565" w14:textId="77777777" w:rsidR="00ED37B4" w:rsidRPr="00094A4D" w:rsidRDefault="00ED37B4" w:rsidP="00ED37B4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</w:p>
        </w:tc>
        <w:tc>
          <w:tcPr>
            <w:tcW w:w="8437" w:type="dxa"/>
            <w:gridSpan w:val="2"/>
            <w:vAlign w:val="center"/>
          </w:tcPr>
          <w:p w14:paraId="3FE61F53" w14:textId="69B8A389" w:rsidR="00ED37B4" w:rsidRPr="00C36CC1" w:rsidRDefault="00ED37B4" w:rsidP="00ED37B4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Membre de laboratoire</w:t>
            </w:r>
            <w:r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/</w:t>
            </w: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Editeur en chef dans une revue (1 Pts)</w:t>
            </w:r>
          </w:p>
        </w:tc>
      </w:tr>
      <w:tr w:rsidR="00ED37B4" w:rsidRPr="003F0148" w14:paraId="3D13CE4B" w14:textId="77777777" w:rsidTr="004A19D2">
        <w:trPr>
          <w:trHeight w:val="409"/>
          <w:jc w:val="center"/>
        </w:trPr>
        <w:tc>
          <w:tcPr>
            <w:tcW w:w="808" w:type="dxa"/>
          </w:tcPr>
          <w:p w14:paraId="64205115" w14:textId="77777777" w:rsidR="00ED37B4" w:rsidRPr="00094A4D" w:rsidRDefault="00ED37B4" w:rsidP="00ED37B4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</w:p>
        </w:tc>
        <w:tc>
          <w:tcPr>
            <w:tcW w:w="8437" w:type="dxa"/>
            <w:gridSpan w:val="2"/>
            <w:vAlign w:val="center"/>
          </w:tcPr>
          <w:p w14:paraId="46D38EA3" w14:textId="5EB953A3" w:rsidR="00ED37B4" w:rsidRPr="00C36CC1" w:rsidRDefault="00ED37B4" w:rsidP="00ED37B4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Projet </w:t>
            </w:r>
            <w:r w:rsidRPr="00925E94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PRFU</w:t>
            </w: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, </w:t>
            </w:r>
            <w:r w:rsidRPr="00925E94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PNR</w:t>
            </w: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,</w:t>
            </w:r>
            <w:r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</w:t>
            </w:r>
            <w:r w:rsidRPr="00FA79CA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Projet socio-economique</w:t>
            </w: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… (5 Pts / Projet)</w:t>
            </w:r>
          </w:p>
        </w:tc>
      </w:tr>
      <w:tr w:rsidR="00ED37B4" w:rsidRPr="003F0148" w14:paraId="5A76AD6F" w14:textId="77777777" w:rsidTr="004A19D2">
        <w:trPr>
          <w:trHeight w:val="486"/>
          <w:jc w:val="center"/>
        </w:trPr>
        <w:tc>
          <w:tcPr>
            <w:tcW w:w="808" w:type="dxa"/>
          </w:tcPr>
          <w:p w14:paraId="3BDDED3C" w14:textId="77777777" w:rsidR="00ED37B4" w:rsidRPr="00094A4D" w:rsidRDefault="00ED37B4" w:rsidP="00ED37B4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</w:p>
        </w:tc>
        <w:tc>
          <w:tcPr>
            <w:tcW w:w="8437" w:type="dxa"/>
            <w:gridSpan w:val="2"/>
            <w:vAlign w:val="center"/>
          </w:tcPr>
          <w:p w14:paraId="22177C4A" w14:textId="77777777" w:rsidR="00ED37B4" w:rsidRPr="00987ED0" w:rsidRDefault="00ED37B4" w:rsidP="00ED37B4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eastAsia="Times New Roman" w:hAnsi="Arial" w:cs="Arial"/>
                <w:sz w:val="22"/>
                <w:szCs w:val="22"/>
                <w:rtl/>
                <w:lang w:val="fr-FR"/>
              </w:rPr>
            </w:pP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Membre d’un projet ou d’un programme international        </w:t>
            </w:r>
          </w:p>
          <w:p w14:paraId="5D13C4ED" w14:textId="7A07F108" w:rsidR="00ED37B4" w:rsidRPr="00C36CC1" w:rsidRDefault="00ED37B4" w:rsidP="00ED37B4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(</w:t>
            </w:r>
            <w:r w:rsidRPr="00925E94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 xml:space="preserve">Erasmus+, EranetMed, H2020, </w:t>
            </w:r>
            <w:r w:rsidRPr="00FA79CA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PRIMA</w:t>
            </w:r>
            <w:r w:rsidRPr="00925E94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…</w:t>
            </w:r>
            <w:r w:rsidRPr="00987ED0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)    (10 Pts / Projet)                         </w:t>
            </w:r>
          </w:p>
        </w:tc>
      </w:tr>
      <w:tr w:rsidR="00ED37B4" w:rsidRPr="00084C9E" w14:paraId="666DC40E" w14:textId="77777777" w:rsidTr="004A19D2">
        <w:trPr>
          <w:trHeight w:val="486"/>
          <w:jc w:val="center"/>
        </w:trPr>
        <w:tc>
          <w:tcPr>
            <w:tcW w:w="808" w:type="dxa"/>
          </w:tcPr>
          <w:p w14:paraId="15E86666" w14:textId="77777777" w:rsidR="00ED37B4" w:rsidRPr="00094A4D" w:rsidRDefault="00ED37B4" w:rsidP="00ED37B4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</w:p>
        </w:tc>
        <w:tc>
          <w:tcPr>
            <w:tcW w:w="4218" w:type="dxa"/>
            <w:vAlign w:val="center"/>
          </w:tcPr>
          <w:p w14:paraId="0FAD2030" w14:textId="5685A5CA" w:rsidR="00ED37B4" w:rsidRPr="00C36CC1" w:rsidRDefault="00ED37B4" w:rsidP="00ED37B4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eastAsia="Times New Roman" w:hAnsi="Arial" w:cs="Arial"/>
                <w:color w:val="FF0000"/>
                <w:sz w:val="22"/>
                <w:szCs w:val="22"/>
                <w:lang w:val="fr-FR"/>
              </w:rPr>
            </w:pPr>
            <w:r w:rsidRPr="00FA79CA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5 Pts</w:t>
            </w:r>
            <w:r w:rsidRPr="00FA79C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/ Revue </w:t>
            </w:r>
            <w:r w:rsidRPr="00E04185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A+</w:t>
            </w:r>
          </w:p>
        </w:tc>
        <w:tc>
          <w:tcPr>
            <w:tcW w:w="4219" w:type="dxa"/>
            <w:vMerge w:val="restart"/>
            <w:vAlign w:val="center"/>
          </w:tcPr>
          <w:p w14:paraId="7FB88FB3" w14:textId="372F4969" w:rsidR="00ED37B4" w:rsidRPr="00C36CC1" w:rsidRDefault="00ED37B4" w:rsidP="00ED37B4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eastAsia="Times New Roman" w:hAnsi="Arial" w:cs="Arial"/>
                <w:color w:val="FF0000"/>
                <w:sz w:val="22"/>
                <w:szCs w:val="22"/>
                <w:lang w:val="fr-FR"/>
              </w:rPr>
            </w:pPr>
            <w:r w:rsidRPr="00FA79C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Expertise dans des journaux indéxés</w:t>
            </w:r>
          </w:p>
        </w:tc>
      </w:tr>
      <w:tr w:rsidR="00ED37B4" w:rsidRPr="00084C9E" w14:paraId="1DF51C93" w14:textId="77777777" w:rsidTr="004A19D2">
        <w:trPr>
          <w:trHeight w:val="486"/>
          <w:jc w:val="center"/>
        </w:trPr>
        <w:tc>
          <w:tcPr>
            <w:tcW w:w="808" w:type="dxa"/>
          </w:tcPr>
          <w:p w14:paraId="1C073B02" w14:textId="77777777" w:rsidR="00ED37B4" w:rsidRPr="00094A4D" w:rsidRDefault="00ED37B4" w:rsidP="00ED37B4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</w:p>
        </w:tc>
        <w:tc>
          <w:tcPr>
            <w:tcW w:w="4218" w:type="dxa"/>
            <w:vAlign w:val="center"/>
          </w:tcPr>
          <w:p w14:paraId="5C6F811C" w14:textId="196EBA76" w:rsidR="00ED37B4" w:rsidRPr="008144B9" w:rsidRDefault="00ED37B4" w:rsidP="00ED37B4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eastAsia="Times New Roman" w:hAnsi="Arial" w:cs="Arial"/>
                <w:color w:val="FF0000"/>
                <w:sz w:val="22"/>
                <w:szCs w:val="22"/>
                <w:lang w:val="fr-FR"/>
              </w:rPr>
            </w:pPr>
            <w:r w:rsidRPr="00FA79CA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4 Pts</w:t>
            </w:r>
            <w:r w:rsidRPr="00FA79C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/ Revue </w:t>
            </w:r>
            <w:r w:rsidRPr="00E04185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A</w:t>
            </w:r>
            <w:r w:rsidRPr="00FA79C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(</w:t>
            </w:r>
            <w:r w:rsidRPr="00FA79CA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16 Pts Max</w:t>
            </w:r>
            <w:r w:rsidRPr="00FA79C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)</w:t>
            </w:r>
          </w:p>
        </w:tc>
        <w:tc>
          <w:tcPr>
            <w:tcW w:w="4219" w:type="dxa"/>
            <w:vMerge/>
            <w:vAlign w:val="center"/>
          </w:tcPr>
          <w:p w14:paraId="3CB8F0A7" w14:textId="77777777" w:rsidR="00ED37B4" w:rsidRPr="008144B9" w:rsidRDefault="00ED37B4" w:rsidP="00ED37B4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eastAsia="Times New Roman" w:hAnsi="Arial" w:cs="Arial"/>
                <w:color w:val="FF0000"/>
                <w:sz w:val="22"/>
                <w:szCs w:val="22"/>
                <w:lang w:val="fr-FR"/>
              </w:rPr>
            </w:pPr>
          </w:p>
        </w:tc>
      </w:tr>
      <w:tr w:rsidR="00ED37B4" w:rsidRPr="00084C9E" w14:paraId="5B728950" w14:textId="77777777" w:rsidTr="004A19D2">
        <w:trPr>
          <w:trHeight w:val="486"/>
          <w:jc w:val="center"/>
        </w:trPr>
        <w:tc>
          <w:tcPr>
            <w:tcW w:w="808" w:type="dxa"/>
          </w:tcPr>
          <w:p w14:paraId="5F55E813" w14:textId="77777777" w:rsidR="00ED37B4" w:rsidRPr="00094A4D" w:rsidRDefault="00ED37B4" w:rsidP="00ED37B4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</w:p>
        </w:tc>
        <w:tc>
          <w:tcPr>
            <w:tcW w:w="4218" w:type="dxa"/>
            <w:vAlign w:val="center"/>
          </w:tcPr>
          <w:p w14:paraId="7DB51556" w14:textId="77F402FA" w:rsidR="00ED37B4" w:rsidRPr="008144B9" w:rsidRDefault="00ED37B4" w:rsidP="00ED37B4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eastAsia="Times New Roman" w:hAnsi="Arial" w:cs="Arial"/>
                <w:color w:val="FF0000"/>
                <w:sz w:val="22"/>
                <w:szCs w:val="22"/>
                <w:lang w:val="fr-FR"/>
              </w:rPr>
            </w:pPr>
            <w:r w:rsidRPr="00FA79CA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2 Pts</w:t>
            </w:r>
            <w:r w:rsidRPr="00FA79C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/ Revue </w:t>
            </w:r>
            <w:r w:rsidRPr="00E04185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B</w:t>
            </w:r>
            <w:r w:rsidRPr="00FA79C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(</w:t>
            </w:r>
            <w:r w:rsidRPr="00FA79CA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8 Pts Max</w:t>
            </w:r>
            <w:r w:rsidRPr="00FA79C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)</w:t>
            </w:r>
          </w:p>
        </w:tc>
        <w:tc>
          <w:tcPr>
            <w:tcW w:w="4219" w:type="dxa"/>
            <w:vMerge/>
            <w:vAlign w:val="center"/>
          </w:tcPr>
          <w:p w14:paraId="27008EC9" w14:textId="77777777" w:rsidR="00ED37B4" w:rsidRPr="008144B9" w:rsidRDefault="00ED37B4" w:rsidP="00ED37B4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eastAsia="Times New Roman" w:hAnsi="Arial" w:cs="Arial"/>
                <w:color w:val="FF0000"/>
                <w:sz w:val="22"/>
                <w:szCs w:val="22"/>
                <w:lang w:val="fr-FR"/>
              </w:rPr>
            </w:pPr>
          </w:p>
        </w:tc>
      </w:tr>
      <w:tr w:rsidR="00ED37B4" w:rsidRPr="00084C9E" w14:paraId="5F573300" w14:textId="77777777" w:rsidTr="004A19D2">
        <w:trPr>
          <w:trHeight w:val="486"/>
          <w:jc w:val="center"/>
        </w:trPr>
        <w:tc>
          <w:tcPr>
            <w:tcW w:w="808" w:type="dxa"/>
          </w:tcPr>
          <w:p w14:paraId="540AA92A" w14:textId="77777777" w:rsidR="00ED37B4" w:rsidRPr="00094A4D" w:rsidRDefault="00ED37B4" w:rsidP="00ED37B4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  <w:rtl/>
                <w:lang w:val="fr-FR"/>
              </w:rPr>
            </w:pPr>
          </w:p>
        </w:tc>
        <w:tc>
          <w:tcPr>
            <w:tcW w:w="4218" w:type="dxa"/>
            <w:vAlign w:val="center"/>
          </w:tcPr>
          <w:p w14:paraId="380887B3" w14:textId="4D41B7BC" w:rsidR="00ED37B4" w:rsidRPr="008144B9" w:rsidRDefault="00ED37B4" w:rsidP="00ED37B4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eastAsia="Times New Roman" w:hAnsi="Arial" w:cs="Arial"/>
                <w:color w:val="FF0000"/>
                <w:sz w:val="22"/>
                <w:szCs w:val="22"/>
                <w:lang w:val="fr-FR"/>
              </w:rPr>
            </w:pPr>
            <w:r w:rsidRPr="00FA79CA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1 Pts</w:t>
            </w:r>
            <w:r w:rsidRPr="00FA79C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/ Revue </w:t>
            </w:r>
            <w:r w:rsidRPr="00E04185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C</w:t>
            </w:r>
            <w:r w:rsidRPr="00FA79C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(</w:t>
            </w:r>
            <w:r w:rsidRPr="00FA79CA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4 Pts Max</w:t>
            </w:r>
            <w:r w:rsidRPr="00FA79C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)</w:t>
            </w:r>
          </w:p>
        </w:tc>
        <w:tc>
          <w:tcPr>
            <w:tcW w:w="4219" w:type="dxa"/>
            <w:vMerge/>
            <w:vAlign w:val="center"/>
          </w:tcPr>
          <w:p w14:paraId="3A4AB6E5" w14:textId="77777777" w:rsidR="00ED37B4" w:rsidRPr="008144B9" w:rsidRDefault="00ED37B4" w:rsidP="00ED37B4">
            <w:pPr>
              <w:tabs>
                <w:tab w:val="left" w:pos="-38"/>
                <w:tab w:val="left" w:pos="2715"/>
                <w:tab w:val="right" w:pos="9496"/>
              </w:tabs>
              <w:autoSpaceDE w:val="0"/>
              <w:bidi w:val="0"/>
              <w:spacing w:line="240" w:lineRule="exact"/>
              <w:ind w:right="-24"/>
              <w:rPr>
                <w:rFonts w:ascii="Arial" w:eastAsia="Times New Roman" w:hAnsi="Arial" w:cs="Arial"/>
                <w:color w:val="FF0000"/>
                <w:sz w:val="22"/>
                <w:szCs w:val="22"/>
                <w:lang w:val="fr-FR"/>
              </w:rPr>
            </w:pPr>
          </w:p>
        </w:tc>
      </w:tr>
    </w:tbl>
    <w:p w14:paraId="2F4C6F9A" w14:textId="77777777" w:rsidR="00754485" w:rsidRPr="00094A4D" w:rsidRDefault="00754485" w:rsidP="00754485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sz w:val="22"/>
          <w:szCs w:val="26"/>
          <w:u w:val="single"/>
          <w:lang w:val="fr-FR"/>
        </w:rPr>
      </w:pPr>
    </w:p>
    <w:p w14:paraId="2262304D" w14:textId="77777777" w:rsidR="00754485" w:rsidRPr="00094A4D" w:rsidRDefault="00754485" w:rsidP="00754485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bookmarkStart w:id="3" w:name="_Hlk161390931"/>
      <w:r w:rsidRPr="00094A4D">
        <w:rPr>
          <w:rFonts w:ascii="Arial" w:hAnsi="Arial" w:cs="Arial"/>
          <w:b/>
          <w:bCs/>
          <w:sz w:val="22"/>
          <w:szCs w:val="26"/>
          <w:u w:val="single"/>
          <w:lang w:val="fr-FR"/>
        </w:rPr>
        <w:t>ACTIVITES ADMINISTRATIVES ET DE SOUTIEN À LA PEDAGOGIE (après le dernier bénéfice du stage / pas de cumulation de points)</w:t>
      </w:r>
      <w:r w:rsidRPr="00094A4D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                           </w:t>
      </w:r>
      <w:r w:rsidRPr="00094A4D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أنشطة الإدارية والدعم البيداغوجي</w:t>
      </w:r>
      <w:r w:rsidRPr="00094A4D">
        <w:rPr>
          <w:rFonts w:ascii="Arial" w:hAnsi="Arial" w:cs="Arial"/>
          <w:b/>
          <w:bCs/>
          <w:sz w:val="22"/>
          <w:szCs w:val="26"/>
          <w:rtl/>
          <w:lang w:val="fr-FR"/>
        </w:rPr>
        <w:t xml:space="preserve">  </w:t>
      </w:r>
    </w:p>
    <w:p w14:paraId="2BE3CD25" w14:textId="77777777" w:rsidR="00754485" w:rsidRPr="00094A4D" w:rsidRDefault="00754485" w:rsidP="00754485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rtl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les pièces justificatives.</w:t>
      </w:r>
    </w:p>
    <w:tbl>
      <w:tblPr>
        <w:bidiVisual/>
        <w:tblW w:w="9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80"/>
        <w:gridCol w:w="9094"/>
      </w:tblGrid>
      <w:tr w:rsidR="0030231B" w:rsidRPr="00084C9E" w14:paraId="5E02FC9D" w14:textId="77777777" w:rsidTr="0030231B">
        <w:trPr>
          <w:trHeight w:val="60"/>
          <w:jc w:val="center"/>
        </w:trPr>
        <w:tc>
          <w:tcPr>
            <w:tcW w:w="880" w:type="dxa"/>
          </w:tcPr>
          <w:p w14:paraId="5D41CFBE" w14:textId="77777777" w:rsidR="0030231B" w:rsidRPr="00094A4D" w:rsidRDefault="0030231B" w:rsidP="0030231B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rPr>
                <w:rFonts w:ascii="Arial" w:eastAsia="Times New Roman" w:hAnsi="Arial" w:cs="Arial"/>
                <w:sz w:val="22"/>
                <w:szCs w:val="22"/>
                <w:rtl/>
                <w:lang w:val="fr-FR"/>
              </w:rPr>
            </w:pPr>
            <w:bookmarkStart w:id="4" w:name="_Hlk161391101"/>
            <w:bookmarkEnd w:id="3"/>
          </w:p>
        </w:tc>
        <w:tc>
          <w:tcPr>
            <w:tcW w:w="9094" w:type="dxa"/>
            <w:vAlign w:val="center"/>
          </w:tcPr>
          <w:p w14:paraId="1F8FD4FF" w14:textId="5F426475" w:rsidR="0030231B" w:rsidRPr="00084C9E" w:rsidRDefault="0030231B" w:rsidP="0030231B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spacing w:line="480" w:lineRule="auto"/>
              <w:ind w:right="-24"/>
              <w:rPr>
                <w:rFonts w:ascii="Arial" w:eastAsia="Times New Roman" w:hAnsi="Arial" w:cs="Arial"/>
                <w:color w:val="FF0000"/>
                <w:sz w:val="22"/>
                <w:szCs w:val="22"/>
                <w:lang w:val="fr-FR"/>
              </w:rPr>
            </w:pPr>
            <w:r w:rsidRPr="00084C9E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Président d’instances scientifiques (</w:t>
            </w:r>
            <w:r w:rsidRPr="00084C9E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2 points</w:t>
            </w:r>
            <w:r w:rsidRPr="00084C9E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, non cumulables avec la qualité de membre)</w:t>
            </w:r>
          </w:p>
        </w:tc>
      </w:tr>
      <w:tr w:rsidR="0030231B" w:rsidRPr="00094A4D" w14:paraId="1204E9D1" w14:textId="77777777" w:rsidTr="0030231B">
        <w:trPr>
          <w:trHeight w:val="60"/>
          <w:jc w:val="center"/>
        </w:trPr>
        <w:tc>
          <w:tcPr>
            <w:tcW w:w="880" w:type="dxa"/>
          </w:tcPr>
          <w:p w14:paraId="33A20BAC" w14:textId="77777777" w:rsidR="0030231B" w:rsidRPr="00094A4D" w:rsidRDefault="0030231B" w:rsidP="0030231B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rPr>
                <w:rFonts w:ascii="Arial" w:eastAsia="Times New Roman" w:hAnsi="Arial" w:cs="Arial"/>
                <w:sz w:val="22"/>
                <w:szCs w:val="22"/>
                <w:rtl/>
                <w:lang w:val="fr-FR"/>
              </w:rPr>
            </w:pPr>
          </w:p>
        </w:tc>
        <w:tc>
          <w:tcPr>
            <w:tcW w:w="9094" w:type="dxa"/>
            <w:vAlign w:val="center"/>
          </w:tcPr>
          <w:p w14:paraId="31E55BDE" w14:textId="1114BA8B" w:rsidR="0030231B" w:rsidRPr="00C36CC1" w:rsidRDefault="0030231B" w:rsidP="0030231B">
            <w:pPr>
              <w:tabs>
                <w:tab w:val="left" w:pos="7"/>
                <w:tab w:val="left" w:pos="2715"/>
                <w:tab w:val="right" w:pos="9496"/>
              </w:tabs>
              <w:autoSpaceDE w:val="0"/>
              <w:bidi w:val="0"/>
              <w:spacing w:line="480" w:lineRule="auto"/>
              <w:ind w:right="-24"/>
              <w:rPr>
                <w:rFonts w:ascii="Arial" w:eastAsia="Times New Roman" w:hAnsi="Arial" w:cs="Arial"/>
                <w:sz w:val="22"/>
                <w:szCs w:val="22"/>
                <w:lang w:val="fr-FR"/>
              </w:rPr>
            </w:pPr>
            <w:r w:rsidRPr="00FA79C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Membre CDC, CATI, Incubateur, BLEU… (</w:t>
            </w:r>
            <w:r w:rsidRPr="00FA79CA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1 Pts - Max 3 Pts</w:t>
            </w:r>
            <w:r w:rsidRPr="00FA79C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)</w:t>
            </w:r>
          </w:p>
        </w:tc>
      </w:tr>
      <w:tr w:rsidR="0030231B" w:rsidRPr="00094A4D" w14:paraId="30A62AEE" w14:textId="77777777" w:rsidTr="0030231B">
        <w:trPr>
          <w:trHeight w:val="60"/>
          <w:jc w:val="center"/>
        </w:trPr>
        <w:tc>
          <w:tcPr>
            <w:tcW w:w="880" w:type="dxa"/>
          </w:tcPr>
          <w:p w14:paraId="618A9F4F" w14:textId="77777777" w:rsidR="0030231B" w:rsidRPr="00094A4D" w:rsidRDefault="0030231B" w:rsidP="0030231B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rPr>
                <w:rFonts w:ascii="Arial" w:eastAsia="Times New Roman" w:hAnsi="Arial" w:cs="Arial"/>
                <w:sz w:val="22"/>
                <w:szCs w:val="22"/>
                <w:rtl/>
                <w:lang w:val="fr-FR"/>
              </w:rPr>
            </w:pPr>
          </w:p>
        </w:tc>
        <w:tc>
          <w:tcPr>
            <w:tcW w:w="9094" w:type="dxa"/>
            <w:vAlign w:val="center"/>
          </w:tcPr>
          <w:p w14:paraId="38787304" w14:textId="63451866" w:rsidR="0030231B" w:rsidRPr="00C36CC1" w:rsidRDefault="0030231B" w:rsidP="0030231B">
            <w:pPr>
              <w:tabs>
                <w:tab w:val="left" w:pos="7"/>
                <w:tab w:val="left" w:pos="2715"/>
                <w:tab w:val="right" w:pos="9496"/>
              </w:tabs>
              <w:autoSpaceDE w:val="0"/>
              <w:bidi w:val="0"/>
              <w:spacing w:line="480" w:lineRule="auto"/>
              <w:ind w:right="-24"/>
              <w:rPr>
                <w:rFonts w:ascii="Arial" w:eastAsia="Times New Roman" w:hAnsi="Arial" w:cs="Arial"/>
                <w:sz w:val="22"/>
                <w:szCs w:val="22"/>
                <w:rtl/>
                <w:lang w:val="fr-FR"/>
              </w:rPr>
            </w:pPr>
            <w:r w:rsidRPr="00FA79CA">
              <w:rPr>
                <w:rFonts w:ascii="Arial" w:eastAsia="Times New Roman" w:hAnsi="Arial" w:cs="Arial"/>
                <w:sz w:val="22"/>
                <w:szCs w:val="22"/>
                <w:rtl/>
                <w:lang w:val="fr-FR"/>
              </w:rPr>
              <w:t xml:space="preserve"> </w:t>
            </w:r>
            <w:r w:rsidRPr="00FA79C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Membre du CSU, CSF, CSD, CFD, Conseil de discipline, RAQ, … (</w:t>
            </w:r>
            <w:r w:rsidRPr="00FA79CA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1 Pts - Max 3 Pts</w:t>
            </w:r>
            <w:r w:rsidRPr="00FA79C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)   </w:t>
            </w:r>
          </w:p>
        </w:tc>
      </w:tr>
      <w:tr w:rsidR="0030231B" w:rsidRPr="00094A4D" w14:paraId="1DC2AC49" w14:textId="77777777" w:rsidTr="0030231B">
        <w:trPr>
          <w:trHeight w:val="618"/>
          <w:jc w:val="center"/>
        </w:trPr>
        <w:tc>
          <w:tcPr>
            <w:tcW w:w="880" w:type="dxa"/>
          </w:tcPr>
          <w:p w14:paraId="71C9A99A" w14:textId="77777777" w:rsidR="0030231B" w:rsidRPr="00094A4D" w:rsidRDefault="0030231B" w:rsidP="0030231B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rPr>
                <w:rFonts w:ascii="Arial" w:eastAsia="Times New Roman" w:hAnsi="Arial" w:cs="Arial"/>
                <w:sz w:val="22"/>
                <w:szCs w:val="22"/>
                <w:rtl/>
                <w:lang w:val="fr-FR"/>
              </w:rPr>
            </w:pPr>
          </w:p>
        </w:tc>
        <w:tc>
          <w:tcPr>
            <w:tcW w:w="9094" w:type="dxa"/>
            <w:vAlign w:val="center"/>
          </w:tcPr>
          <w:p w14:paraId="7CF972C3" w14:textId="6CC5D9D8" w:rsidR="0030231B" w:rsidRPr="00C36CC1" w:rsidRDefault="0030231B" w:rsidP="0030231B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spacing w:line="276" w:lineRule="auto"/>
              <w:ind w:right="-24"/>
              <w:rPr>
                <w:rFonts w:ascii="Arial" w:eastAsia="Times New Roman" w:hAnsi="Arial" w:cs="Arial"/>
                <w:sz w:val="22"/>
                <w:szCs w:val="22"/>
                <w:lang w:val="fr-FR"/>
              </w:rPr>
            </w:pPr>
            <w:r w:rsidRPr="00FA79C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Poste Supérieur (Vice-doyen, Chef de département, Chef de département adjoint, Chef de domaine, Chef de filière, Chef de spécialité, …) (</w:t>
            </w:r>
            <w:r w:rsidRPr="00FA79CA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2 Pts</w:t>
            </w:r>
            <w:r w:rsidRPr="00FA79CA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)                      </w:t>
            </w:r>
          </w:p>
        </w:tc>
      </w:tr>
      <w:bookmarkEnd w:id="4"/>
    </w:tbl>
    <w:p w14:paraId="3CA837DF" w14:textId="77777777" w:rsidR="00B30807" w:rsidRPr="00094A4D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center"/>
        <w:rPr>
          <w:rFonts w:ascii="Arial" w:hAnsi="Arial" w:cs="Arial"/>
          <w:b/>
          <w:bCs/>
          <w:rtl/>
          <w:lang w:val="fr-FR"/>
        </w:rPr>
      </w:pPr>
    </w:p>
    <w:p w14:paraId="1C742807" w14:textId="77777777" w:rsidR="00B30807" w:rsidRPr="00094A4D" w:rsidRDefault="00B30807" w:rsidP="00B30807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sz w:val="22"/>
          <w:szCs w:val="26"/>
          <w:u w:val="single"/>
          <w:lang w:val="fr-FR"/>
        </w:rPr>
        <w:t>CRITERES PEDAGOGIQUES (après le dernier bénéfice du stage)</w:t>
      </w:r>
      <w:r w:rsidRPr="00094A4D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</w:t>
      </w:r>
      <w:r w:rsidRPr="00094A4D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معايير البيداغوجية</w:t>
      </w:r>
      <w:r w:rsidRPr="00094A4D">
        <w:rPr>
          <w:rFonts w:ascii="Arial" w:hAnsi="Arial" w:cs="Arial"/>
          <w:b/>
          <w:bCs/>
          <w:sz w:val="22"/>
          <w:szCs w:val="26"/>
          <w:rtl/>
          <w:lang w:val="fr-FR"/>
        </w:rPr>
        <w:t xml:space="preserve">  </w:t>
      </w:r>
    </w:p>
    <w:p w14:paraId="1552A44F" w14:textId="77777777" w:rsidR="0030231B" w:rsidRPr="00987ED0" w:rsidRDefault="0030231B" w:rsidP="0030231B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</w:rPr>
      </w:pP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</w:rPr>
        <w:t xml:space="preserve">Chapter </w:t>
      </w:r>
      <w:r w:rsidRPr="00B7632F">
        <w:rPr>
          <w:rFonts w:ascii="Arial" w:eastAsia="Times New Roman" w:hAnsi="Arial" w:cs="Arial"/>
          <w:b/>
          <w:bCs/>
          <w:sz w:val="22"/>
          <w:szCs w:val="22"/>
          <w:u w:val="single"/>
        </w:rPr>
        <w:t>book</w:t>
      </w:r>
      <w:r w:rsidRPr="00B7632F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 w:rsidRPr="00B7632F">
        <w:rPr>
          <w:rFonts w:ascii="Arial" w:eastAsia="Times New Roman" w:hAnsi="Arial" w:cs="Arial"/>
          <w:b/>
          <w:bCs/>
          <w:sz w:val="22"/>
          <w:szCs w:val="22"/>
          <w:u w:val="single"/>
        </w:rPr>
        <w:t>I</w:t>
      </w: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</w:rPr>
        <w:t>ndexé dans</w:t>
      </w:r>
      <w:r>
        <w:rPr>
          <w:rFonts w:ascii="Arial" w:eastAsia="Times New Roman" w:hAnsi="Arial" w:cs="Arial"/>
          <w:b/>
          <w:bCs/>
          <w:sz w:val="22"/>
          <w:szCs w:val="22"/>
          <w:u w:val="single"/>
        </w:rPr>
        <w:t xml:space="preserve"> </w:t>
      </w:r>
      <w:r w:rsidRPr="00B7632F">
        <w:rPr>
          <w:rFonts w:ascii="Arial" w:eastAsia="Times New Roman" w:hAnsi="Arial" w:cs="Arial"/>
          <w:b/>
          <w:bCs/>
          <w:sz w:val="22"/>
          <w:szCs w:val="22"/>
          <w:u w:val="single"/>
        </w:rPr>
        <w:t>le</w:t>
      </w: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</w:rPr>
        <w:t xml:space="preserve"> WOS ou Scopus</w:t>
      </w:r>
      <w:r>
        <w:rPr>
          <w:rFonts w:ascii="Arial" w:eastAsia="Times New Roman" w:hAnsi="Arial" w:cs="Arial"/>
          <w:b/>
          <w:bCs/>
          <w:sz w:val="22"/>
          <w:szCs w:val="22"/>
          <w:u w:val="single"/>
        </w:rPr>
        <w:t xml:space="preserve"> </w:t>
      </w:r>
      <w:r w:rsidRPr="00987ED0">
        <w:rPr>
          <w:rFonts w:ascii="Arial" w:eastAsia="Times New Roman" w:hAnsi="Arial" w:cs="Arial"/>
          <w:b/>
          <w:bCs/>
          <w:sz w:val="22"/>
          <w:szCs w:val="22"/>
        </w:rPr>
        <w:t>(5 Pts)</w:t>
      </w:r>
    </w:p>
    <w:p w14:paraId="6A6D17CE" w14:textId="1E76284B" w:rsidR="00B30807" w:rsidRPr="00094A4D" w:rsidRDefault="0030231B" w:rsidP="0030231B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les copies de la première et de la dernière page du livre.</w:t>
      </w:r>
    </w:p>
    <w:tbl>
      <w:tblPr>
        <w:tblW w:w="10065" w:type="dxa"/>
        <w:jc w:val="center"/>
        <w:tblLayout w:type="fixed"/>
        <w:tblLook w:val="0000" w:firstRow="0" w:lastRow="0" w:firstColumn="0" w:lastColumn="0" w:noHBand="0" w:noVBand="0"/>
      </w:tblPr>
      <w:tblGrid>
        <w:gridCol w:w="2198"/>
        <w:gridCol w:w="4040"/>
        <w:gridCol w:w="52"/>
        <w:gridCol w:w="3061"/>
        <w:gridCol w:w="714"/>
      </w:tblGrid>
      <w:tr w:rsidR="00B30807" w:rsidRPr="00094A4D" w14:paraId="678C9349" w14:textId="77777777" w:rsidTr="004A19D2">
        <w:trPr>
          <w:trHeight w:val="55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372A60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19E56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040DA6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B30807" w:rsidRPr="00094A4D" w14:paraId="5A75D91F" w14:textId="77777777" w:rsidTr="004A19D2">
        <w:trPr>
          <w:trHeight w:val="165"/>
          <w:jc w:val="center"/>
        </w:trPr>
        <w:tc>
          <w:tcPr>
            <w:tcW w:w="21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B4CA3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uteurs</w:t>
            </w:r>
          </w:p>
        </w:tc>
        <w:tc>
          <w:tcPr>
            <w:tcW w:w="4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7B905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1CA4F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B1C34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16D81569" w14:textId="77777777" w:rsidTr="004A19D2">
        <w:trPr>
          <w:trHeight w:val="60"/>
          <w:jc w:val="center"/>
        </w:trPr>
        <w:tc>
          <w:tcPr>
            <w:tcW w:w="21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17591E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2D273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107E09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00DA4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31479A15" w14:textId="77777777" w:rsidTr="004A19D2">
        <w:trPr>
          <w:trHeight w:val="60"/>
          <w:jc w:val="center"/>
        </w:trPr>
        <w:tc>
          <w:tcPr>
            <w:tcW w:w="21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BA25E6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CD0B4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3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F75CF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78008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2094CF51" w14:textId="77777777" w:rsidTr="004A19D2">
        <w:trPr>
          <w:trHeight w:val="7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EEF60A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1B260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4F76C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4E1688C3" w14:textId="77777777" w:rsidTr="004A19D2">
        <w:trPr>
          <w:trHeight w:val="30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E20B41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Maison d’édition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D67244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A5048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7A236EF8" w14:textId="77777777" w:rsidTr="004A19D2">
        <w:trPr>
          <w:trHeight w:val="30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8979EE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ISBN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17782E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A3295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325538BF" w14:textId="77777777" w:rsidTr="004A19D2">
        <w:trPr>
          <w:trHeight w:val="30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650F37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Lien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572D9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39558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3D580F5C" w14:textId="77777777" w:rsidTr="004A19D2">
        <w:trPr>
          <w:trHeight w:val="30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A6EC0D2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E7EC10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76520553" w14:textId="77777777" w:rsidR="00B30807" w:rsidRPr="00094A4D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bookmarkStart w:id="5" w:name="_Hlk159955103"/>
    </w:p>
    <w:p w14:paraId="43A3373D" w14:textId="36C30288" w:rsidR="00B30807" w:rsidRPr="00094A4D" w:rsidRDefault="0030231B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30231B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Livre édité certifié de la part des instances scientifiques </w:t>
      </w:r>
      <w:r w:rsidR="00B30807"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(5 Pts+ 02 Pts si en Anglais)</w:t>
      </w:r>
    </w:p>
    <w:p w14:paraId="678B0330" w14:textId="5EE953A3" w:rsidR="00B30807" w:rsidRPr="00094A4D" w:rsidRDefault="0030231B" w:rsidP="00B30807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30231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les copies de la première et de la dernière page du livre + extrait de PV</w:t>
      </w:r>
      <w:r w:rsidR="00B30807"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.</w:t>
      </w:r>
    </w:p>
    <w:tbl>
      <w:tblPr>
        <w:tblW w:w="10065" w:type="dxa"/>
        <w:jc w:val="center"/>
        <w:tblLayout w:type="fixed"/>
        <w:tblLook w:val="0000" w:firstRow="0" w:lastRow="0" w:firstColumn="0" w:lastColumn="0" w:noHBand="0" w:noVBand="0"/>
      </w:tblPr>
      <w:tblGrid>
        <w:gridCol w:w="2198"/>
        <w:gridCol w:w="4040"/>
        <w:gridCol w:w="52"/>
        <w:gridCol w:w="3061"/>
        <w:gridCol w:w="714"/>
      </w:tblGrid>
      <w:tr w:rsidR="00B30807" w:rsidRPr="00094A4D" w14:paraId="386B01E2" w14:textId="77777777" w:rsidTr="004A19D2">
        <w:trPr>
          <w:trHeight w:val="55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063515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F4F02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F6B42D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B30807" w:rsidRPr="00094A4D" w14:paraId="2EDFD418" w14:textId="77777777" w:rsidTr="004A19D2">
        <w:trPr>
          <w:trHeight w:val="165"/>
          <w:jc w:val="center"/>
        </w:trPr>
        <w:tc>
          <w:tcPr>
            <w:tcW w:w="21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340547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uteurs</w:t>
            </w:r>
          </w:p>
        </w:tc>
        <w:tc>
          <w:tcPr>
            <w:tcW w:w="4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BB6E40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817806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651E0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03C92413" w14:textId="77777777" w:rsidTr="004A19D2">
        <w:trPr>
          <w:trHeight w:val="60"/>
          <w:jc w:val="center"/>
        </w:trPr>
        <w:tc>
          <w:tcPr>
            <w:tcW w:w="21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D86EC4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1E2B13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673186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3AF4E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564F0F0E" w14:textId="77777777" w:rsidTr="004A19D2">
        <w:trPr>
          <w:trHeight w:val="60"/>
          <w:jc w:val="center"/>
        </w:trPr>
        <w:tc>
          <w:tcPr>
            <w:tcW w:w="21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798D1F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27BC26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3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9C822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FA161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01E967DF" w14:textId="77777777" w:rsidTr="004A19D2">
        <w:trPr>
          <w:trHeight w:val="7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018000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859C3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87EE8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61640DD4" w14:textId="77777777" w:rsidTr="004A19D2">
        <w:trPr>
          <w:trHeight w:val="30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428477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Maison d’édition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E0BABF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92959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397BD975" w14:textId="77777777" w:rsidTr="004A19D2">
        <w:trPr>
          <w:trHeight w:val="30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735754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ISBN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A1F23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B95197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7C953D0E" w14:textId="77777777" w:rsidTr="004A19D2">
        <w:trPr>
          <w:trHeight w:val="30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5241E8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Langue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B74A67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E4B8E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1033A04E" w14:textId="77777777" w:rsidTr="004A19D2">
        <w:trPr>
          <w:trHeight w:val="30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544451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Lien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CD7F37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625C3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709ED558" w14:textId="77777777" w:rsidTr="004A19D2">
        <w:trPr>
          <w:trHeight w:val="30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27998A8F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54898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186B80EA" w14:textId="77777777" w:rsidR="00B30807" w:rsidRPr="00094A4D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right"/>
        <w:rPr>
          <w:rFonts w:ascii="Arial" w:eastAsia="Times New Roman" w:hAnsi="Arial" w:cs="Arial"/>
          <w:b/>
          <w:bCs/>
          <w:u w:val="single"/>
          <w:rtl/>
          <w:lang w:val="fr-FR"/>
        </w:rPr>
      </w:pPr>
    </w:p>
    <w:p w14:paraId="60270F69" w14:textId="2E982579" w:rsidR="00F72D5B" w:rsidRPr="00987ED0" w:rsidRDefault="0030231B" w:rsidP="0030231B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both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30231B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Polycopié interne (3Pts/Poly+ 2Pts si en Anglais et +2 Pts si le candidat enseigne en Anglais, sauf le module d’anglais</w:t>
      </w:r>
      <w:r w:rsidR="00F72D5B"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)       </w:t>
      </w:r>
    </w:p>
    <w:p w14:paraId="1EA101E4" w14:textId="222C6417" w:rsidR="00B30807" w:rsidRPr="00094A4D" w:rsidRDefault="00B30807" w:rsidP="0030231B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Joindre l’extrait de PV </w:t>
      </w:r>
      <w:r w:rsidR="0030231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du </w:t>
      </w: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CSF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622"/>
        <w:gridCol w:w="3113"/>
        <w:gridCol w:w="714"/>
      </w:tblGrid>
      <w:tr w:rsidR="00B30807" w:rsidRPr="00094A4D" w14:paraId="32F23A3F" w14:textId="77777777" w:rsidTr="004A19D2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D24964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bookmarkStart w:id="6" w:name="_Hlk159957567"/>
            <w:bookmarkEnd w:id="6"/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7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658B2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95768F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B30807" w:rsidRPr="00094A4D" w14:paraId="44FF1A59" w14:textId="77777777" w:rsidTr="004A19D2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B144C0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Date</w:t>
            </w:r>
          </w:p>
        </w:tc>
        <w:tc>
          <w:tcPr>
            <w:tcW w:w="7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746A0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D4FE7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0C2E04FD" w14:textId="77777777" w:rsidTr="004A19D2">
        <w:trPr>
          <w:trHeight w:val="7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9A2A279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FC324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bookmarkEnd w:id="5"/>
    </w:tbl>
    <w:p w14:paraId="5C820745" w14:textId="77777777" w:rsidR="00B30807" w:rsidRPr="00094A4D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right"/>
        <w:rPr>
          <w:rFonts w:ascii="Arial" w:eastAsia="Times New Roman" w:hAnsi="Arial" w:cs="Arial"/>
          <w:b/>
          <w:bCs/>
          <w:u w:val="single"/>
          <w:lang w:val="fr-FR"/>
        </w:rPr>
      </w:pPr>
    </w:p>
    <w:p w14:paraId="035DC61A" w14:textId="77777777" w:rsidR="00B30807" w:rsidRPr="00094A4D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C36CC1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Enseignement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cours </w:t>
      </w:r>
      <w:r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en Tronc Commun (4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Pts, </w:t>
      </w:r>
      <w:r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deux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cours</w:t>
      </w:r>
      <w:r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Max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)       </w:t>
      </w:r>
    </w:p>
    <w:p w14:paraId="3F85735D" w14:textId="66E57A74" w:rsidR="00B30807" w:rsidRPr="00094A4D" w:rsidRDefault="00B30807" w:rsidP="00B30807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Joindre emploi du temps individuel visé par le chef </w:t>
      </w:r>
      <w:r w:rsidR="004A19D2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de </w:t>
      </w: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département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481"/>
        <w:gridCol w:w="3254"/>
        <w:gridCol w:w="714"/>
      </w:tblGrid>
      <w:tr w:rsidR="00B30807" w:rsidRPr="00094A4D" w14:paraId="6724D60F" w14:textId="77777777" w:rsidTr="004A19D2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A79F28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Module</w:t>
            </w:r>
          </w:p>
        </w:tc>
        <w:tc>
          <w:tcPr>
            <w:tcW w:w="7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1C2B6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E77949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B30807" w:rsidRPr="00094A4D" w14:paraId="3031759D" w14:textId="77777777" w:rsidTr="004A19D2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34F6E9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emestre</w:t>
            </w:r>
          </w:p>
        </w:tc>
        <w:tc>
          <w:tcPr>
            <w:tcW w:w="7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10CFC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BC5D5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451BC396" w14:textId="77777777" w:rsidTr="004A19D2">
        <w:trPr>
          <w:trHeight w:val="70"/>
          <w:jc w:val="center"/>
        </w:trPr>
        <w:tc>
          <w:tcPr>
            <w:tcW w:w="60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479DDFA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9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5A6C7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552B1A2D" w14:textId="77777777" w:rsidR="00B30807" w:rsidRPr="00094A4D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right"/>
        <w:rPr>
          <w:rFonts w:ascii="Arial" w:eastAsia="Arial" w:hAnsi="Arial" w:cs="Arial"/>
          <w:lang w:val="fr-FR"/>
        </w:rPr>
      </w:pPr>
    </w:p>
    <w:p w14:paraId="73DC5069" w14:textId="77777777" w:rsidR="004A19D2" w:rsidRPr="00B7632F" w:rsidRDefault="004A19D2" w:rsidP="004A19D2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both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Cours en </w:t>
      </w:r>
      <w:r w:rsidRPr="00B7632F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Ligne (2Pts/Cours, 1Pts/TD/TP) + 2Pts si le candidat enseigne en anglais (sauf le module d’anglais)      </w:t>
      </w:r>
    </w:p>
    <w:p w14:paraId="6605C680" w14:textId="77777777" w:rsidR="004A19D2" w:rsidRPr="00B7632F" w:rsidRDefault="004A19D2" w:rsidP="004A19D2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sz w:val="22"/>
          <w:szCs w:val="22"/>
          <w:lang w:val="fr-FR"/>
        </w:rPr>
      </w:pPr>
      <w:r w:rsidRPr="00B7632F">
        <w:rPr>
          <w:rFonts w:ascii="Arial" w:hAnsi="Arial" w:cs="Arial"/>
          <w:b/>
          <w:bCs/>
          <w:sz w:val="22"/>
          <w:szCs w:val="22"/>
          <w:lang w:val="fr-FR"/>
        </w:rPr>
        <w:t>Joindre l’extrait de PV du CSF (le cours doit être en mode visible sur la plateforme E-learning).</w:t>
      </w:r>
    </w:p>
    <w:p w14:paraId="6F9812F2" w14:textId="069D0E2C" w:rsidR="00B30807" w:rsidRPr="00094A4D" w:rsidRDefault="004A19D2" w:rsidP="004A19D2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B7632F">
        <w:rPr>
          <w:rFonts w:ascii="Arial" w:hAnsi="Arial" w:cs="Arial"/>
          <w:b/>
          <w:bCs/>
          <w:sz w:val="22"/>
          <w:szCs w:val="22"/>
          <w:lang w:val="fr-FR"/>
        </w:rPr>
        <w:t>Après le 17/04/2025 (Joindre l’attestation de cours en ligne visée par le Directeur du centre NTIC et le Président du CSF)</w:t>
      </w:r>
      <w:r w:rsidR="00B30807"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1335"/>
        <w:gridCol w:w="1335"/>
        <w:gridCol w:w="1335"/>
        <w:gridCol w:w="617"/>
        <w:gridCol w:w="718"/>
        <w:gridCol w:w="1335"/>
        <w:gridCol w:w="1060"/>
        <w:gridCol w:w="714"/>
      </w:tblGrid>
      <w:tr w:rsidR="00B30807" w:rsidRPr="00094A4D" w14:paraId="7A0D668B" w14:textId="77777777" w:rsidTr="004A19D2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1BBA56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773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848CA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9D352B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B30807" w:rsidRPr="00094A4D" w14:paraId="78C0A431" w14:textId="77777777" w:rsidTr="004A19D2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23DDFA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Date</w:t>
            </w:r>
          </w:p>
        </w:tc>
        <w:tc>
          <w:tcPr>
            <w:tcW w:w="773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7A6D9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8A362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4D2821BB" w14:textId="77777777" w:rsidTr="004A19D2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67D17B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Lien Moodle</w:t>
            </w:r>
          </w:p>
        </w:tc>
        <w:tc>
          <w:tcPr>
            <w:tcW w:w="773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C21E4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D093C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323279DD" w14:textId="77777777" w:rsidTr="004A19D2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A2E218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iveau</w:t>
            </w:r>
          </w:p>
        </w:tc>
        <w:tc>
          <w:tcPr>
            <w:tcW w:w="773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8806B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37092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07420332" w14:textId="77777777" w:rsidTr="004A19D2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79F18B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ature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44EAB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Cours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AC28C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C6592F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D</w:t>
            </w:r>
          </w:p>
        </w:tc>
        <w:tc>
          <w:tcPr>
            <w:tcW w:w="13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868AB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4470F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P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6C33F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D1596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155663C6" w14:textId="77777777" w:rsidTr="004A19D2">
        <w:trPr>
          <w:trHeight w:val="70"/>
          <w:jc w:val="center"/>
        </w:trPr>
        <w:tc>
          <w:tcPr>
            <w:tcW w:w="62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A8157A1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B7363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2E3E6F5C" w14:textId="77777777" w:rsidR="00B30807" w:rsidRPr="00094A4D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right"/>
        <w:rPr>
          <w:rFonts w:ascii="Arial" w:eastAsia="Times New Roman" w:hAnsi="Arial" w:cs="Arial"/>
          <w:b/>
          <w:bCs/>
          <w:u w:val="single"/>
          <w:lang w:val="fr-FR"/>
        </w:rPr>
      </w:pPr>
      <w:r w:rsidRPr="00094A4D">
        <w:rPr>
          <w:rFonts w:ascii="Arial" w:eastAsia="Arial" w:hAnsi="Arial" w:cs="Arial"/>
          <w:lang w:val="fr-FR"/>
        </w:rPr>
        <w:t xml:space="preserve">   </w:t>
      </w:r>
    </w:p>
    <w:p w14:paraId="2C42DA64" w14:textId="77777777" w:rsidR="00B30807" w:rsidRPr="00094A4D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C36CC1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Encadrement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de </w:t>
      </w:r>
      <w:r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Licence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(</w:t>
      </w:r>
      <w:r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0.5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Pts Max 3Pts)</w:t>
      </w:r>
    </w:p>
    <w:p w14:paraId="1BC0EA20" w14:textId="77777777" w:rsidR="00B30807" w:rsidRPr="00094A4D" w:rsidRDefault="00B30807" w:rsidP="00B30807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une copie du PV de soutenance et la page de garde visée par le chef département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622"/>
        <w:gridCol w:w="52"/>
        <w:gridCol w:w="3061"/>
        <w:gridCol w:w="714"/>
      </w:tblGrid>
      <w:tr w:rsidR="00B30807" w:rsidRPr="00094A4D" w14:paraId="3423EBD6" w14:textId="77777777" w:rsidTr="004A19D2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E27F27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hème du mémoir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34D77B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3B5B21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B30807" w:rsidRPr="00094A4D" w14:paraId="3A096EE7" w14:textId="77777777" w:rsidTr="004A19D2">
        <w:trPr>
          <w:trHeight w:val="165"/>
          <w:jc w:val="center"/>
        </w:trPr>
        <w:tc>
          <w:tcPr>
            <w:tcW w:w="16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1B4B54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oms des étudiants</w:t>
            </w: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25C681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3D3FC6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43A9D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7F8BF456" w14:textId="77777777" w:rsidTr="004A19D2">
        <w:trPr>
          <w:trHeight w:val="143"/>
          <w:jc w:val="center"/>
        </w:trPr>
        <w:tc>
          <w:tcPr>
            <w:tcW w:w="16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073E7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9B328C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EEDF3A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6A104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2C0F16DB" w14:textId="77777777" w:rsidTr="004A19D2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977EF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AECDB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D7003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6BA6EC4B" w14:textId="77777777" w:rsidTr="004A19D2">
        <w:trPr>
          <w:trHeight w:val="7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59EC9B76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14D7C7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7DC3F4E0" w14:textId="77777777" w:rsidR="00B30807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</w:p>
    <w:p w14:paraId="61962A7C" w14:textId="77777777" w:rsidR="00B30807" w:rsidRPr="00094A4D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C36CC1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Encadrement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de master (1 Pts Max 3Pts)</w:t>
      </w:r>
    </w:p>
    <w:p w14:paraId="58E8D3A7" w14:textId="77777777" w:rsidR="00B30807" w:rsidRPr="00094A4D" w:rsidRDefault="00B30807" w:rsidP="00B30807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une copie du PV de soutenance et la page de garde visée par le chef département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622"/>
        <w:gridCol w:w="52"/>
        <w:gridCol w:w="3061"/>
        <w:gridCol w:w="714"/>
      </w:tblGrid>
      <w:tr w:rsidR="00B30807" w:rsidRPr="00094A4D" w14:paraId="2EE1481C" w14:textId="77777777" w:rsidTr="004A19D2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0C8A20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hème du mémoir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BF35F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546631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B30807" w:rsidRPr="00094A4D" w14:paraId="093BD844" w14:textId="77777777" w:rsidTr="004A19D2">
        <w:trPr>
          <w:trHeight w:val="165"/>
          <w:jc w:val="center"/>
        </w:trPr>
        <w:tc>
          <w:tcPr>
            <w:tcW w:w="16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9819A4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oms des étudiants</w:t>
            </w: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1C5649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2700B7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3504A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39795ACC" w14:textId="77777777" w:rsidTr="004A19D2">
        <w:trPr>
          <w:trHeight w:val="143"/>
          <w:jc w:val="center"/>
        </w:trPr>
        <w:tc>
          <w:tcPr>
            <w:tcW w:w="16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E450B7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F9562B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6B99B8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5097A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70E83649" w14:textId="77777777" w:rsidTr="004A19D2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9D16E7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4911B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F95F2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4C23B654" w14:textId="77777777" w:rsidTr="004A19D2">
        <w:trPr>
          <w:trHeight w:val="7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7777267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C91D6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11168A76" w14:textId="77777777" w:rsidR="00B30807" w:rsidRPr="00094A4D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right"/>
        <w:rPr>
          <w:rFonts w:ascii="Arial" w:eastAsia="Times New Roman" w:hAnsi="Arial" w:cs="Arial"/>
          <w:b/>
          <w:bCs/>
          <w:u w:val="single"/>
          <w:lang w:val="fr-FR"/>
        </w:rPr>
      </w:pPr>
    </w:p>
    <w:p w14:paraId="28CA9175" w14:textId="5EA3A22D" w:rsidR="00B30807" w:rsidRPr="00094A4D" w:rsidRDefault="00B30807" w:rsidP="004A19D2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C36CC1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Encadrement</w:t>
      </w:r>
      <w:r w:rsidR="004A19D2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dans le cadre du l’arrêté 1275 (</w:t>
      </w:r>
      <w:r w:rsidR="00754485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2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Pts</w:t>
      </w:r>
      <w:r w:rsidR="00754485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-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Max </w:t>
      </w:r>
      <w:r w:rsidR="00754485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4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Pts)</w:t>
      </w:r>
    </w:p>
    <w:p w14:paraId="7E3AFF01" w14:textId="77777777" w:rsidR="00B30807" w:rsidRPr="00094A4D" w:rsidRDefault="00B30807" w:rsidP="00B30807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une copie du PV de soutenance et la page de garde visée par l’incubateur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622"/>
        <w:gridCol w:w="52"/>
        <w:gridCol w:w="3061"/>
        <w:gridCol w:w="714"/>
      </w:tblGrid>
      <w:tr w:rsidR="00B30807" w:rsidRPr="00094A4D" w14:paraId="23C0D71A" w14:textId="77777777" w:rsidTr="004A19D2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55D0D6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hème du mémoir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964CD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DCFC1D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B30807" w:rsidRPr="00094A4D" w14:paraId="1BACF302" w14:textId="77777777" w:rsidTr="004A19D2">
        <w:trPr>
          <w:trHeight w:val="165"/>
          <w:jc w:val="center"/>
        </w:trPr>
        <w:tc>
          <w:tcPr>
            <w:tcW w:w="16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08CFDF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oms des étudiants</w:t>
            </w: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1B662B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2B5663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DFAD7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2C973C3D" w14:textId="77777777" w:rsidTr="004A19D2">
        <w:trPr>
          <w:trHeight w:val="143"/>
          <w:jc w:val="center"/>
        </w:trPr>
        <w:tc>
          <w:tcPr>
            <w:tcW w:w="16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F35297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B453E8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03B815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9DE70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235ADD66" w14:textId="77777777" w:rsidTr="004A19D2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EEC9ED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553CE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CBCFB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7E30022A" w14:textId="77777777" w:rsidTr="004A19D2">
        <w:trPr>
          <w:trHeight w:val="7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FEC6154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EB419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12CFF25B" w14:textId="77777777" w:rsidR="00B30807" w:rsidRPr="00094A4D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right"/>
        <w:rPr>
          <w:rFonts w:ascii="Arial" w:eastAsia="Times New Roman" w:hAnsi="Arial" w:cs="Arial"/>
          <w:b/>
          <w:bCs/>
          <w:u w:val="single"/>
          <w:lang w:val="fr-FR"/>
        </w:rPr>
      </w:pPr>
    </w:p>
    <w:p w14:paraId="4E915284" w14:textId="77777777" w:rsidR="00B30807" w:rsidRPr="00094A4D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C36CC1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Encadrement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de projet labélisé (5 Pts)</w:t>
      </w:r>
    </w:p>
    <w:p w14:paraId="38177A67" w14:textId="77777777" w:rsidR="00B30807" w:rsidRPr="00094A4D" w:rsidRDefault="00B30807" w:rsidP="00B30807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Joindre une copie du Labelle 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622"/>
        <w:gridCol w:w="52"/>
        <w:gridCol w:w="3061"/>
        <w:gridCol w:w="714"/>
      </w:tblGrid>
      <w:tr w:rsidR="00B30807" w:rsidRPr="00094A4D" w14:paraId="4B360962" w14:textId="77777777" w:rsidTr="004A19D2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BFA332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hème du mémoir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4B6F1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4B061B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B30807" w:rsidRPr="00094A4D" w14:paraId="76F43F80" w14:textId="77777777" w:rsidTr="004A19D2">
        <w:trPr>
          <w:trHeight w:val="165"/>
          <w:jc w:val="center"/>
        </w:trPr>
        <w:tc>
          <w:tcPr>
            <w:tcW w:w="16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12CAB1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oms des étudiants</w:t>
            </w: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F6DD31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906210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0EE1AC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649309D2" w14:textId="77777777" w:rsidTr="004A19D2">
        <w:trPr>
          <w:trHeight w:val="143"/>
          <w:jc w:val="center"/>
        </w:trPr>
        <w:tc>
          <w:tcPr>
            <w:tcW w:w="16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34FE4D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0C798E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A03585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20FBF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27BECECE" w14:textId="77777777" w:rsidTr="004A19D2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CABA8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23B39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6E8D4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291344CB" w14:textId="77777777" w:rsidTr="004A19D2">
        <w:trPr>
          <w:trHeight w:val="7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5E107ABE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1B6EC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6342D70B" w14:textId="77777777" w:rsidR="00B30807" w:rsidRPr="00094A4D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spacing w:line="360" w:lineRule="auto"/>
        <w:ind w:right="-24"/>
        <w:rPr>
          <w:rFonts w:ascii="Arial" w:hAnsi="Arial" w:cs="Arial"/>
          <w:sz w:val="22"/>
          <w:szCs w:val="22"/>
          <w:lang w:val="fr-FR" w:bidi="ar-DZ"/>
        </w:rPr>
      </w:pPr>
    </w:p>
    <w:p w14:paraId="0F926482" w14:textId="77777777" w:rsidR="0014016B" w:rsidRPr="00987ED0" w:rsidRDefault="0014016B" w:rsidP="0014016B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Encadrement doctorat (5 Pts/ thèse soutenue)</w:t>
      </w:r>
    </w:p>
    <w:p w14:paraId="47CB920D" w14:textId="7E26761C" w:rsidR="00B30807" w:rsidRPr="00094A4D" w:rsidRDefault="0014016B" w:rsidP="0014016B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Joindre une copie du PV de soutenance et la page de garde visée </w:t>
      </w:r>
      <w:r w:rsidRPr="00B7632F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par le</w:t>
      </w: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VDPG</w:t>
      </w:r>
      <w:r w:rsidR="00B30807"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622"/>
        <w:gridCol w:w="52"/>
        <w:gridCol w:w="3061"/>
        <w:gridCol w:w="714"/>
      </w:tblGrid>
      <w:tr w:rsidR="00B30807" w:rsidRPr="00094A4D" w14:paraId="56B740B0" w14:textId="77777777" w:rsidTr="004A19D2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AEDE0D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 xml:space="preserve">Thème du 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hès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9970D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74B101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B30807" w:rsidRPr="00094A4D" w14:paraId="3465D8A4" w14:textId="77777777" w:rsidTr="004A19D2">
        <w:trPr>
          <w:trHeight w:val="165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398B29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oms des étudiants</w:t>
            </w: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9C7AF5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260BC1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DC39A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0BB5C696" w14:textId="77777777" w:rsidTr="004A19D2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34E26C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F10B8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12142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152E55F4" w14:textId="77777777" w:rsidTr="004A19D2">
        <w:trPr>
          <w:trHeight w:val="7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5790184C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0F11A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2DA42D83" w14:textId="77777777" w:rsidR="00B30807" w:rsidRPr="00094A4D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spacing w:line="360" w:lineRule="auto"/>
        <w:ind w:right="-24"/>
        <w:rPr>
          <w:rFonts w:ascii="Arial" w:hAnsi="Arial" w:cs="Arial"/>
          <w:sz w:val="22"/>
          <w:szCs w:val="22"/>
          <w:lang w:val="fr-FR" w:bidi="ar-DZ"/>
        </w:rPr>
      </w:pPr>
    </w:p>
    <w:p w14:paraId="07579FE2" w14:textId="77777777" w:rsidR="0014016B" w:rsidRPr="00987ED0" w:rsidRDefault="0014016B" w:rsidP="0014016B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Co-Encadrement doctorat (3 Pts/ thèse soutenue)</w:t>
      </w:r>
    </w:p>
    <w:p w14:paraId="614D2B2E" w14:textId="479D54CD" w:rsidR="00B30807" w:rsidRPr="00094A4D" w:rsidRDefault="0014016B" w:rsidP="0014016B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Joindre une copie du PV de soutenance et la page de garde </w:t>
      </w:r>
      <w:r w:rsidRPr="00B7632F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visée par le</w:t>
      </w:r>
      <w:r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</w:t>
      </w: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VDPG</w:t>
      </w:r>
      <w:r w:rsidR="00B30807"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1787"/>
        <w:gridCol w:w="2835"/>
        <w:gridCol w:w="52"/>
        <w:gridCol w:w="3061"/>
        <w:gridCol w:w="148"/>
        <w:gridCol w:w="566"/>
      </w:tblGrid>
      <w:tr w:rsidR="00B30807" w:rsidRPr="00094A4D" w14:paraId="08AD197A" w14:textId="77777777" w:rsidTr="004A19D2">
        <w:trPr>
          <w:trHeight w:val="550"/>
          <w:jc w:val="center"/>
        </w:trPr>
        <w:tc>
          <w:tcPr>
            <w:tcW w:w="34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7E7BE5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lang w:val="fr-FR"/>
              </w:rPr>
              <w:t>Thème du mémoire</w:t>
            </w:r>
          </w:p>
        </w:tc>
        <w:tc>
          <w:tcPr>
            <w:tcW w:w="60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3E784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lang w:val="fr-FR"/>
              </w:rPr>
            </w:pP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B59F4D" w14:textId="77777777" w:rsidR="00B30807" w:rsidRPr="00094A4D" w:rsidRDefault="00B30807" w:rsidP="004A19D2">
            <w:pPr>
              <w:bidi w:val="0"/>
              <w:ind w:right="-24"/>
              <w:jc w:val="right"/>
              <w:rPr>
                <w:rFonts w:ascii="Arial" w:hAnsi="Arial" w:cs="Arial"/>
                <w:color w:val="000000"/>
                <w:sz w:val="18"/>
                <w:szCs w:val="18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18"/>
                <w:szCs w:val="18"/>
                <w:lang w:val="fr-FR"/>
              </w:rPr>
              <w:t>Pts</w:t>
            </w:r>
          </w:p>
        </w:tc>
      </w:tr>
      <w:tr w:rsidR="00B30807" w:rsidRPr="00094A4D" w14:paraId="56B5881C" w14:textId="77777777" w:rsidTr="004A19D2">
        <w:trPr>
          <w:trHeight w:val="165"/>
          <w:jc w:val="center"/>
        </w:trPr>
        <w:tc>
          <w:tcPr>
            <w:tcW w:w="16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B72240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oms des étudiants</w:t>
            </w:r>
          </w:p>
        </w:tc>
        <w:tc>
          <w:tcPr>
            <w:tcW w:w="467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A9F5A6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41B9A5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BCEB4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0C5B6FFC" w14:textId="77777777" w:rsidTr="004A19D2">
        <w:trPr>
          <w:trHeight w:val="143"/>
          <w:jc w:val="center"/>
        </w:trPr>
        <w:tc>
          <w:tcPr>
            <w:tcW w:w="16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338745" w14:textId="77777777" w:rsidR="00B30807" w:rsidRPr="00094A4D" w:rsidRDefault="00B30807" w:rsidP="004A19D2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67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D92787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CE2822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65BC5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411B229B" w14:textId="77777777" w:rsidTr="004A19D2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E3D1BE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7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22C89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A33452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1AC33C04" w14:textId="77777777" w:rsidTr="004A19D2">
        <w:trPr>
          <w:trHeight w:val="70"/>
          <w:jc w:val="center"/>
        </w:trPr>
        <w:tc>
          <w:tcPr>
            <w:tcW w:w="62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490B5A11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B1C23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4EE21C00" w14:textId="77777777" w:rsidR="00B30807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</w:p>
    <w:p w14:paraId="6D0B2817" w14:textId="77777777" w:rsidR="0014016B" w:rsidRPr="00094A4D" w:rsidRDefault="0014016B" w:rsidP="0014016B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Jury de thèse doctorat (1 Pts - 2Pts Max)</w:t>
      </w:r>
    </w:p>
    <w:p w14:paraId="1A9ACB43" w14:textId="600DDAF0" w:rsidR="00B30807" w:rsidRPr="00094A4D" w:rsidRDefault="0014016B" w:rsidP="0014016B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Joindre une copie du PV de soutenance et la page de garde visée </w:t>
      </w:r>
      <w:r w:rsidRPr="00B7632F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par le</w:t>
      </w:r>
      <w:r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</w:t>
      </w: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VDPG</w:t>
      </w:r>
      <w:r w:rsidR="00B30807"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622"/>
        <w:gridCol w:w="52"/>
        <w:gridCol w:w="3061"/>
        <w:gridCol w:w="714"/>
      </w:tblGrid>
      <w:tr w:rsidR="00B30807" w:rsidRPr="00094A4D" w14:paraId="66219DE5" w14:textId="77777777" w:rsidTr="004A19D2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748090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 xml:space="preserve">Thème du 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hès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4E921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208881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B30807" w:rsidRPr="00094A4D" w14:paraId="5DD1C0BD" w14:textId="77777777" w:rsidTr="004A19D2">
        <w:trPr>
          <w:trHeight w:val="165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B33CA6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Noms des </w:t>
            </w: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lastRenderedPageBreak/>
              <w:t>étudiants</w:t>
            </w: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2A79B5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lastRenderedPageBreak/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8BE094" w14:textId="77777777" w:rsidR="00B30807" w:rsidRPr="00094A4D" w:rsidRDefault="00B30807" w:rsidP="004A19D2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38714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0BC94F94" w14:textId="77777777" w:rsidTr="004A19D2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DBEE85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lastRenderedPageBreak/>
              <w:t>Anné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A58AE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08E86C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B30807" w:rsidRPr="00094A4D" w14:paraId="4D2564EA" w14:textId="77777777" w:rsidTr="004A19D2">
        <w:trPr>
          <w:trHeight w:val="7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44FE9A29" w14:textId="77777777" w:rsidR="00B30807" w:rsidRPr="00094A4D" w:rsidRDefault="00B30807" w:rsidP="004A19D2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CF5FA" w14:textId="77777777" w:rsidR="00B30807" w:rsidRPr="00094A4D" w:rsidRDefault="00B30807" w:rsidP="004A19D2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2E9D50D5" w14:textId="77777777" w:rsidR="00B30807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spacing w:line="360" w:lineRule="auto"/>
        <w:ind w:right="-24"/>
        <w:rPr>
          <w:rFonts w:ascii="Arial" w:hAnsi="Arial" w:cs="Arial"/>
          <w:sz w:val="22"/>
          <w:szCs w:val="22"/>
          <w:lang w:val="fr-FR" w:bidi="ar-DZ"/>
        </w:rPr>
      </w:pPr>
    </w:p>
    <w:p w14:paraId="6432BD77" w14:textId="77777777" w:rsidR="00B30807" w:rsidRPr="00094A4D" w:rsidRDefault="00B30807" w:rsidP="00B30807">
      <w:pPr>
        <w:tabs>
          <w:tab w:val="left" w:pos="391"/>
          <w:tab w:val="left" w:pos="2715"/>
          <w:tab w:val="right" w:pos="9496"/>
        </w:tabs>
        <w:autoSpaceDE w:val="0"/>
        <w:bidi w:val="0"/>
        <w:spacing w:line="360" w:lineRule="auto"/>
        <w:ind w:right="-24"/>
        <w:rPr>
          <w:rFonts w:ascii="Arial" w:hAnsi="Arial" w:cs="Arial"/>
          <w:sz w:val="22"/>
          <w:szCs w:val="22"/>
          <w:lang w:val="fr-FR" w:bidi="ar-DZ"/>
        </w:rPr>
      </w:pPr>
    </w:p>
    <w:p w14:paraId="099B6004" w14:textId="77777777" w:rsidR="00B30807" w:rsidRPr="00094A4D" w:rsidRDefault="00B30807" w:rsidP="00B30807">
      <w:pPr>
        <w:autoSpaceDE w:val="0"/>
        <w:bidi w:val="0"/>
        <w:ind w:right="-24"/>
        <w:rPr>
          <w:rFonts w:ascii="Arial" w:hAnsi="Arial" w:cs="Arial"/>
          <w:b/>
          <w:bCs/>
          <w:iCs/>
          <w:sz w:val="28"/>
          <w:szCs w:val="28"/>
          <w:lang w:val="fr-FR"/>
        </w:rPr>
      </w:pPr>
      <w:r w:rsidRPr="00094A4D">
        <w:rPr>
          <w:rFonts w:ascii="Arial" w:hAnsi="Arial" w:cs="Arial"/>
          <w:b/>
          <w:bCs/>
          <w:iCs/>
          <w:sz w:val="28"/>
          <w:szCs w:val="28"/>
          <w:lang w:val="fr-FR"/>
        </w:rPr>
        <w:t xml:space="preserve">NB : Les documents pédagogiques utilisés dans l’habilitation universitaire ne sont pas comptabilisés. </w:t>
      </w:r>
    </w:p>
    <w:p w14:paraId="28BF2E81" w14:textId="77777777" w:rsidR="00B30807" w:rsidRPr="00094A4D" w:rsidRDefault="00B30807" w:rsidP="00B30807">
      <w:pPr>
        <w:rPr>
          <w:rFonts w:ascii="Arial" w:hAnsi="Arial" w:cs="Arial"/>
          <w:b/>
          <w:bCs/>
          <w:iCs/>
          <w:sz w:val="28"/>
          <w:szCs w:val="28"/>
          <w:rtl/>
          <w:lang w:val="fr-FR" w:bidi="ar-DZ"/>
        </w:rPr>
      </w:pPr>
    </w:p>
    <w:p w14:paraId="4967D56B" w14:textId="77777777" w:rsidR="00B30807" w:rsidRPr="00094A4D" w:rsidRDefault="00B30807" w:rsidP="00B30807">
      <w:pPr>
        <w:rPr>
          <w:rFonts w:ascii="Arial" w:hAnsi="Arial" w:cs="Arial"/>
          <w:b/>
          <w:bCs/>
          <w:i/>
          <w:sz w:val="28"/>
          <w:szCs w:val="28"/>
          <w:lang w:val="fr-FR" w:bidi="ar-DZ"/>
        </w:rPr>
      </w:pPr>
      <w:r w:rsidRPr="00094A4D">
        <w:rPr>
          <w:rFonts w:ascii="Arial" w:hAnsi="Arial" w:cs="Arial" w:hint="cs"/>
          <w:b/>
          <w:bCs/>
          <w:i/>
          <w:sz w:val="28"/>
          <w:szCs w:val="28"/>
          <w:rtl/>
          <w:lang w:val="fr-FR" w:bidi="ar-DZ"/>
        </w:rPr>
        <w:t>ملاحظة:</w:t>
      </w:r>
      <w:r w:rsidRPr="00094A4D">
        <w:rPr>
          <w:i/>
          <w:sz w:val="22"/>
          <w:szCs w:val="22"/>
          <w:rtl/>
        </w:rPr>
        <w:t xml:space="preserve"> </w:t>
      </w:r>
      <w:r w:rsidRPr="00094A4D">
        <w:rPr>
          <w:rFonts w:ascii="Arial" w:hAnsi="Arial" w:cs="Arial"/>
          <w:b/>
          <w:bCs/>
          <w:i/>
          <w:sz w:val="28"/>
          <w:szCs w:val="28"/>
          <w:rtl/>
          <w:lang w:val="fr-FR" w:bidi="ar-DZ"/>
        </w:rPr>
        <w:t>لا يتم احتساب الوثائق التعليمية التي تم استخدامها في ملف التأهيل الجامعي</w:t>
      </w:r>
    </w:p>
    <w:p w14:paraId="2F733972" w14:textId="77777777" w:rsidR="00B30807" w:rsidRPr="00094A4D" w:rsidRDefault="00B30807" w:rsidP="00B30807">
      <w:pPr>
        <w:rPr>
          <w:rFonts w:ascii="Arial" w:hAnsi="Arial" w:cs="Arial"/>
          <w:b/>
          <w:bCs/>
          <w:i/>
          <w:sz w:val="32"/>
          <w:szCs w:val="32"/>
          <w:lang w:val="fr-FR" w:bidi="ar-DZ"/>
        </w:rPr>
      </w:pPr>
    </w:p>
    <w:p w14:paraId="726FA081" w14:textId="65662F20" w:rsidR="00B30807" w:rsidRPr="00094A4D" w:rsidRDefault="00B30807" w:rsidP="00B27824">
      <w:pPr>
        <w:numPr>
          <w:ilvl w:val="0"/>
          <w:numId w:val="5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الاستفادة</w:t>
      </w:r>
      <w:r w:rsidRPr="00094A4D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 xml:space="preserve"> 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السابقة</w:t>
      </w:r>
      <w:r w:rsidRPr="00094A4D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 xml:space="preserve"> :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يتم اعتماد </w:t>
      </w:r>
      <w:r w:rsidRPr="00094A4D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>السنة الم</w:t>
      </w:r>
      <w:r w:rsidRPr="00094A4D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الية</w:t>
      </w:r>
      <w:r w:rsidRPr="00094A4D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 xml:space="preserve"> 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(</w:t>
      </w:r>
      <w:r w:rsidRPr="00094A4D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 xml:space="preserve">من </w:t>
      </w:r>
      <w:r w:rsidRPr="0014016B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u w:val="single"/>
          <w:rtl/>
          <w:lang w:eastAsia="en-US" w:bidi="ar-DZ"/>
        </w:rPr>
        <w:t>أخر</w:t>
      </w:r>
      <w:r w:rsidRPr="00447DAC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u w:val="single"/>
          <w:rtl/>
          <w:lang w:eastAsia="en-US" w:bidi="ar-DZ"/>
        </w:rPr>
        <w:t xml:space="preserve"> إستفادة</w:t>
      </w:r>
      <w:r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 xml:space="preserve"> </w:t>
      </w:r>
      <w:r w:rsidRPr="00094A4D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>إلى 31 ديسمبر</w:t>
      </w:r>
      <w:r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 xml:space="preserve"> 2025</w:t>
      </w:r>
      <w:r w:rsidRPr="00094A4D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)</w:t>
      </w:r>
      <w:r w:rsidRPr="00094A4D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 xml:space="preserve"> كفترة لحساب أعمال المترشحين لكل أصناف الحركية قصيرة المدى بالخارج</w:t>
      </w:r>
      <w:r w:rsidRPr="00094A4D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, على أن تتخذ التدابير الانتقالية الازمة لذألك</w:t>
      </w:r>
      <w:r w:rsidR="00B27824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lang w:eastAsia="en-US" w:bidi="ar-DZ"/>
        </w:rPr>
        <w:t>.</w:t>
      </w:r>
    </w:p>
    <w:p w14:paraId="2CFA58C3" w14:textId="77777777" w:rsidR="00FA56B0" w:rsidRPr="00D073D7" w:rsidRDefault="00FA56B0" w:rsidP="00FA56B0">
      <w:pPr>
        <w:numPr>
          <w:ilvl w:val="0"/>
          <w:numId w:val="5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D073D7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بالنسبة للأساتذة الذين لم يستفيدو</w:t>
      </w:r>
      <w:r w:rsidRPr="00D073D7">
        <w:rPr>
          <w:rFonts w:ascii="Arabic Typesetting" w:eastAsia="Calibri" w:hAnsi="Arabic Typesetting" w:cs="Arabic Typesetting" w:hint="eastAsia"/>
          <w:b/>
          <w:bCs/>
          <w:kern w:val="2"/>
          <w:sz w:val="32"/>
          <w:szCs w:val="32"/>
          <w:rtl/>
          <w:lang w:eastAsia="en-US" w:bidi="ar-DZ"/>
        </w:rPr>
        <w:t>ا</w:t>
      </w:r>
      <w:r w:rsidRPr="00D073D7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 xml:space="preserve"> من قبل</w:t>
      </w:r>
      <w:r w:rsidRPr="00D073D7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، لا تؤخذ بعين الاعتبار سوى السنوات الثلاث الأخيرة في ترتيب المترشحين.</w:t>
      </w:r>
    </w:p>
    <w:p w14:paraId="1B2BE991" w14:textId="77777777" w:rsidR="00FA56B0" w:rsidRPr="00D073D7" w:rsidRDefault="00FA56B0" w:rsidP="00FA56B0">
      <w:pPr>
        <w:numPr>
          <w:ilvl w:val="0"/>
          <w:numId w:val="5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في حالة تغيير الرتبة من أستاذ مساعد إلى أستاذ محاضر قسم ب، تُحتسب الأعمال ابتداءً من تاريخ الترقية إلى رتبة أستاذ محاضر قسم ب.</w:t>
      </w:r>
    </w:p>
    <w:p w14:paraId="7EAC170B" w14:textId="77777777" w:rsidR="00FA56B0" w:rsidRPr="00D073D7" w:rsidRDefault="00FA56B0" w:rsidP="00FA56B0">
      <w:pPr>
        <w:numPr>
          <w:ilvl w:val="0"/>
          <w:numId w:val="5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تطبيقا للمراسلة رقم 06 المؤرخة في </w:t>
      </w:r>
      <w:r w:rsidRPr="00D073D7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05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جانفي 2025</w:t>
      </w:r>
      <w:r w:rsidRPr="00D073D7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،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الصادرة عن المديرية العامة للبحث العلمي والتطوير التكنولوجي، تعتمد قائمة  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  <w:t>SCOPUS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للمقالات المصنفة ضمن الفئة "ب"بالنسبة للميادين الكبرى للبحث في العلوم والتكنولوجيا.</w:t>
      </w:r>
    </w:p>
    <w:p w14:paraId="2AFD0A1E" w14:textId="77777777" w:rsidR="00FA56B0" w:rsidRPr="00D073D7" w:rsidRDefault="00FA56B0" w:rsidP="00FA56B0">
      <w:pPr>
        <w:numPr>
          <w:ilvl w:val="0"/>
          <w:numId w:val="5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لا تُحتسب المقالات </w:t>
      </w:r>
      <w:r w:rsidRPr="00D073D7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و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المداخلات التي لا تتضمن </w:t>
      </w:r>
      <w:r w:rsidRPr="00D073D7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اسم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</w:t>
      </w:r>
      <w:r w:rsidRPr="00D073D7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>"جامعة</w:t>
      </w:r>
      <w:r w:rsidRPr="00D073D7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 xml:space="preserve"> حسيبة بن بوعلي</w:t>
      </w:r>
      <w:r w:rsidRPr="00D073D7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 xml:space="preserve"> الشلف"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.</w:t>
      </w:r>
    </w:p>
    <w:p w14:paraId="4879E3F6" w14:textId="77777777" w:rsidR="00FA56B0" w:rsidRPr="00D073D7" w:rsidRDefault="00FA56B0" w:rsidP="00FA56B0">
      <w:pPr>
        <w:numPr>
          <w:ilvl w:val="0"/>
          <w:numId w:val="5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لا تُحتسب </w:t>
      </w:r>
      <w:r w:rsidRPr="00D073D7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 xml:space="preserve">اقتباسات </w:t>
      </w:r>
      <w:r w:rsidRPr="00D073D7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lang w:eastAsia="en-US" w:bidi="ar-DZ"/>
        </w:rPr>
        <w:t>Scopus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</w:t>
      </w:r>
      <w:r w:rsidRPr="00D073D7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ل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لمقالات التي لا تتضمن </w:t>
      </w:r>
      <w:r w:rsidRPr="00D073D7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اسم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</w:t>
      </w:r>
      <w:r w:rsidRPr="00D073D7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 xml:space="preserve">"جامعة </w:t>
      </w:r>
      <w:r w:rsidRPr="00D073D7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 xml:space="preserve">حسيبة بن بوعلي </w:t>
      </w:r>
      <w:r w:rsidRPr="00D073D7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>الشلف"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.</w:t>
      </w:r>
    </w:p>
    <w:p w14:paraId="072B1DA7" w14:textId="77777777" w:rsidR="00FA56B0" w:rsidRPr="00D073D7" w:rsidRDefault="00FA56B0" w:rsidP="00FA56B0">
      <w:pPr>
        <w:numPr>
          <w:ilvl w:val="0"/>
          <w:numId w:val="5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تُحتسب المداخلات لجميع المؤلفين المشاركين فيها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  <w:t>.</w:t>
      </w:r>
    </w:p>
    <w:p w14:paraId="1C1D3582" w14:textId="77777777" w:rsidR="00FA56B0" w:rsidRPr="00D073D7" w:rsidRDefault="00FA56B0" w:rsidP="00FA56B0">
      <w:pPr>
        <w:numPr>
          <w:ilvl w:val="0"/>
          <w:numId w:val="5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يجب أن يكون حساب </w:t>
      </w:r>
      <w:r w:rsidRPr="00D073D7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lang w:eastAsia="en-US" w:bidi="ar-DZ"/>
        </w:rPr>
        <w:t>Google Scholar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لكل مترشح </w:t>
      </w:r>
      <w:r w:rsidRPr="00D073D7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>صحيح</w:t>
      </w:r>
      <w:r w:rsidRPr="00D073D7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اُ</w:t>
      </w:r>
      <w:r w:rsidRPr="00D073D7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 xml:space="preserve"> ومفعل</w:t>
      </w:r>
      <w:r w:rsidRPr="00D073D7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اُ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باستخدام البريد المهني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  <w:t>.@univ-chlef.dz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</w:t>
      </w:r>
    </w:p>
    <w:p w14:paraId="279A8BA7" w14:textId="77777777" w:rsidR="00FA56B0" w:rsidRPr="00D073D7" w:rsidRDefault="00FA56B0" w:rsidP="00FA56B0">
      <w:pPr>
        <w:numPr>
          <w:ilvl w:val="0"/>
          <w:numId w:val="5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تعتبر التربصات غير المستهلكة بمثابة استفادة.</w:t>
      </w:r>
    </w:p>
    <w:p w14:paraId="6EEC4DD2" w14:textId="77777777" w:rsidR="00FA56B0" w:rsidRPr="00D073D7" w:rsidRDefault="00FA56B0" w:rsidP="00FA56B0">
      <w:pPr>
        <w:numPr>
          <w:ilvl w:val="0"/>
          <w:numId w:val="5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</w:pP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بالنسبة للتظاهرات العلمية ذات الأهمية البالغة </w:t>
      </w:r>
      <w:r w:rsidRPr="00D073D7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والمفهرسة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ضمن قواعد البيانات العلمية و التي تتوافق مع الشروط التالية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  <w:t>:</w:t>
      </w:r>
    </w:p>
    <w:p w14:paraId="7A726E6B" w14:textId="77777777" w:rsidR="00FA56B0" w:rsidRPr="00D073D7" w:rsidRDefault="00FA56B0" w:rsidP="00FA56B0">
      <w:pPr>
        <w:tabs>
          <w:tab w:val="right" w:pos="282"/>
        </w:tabs>
        <w:ind w:left="140"/>
        <w:contextualSpacing/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</w:pPr>
      <w:r w:rsidRPr="00D073D7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أ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  <w:t xml:space="preserve">.     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أن يكون الملتقى العلمي مرئيًا عبر موقع إلكتروني على الشبكة</w:t>
      </w:r>
    </w:p>
    <w:p w14:paraId="1302E5E7" w14:textId="77777777" w:rsidR="00FA56B0" w:rsidRPr="00D073D7" w:rsidRDefault="00FA56B0" w:rsidP="00FA56B0">
      <w:pPr>
        <w:tabs>
          <w:tab w:val="right" w:pos="282"/>
        </w:tabs>
        <w:ind w:left="140"/>
        <w:contextualSpacing/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</w:pPr>
      <w:r w:rsidRPr="00D073D7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ب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  <w:t xml:space="preserve">.     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أن يحتوي الموقع الإلكتروني على الإصدارات السابقة من المسطرة الإجرائية للملتقى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  <w:t xml:space="preserve"> Proceeding .</w:t>
      </w:r>
    </w:p>
    <w:p w14:paraId="713A791A" w14:textId="2EC0AA36" w:rsidR="00FA56B0" w:rsidRPr="00D073D7" w:rsidRDefault="00FA56B0" w:rsidP="00084C9E">
      <w:pPr>
        <w:tabs>
          <w:tab w:val="right" w:pos="282"/>
        </w:tabs>
        <w:ind w:left="140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D073D7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ج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.     أن تكون المسطرة الإجرائية للملتقى مفهرسة في </w:t>
      </w:r>
      <w:r w:rsidRPr="00084C9E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u w:val="single"/>
          <w:lang w:eastAsia="en-US" w:bidi="ar-DZ"/>
        </w:rPr>
        <w:t>WoS</w:t>
      </w:r>
      <w:r w:rsidRPr="00D073D7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</w:t>
      </w:r>
      <w:bookmarkStart w:id="7" w:name="_GoBack"/>
      <w:bookmarkEnd w:id="7"/>
    </w:p>
    <w:p w14:paraId="32E51896" w14:textId="77777777" w:rsidR="00FA56B0" w:rsidRPr="00D073D7" w:rsidRDefault="00FA56B0" w:rsidP="00FA56B0">
      <w:pPr>
        <w:tabs>
          <w:tab w:val="right" w:pos="282"/>
        </w:tabs>
        <w:ind w:left="140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</w:p>
    <w:p w14:paraId="028E903A" w14:textId="7803FE26" w:rsidR="00CA36B3" w:rsidRPr="00D073D7" w:rsidRDefault="00CA36B3" w:rsidP="007128E3">
      <w:pPr>
        <w:autoSpaceDE w:val="0"/>
        <w:bidi w:val="0"/>
        <w:ind w:right="-24"/>
        <w:jc w:val="center"/>
        <w:rPr>
          <w:rFonts w:ascii="Arial" w:hAnsi="Arial" w:cs="Arial"/>
          <w:i/>
          <w:sz w:val="22"/>
          <w:u w:val="single"/>
          <w:rtl/>
          <w:lang w:val="fr-FR"/>
        </w:rPr>
      </w:pPr>
      <w:r w:rsidRPr="00D073D7">
        <w:rPr>
          <w:rFonts w:ascii="Arial" w:hAnsi="Arial" w:cs="Arial"/>
          <w:i/>
          <w:sz w:val="20"/>
          <w:szCs w:val="20"/>
          <w:u w:val="single"/>
        </w:rPr>
        <w:t>Signature du candidat</w:t>
      </w:r>
    </w:p>
    <w:p w14:paraId="323FA2B7" w14:textId="77777777" w:rsidR="00CA36B3" w:rsidRPr="00D073D7" w:rsidRDefault="00CA36B3" w:rsidP="00DC76F4">
      <w:pPr>
        <w:autoSpaceDE w:val="0"/>
        <w:bidi w:val="0"/>
        <w:ind w:right="-24"/>
        <w:jc w:val="center"/>
        <w:rPr>
          <w:rFonts w:ascii="Arial" w:hAnsi="Arial" w:cs="Arial"/>
          <w:b/>
          <w:bCs/>
          <w:i/>
          <w:sz w:val="22"/>
          <w:szCs w:val="22"/>
          <w:u w:val="single"/>
          <w:rtl/>
          <w:lang w:val="fr-FR" w:bidi="ar-DZ"/>
        </w:rPr>
      </w:pPr>
      <w:r w:rsidRPr="00D073D7">
        <w:rPr>
          <w:rFonts w:ascii="Arial" w:hAnsi="Arial" w:cs="Arial"/>
          <w:i/>
          <w:sz w:val="22"/>
          <w:u w:val="single"/>
          <w:rtl/>
          <w:lang w:val="fr-FR"/>
        </w:rPr>
        <w:t>(</w:t>
      </w:r>
      <w:r w:rsidRPr="00D073D7">
        <w:rPr>
          <w:rFonts w:ascii="Arial" w:hAnsi="Arial" w:cs="Arial"/>
          <w:i/>
          <w:sz w:val="22"/>
          <w:szCs w:val="22"/>
          <w:u w:val="single"/>
          <w:rtl/>
          <w:lang w:val="fr-FR"/>
        </w:rPr>
        <w:t>إمضاء المترشح</w:t>
      </w:r>
      <w:r w:rsidRPr="00D073D7">
        <w:rPr>
          <w:rFonts w:ascii="Arial" w:hAnsi="Arial" w:cs="Arial"/>
          <w:i/>
          <w:sz w:val="22"/>
          <w:rtl/>
          <w:lang w:val="fr-FR"/>
        </w:rPr>
        <w:t>)</w:t>
      </w:r>
      <w:r w:rsidRPr="00D073D7">
        <w:rPr>
          <w:rFonts w:ascii="Arial" w:hAnsi="Arial" w:cs="Arial"/>
          <w:i/>
          <w:sz w:val="22"/>
        </w:rPr>
        <w:t xml:space="preserve">         </w:t>
      </w:r>
    </w:p>
    <w:p w14:paraId="4E520F50" w14:textId="77777777" w:rsidR="00CA36B3" w:rsidRPr="00D073D7" w:rsidRDefault="00CA36B3" w:rsidP="00DC76F4">
      <w:pPr>
        <w:autoSpaceDE w:val="0"/>
        <w:bidi w:val="0"/>
        <w:ind w:right="-24"/>
        <w:rPr>
          <w:rFonts w:ascii="Arial" w:hAnsi="Arial" w:cs="Arial"/>
          <w:b/>
          <w:bCs/>
          <w:i/>
          <w:sz w:val="22"/>
          <w:szCs w:val="22"/>
          <w:u w:val="single"/>
          <w:rtl/>
          <w:lang w:val="fr-FR" w:bidi="ar-DZ"/>
        </w:rPr>
      </w:pPr>
    </w:p>
    <w:bookmarkEnd w:id="2"/>
    <w:p w14:paraId="3D224FD2" w14:textId="77777777" w:rsidR="00EB7450" w:rsidRPr="00D073D7" w:rsidRDefault="00EB7450">
      <w:pPr>
        <w:suppressAutoHyphens w:val="0"/>
        <w:bidi w:val="0"/>
        <w:rPr>
          <w:rFonts w:ascii="Arial" w:hAnsi="Arial" w:cs="Arial"/>
          <w:b/>
          <w:bCs/>
          <w:sz w:val="22"/>
          <w:szCs w:val="22"/>
        </w:rPr>
        <w:sectPr w:rsidR="00EB7450" w:rsidRPr="00D073D7" w:rsidSect="00F47B44">
          <w:headerReference w:type="default" r:id="rId10"/>
          <w:footerReference w:type="default" r:id="rId11"/>
          <w:pgSz w:w="11906" w:h="16838"/>
          <w:pgMar w:top="720" w:right="720" w:bottom="720" w:left="720" w:header="284" w:footer="709" w:gutter="0"/>
          <w:cols w:space="720"/>
          <w:docGrid w:linePitch="360"/>
        </w:sectPr>
      </w:pPr>
    </w:p>
    <w:p w14:paraId="685D0A5F" w14:textId="3E3D5B1F" w:rsidR="00EB7450" w:rsidRPr="00D073D7" w:rsidRDefault="00084C9E" w:rsidP="00EB7450">
      <w:pPr>
        <w:autoSpaceDE w:val="0"/>
        <w:bidi w:val="0"/>
        <w:ind w:right="-24"/>
        <w:jc w:val="center"/>
        <w:rPr>
          <w:rFonts w:ascii="Arial" w:hAnsi="Arial" w:cs="Arial"/>
          <w:b/>
          <w:i/>
          <w:sz w:val="28"/>
          <w:szCs w:val="28"/>
        </w:rPr>
      </w:pPr>
      <w:r>
        <w:rPr>
          <w:rFonts w:ascii="Arial" w:hAnsi="Arial" w:cs="Arial"/>
          <w:b/>
          <w:i/>
          <w:noProof/>
          <w:sz w:val="28"/>
          <w:szCs w:val="28"/>
          <w:lang w:val="fr-FR" w:eastAsia="fr-FR"/>
        </w:rPr>
        <w:lastRenderedPageBreak/>
        <mc:AlternateContent>
          <mc:Choice Requires="wps">
            <w:drawing>
              <wp:anchor distT="4294967295" distB="4294967295" distL="114300" distR="114300" simplePos="0" relativeHeight="251661312" behindDoc="0" locked="0" layoutInCell="0" allowOverlap="1" wp14:anchorId="65100945" wp14:editId="0F58017A">
                <wp:simplePos x="0" y="0"/>
                <wp:positionH relativeFrom="column">
                  <wp:posOffset>-4051935</wp:posOffset>
                </wp:positionH>
                <wp:positionV relativeFrom="paragraph">
                  <wp:posOffset>1528444</wp:posOffset>
                </wp:positionV>
                <wp:extent cx="11209655" cy="0"/>
                <wp:effectExtent l="0" t="0" r="10795" b="19050"/>
                <wp:wrapNone/>
                <wp:docPr id="1" name="Connecteur droit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209655" cy="0"/>
                        </a:xfrm>
                        <a:prstGeom prst="line">
                          <a:avLst/>
                        </a:prstGeom>
                        <a:noFill/>
                        <a:ln w="25560">
                          <a:solidFill>
                            <a:srgbClr val="9BBB59"/>
                          </a:solidFill>
                          <a:miter lim="800000"/>
                          <a:headEnd/>
                          <a:tailEnd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Connecteur droit 1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319.05pt,120.35pt" to="563.6pt,1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" o:allowincell="f" strokecolor="#9bbb59" strokeweight=".71mm">
                <v:stroke joinstyle="miter"/>
              </v:line>
            </w:pict>
          </mc:Fallback>
        </mc:AlternateContent>
      </w:r>
    </w:p>
    <w:p w14:paraId="5463CB9B" w14:textId="77777777" w:rsidR="00EB7450" w:rsidRPr="00D073D7" w:rsidRDefault="00EB7450" w:rsidP="00EB7450">
      <w:pPr>
        <w:autoSpaceDE w:val="0"/>
        <w:bidi w:val="0"/>
        <w:ind w:right="-24"/>
        <w:jc w:val="center"/>
        <w:rPr>
          <w:rFonts w:ascii="Arial" w:hAnsi="Arial" w:cs="Arial"/>
          <w:b/>
          <w:iCs/>
          <w:sz w:val="28"/>
          <w:szCs w:val="28"/>
        </w:rPr>
      </w:pPr>
      <w:r w:rsidRPr="00D073D7">
        <w:rPr>
          <w:rFonts w:ascii="Arial" w:hAnsi="Arial" w:cs="Arial"/>
          <w:b/>
          <w:iCs/>
          <w:noProof/>
          <w:sz w:val="28"/>
          <w:szCs w:val="28"/>
          <w:lang w:val="fr-FR" w:eastAsia="fr-FR"/>
        </w:rPr>
        <w:drawing>
          <wp:anchor distT="0" distB="0" distL="114935" distR="114935" simplePos="0" relativeHeight="251662336" behindDoc="0" locked="0" layoutInCell="0" allowOverlap="1" wp14:anchorId="33408BA3" wp14:editId="4E39B173">
            <wp:simplePos x="0" y="0"/>
            <wp:positionH relativeFrom="column">
              <wp:posOffset>-403225</wp:posOffset>
            </wp:positionH>
            <wp:positionV relativeFrom="paragraph">
              <wp:posOffset>-73660</wp:posOffset>
            </wp:positionV>
            <wp:extent cx="7209790" cy="134239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" t="-46" r="-8" b="-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9790" cy="134239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D073D7">
        <w:rPr>
          <w:rFonts w:ascii="Arial" w:hAnsi="Arial" w:cs="Arial"/>
          <w:b/>
          <w:iCs/>
          <w:sz w:val="28"/>
          <w:szCs w:val="28"/>
        </w:rPr>
        <w:t>GRILLE DE CLASSEMENT</w:t>
      </w:r>
    </w:p>
    <w:p w14:paraId="1386E522" w14:textId="77777777" w:rsidR="00EB7450" w:rsidRPr="00D073D7" w:rsidRDefault="00EB7450" w:rsidP="00EB7450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rtl/>
          <w:lang w:val="fr-FR"/>
        </w:rPr>
      </w:pPr>
      <w:r w:rsidRPr="00D073D7">
        <w:rPr>
          <w:rFonts w:ascii="Arial" w:hAnsi="Arial" w:cs="Arial"/>
          <w:bCs/>
          <w:kern w:val="28"/>
          <w:sz w:val="28"/>
          <w:szCs w:val="28"/>
          <w:rtl/>
          <w:lang w:val="fr-FR"/>
        </w:rPr>
        <w:t>مقياس الترتيب</w:t>
      </w:r>
    </w:p>
    <w:p w14:paraId="39110B70" w14:textId="77777777" w:rsidR="00EB7450" w:rsidRPr="00D073D7" w:rsidRDefault="00EB7450" w:rsidP="00EB7450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</w:rPr>
      </w:pPr>
      <w:r w:rsidRPr="00D073D7">
        <w:rPr>
          <w:rFonts w:ascii="Arial" w:hAnsi="Arial" w:cs="Arial"/>
          <w:bCs/>
          <w:kern w:val="28"/>
          <w:sz w:val="28"/>
          <w:szCs w:val="28"/>
        </w:rPr>
        <w:t xml:space="preserve"> </w:t>
      </w:r>
      <w:r w:rsidRPr="00D073D7">
        <w:rPr>
          <w:rFonts w:ascii="Arial" w:hAnsi="Arial" w:cs="Arial"/>
          <w:b/>
          <w:kern w:val="28"/>
          <w:sz w:val="28"/>
          <w:szCs w:val="28"/>
        </w:rPr>
        <w:t>(</w:t>
      </w:r>
      <w:r w:rsidRPr="00D073D7">
        <w:rPr>
          <w:rFonts w:ascii="Arial" w:hAnsi="Arial" w:cs="Arial"/>
          <w:b/>
          <w:kern w:val="28"/>
          <w:sz w:val="22"/>
          <w:szCs w:val="22"/>
        </w:rPr>
        <w:t>Pour une participation à une manifestation scientifique international</w:t>
      </w:r>
      <w:r w:rsidRPr="00D073D7">
        <w:rPr>
          <w:rFonts w:ascii="Arial" w:hAnsi="Arial" w:cs="Arial"/>
          <w:b/>
          <w:kern w:val="28"/>
        </w:rPr>
        <w:t xml:space="preserve"> / </w:t>
      </w:r>
      <w:r w:rsidRPr="00D073D7">
        <w:rPr>
          <w:rFonts w:ascii="Arial" w:hAnsi="Arial" w:cs="Arial"/>
          <w:bCs/>
          <w:kern w:val="28"/>
          <w:sz w:val="26"/>
          <w:szCs w:val="26"/>
          <w:rtl/>
          <w:lang w:val="fr-FR"/>
        </w:rPr>
        <w:t>للمشاركة في تظاهرة علمية</w:t>
      </w:r>
      <w:r w:rsidRPr="00D073D7">
        <w:rPr>
          <w:rFonts w:ascii="Arial" w:hAnsi="Arial" w:cs="Arial"/>
          <w:bCs/>
          <w:kern w:val="28"/>
          <w:sz w:val="28"/>
          <w:szCs w:val="28"/>
        </w:rPr>
        <w:t>)</w:t>
      </w:r>
    </w:p>
    <w:p w14:paraId="5DF0A978" w14:textId="4C8BAFDC" w:rsidR="00EB7450" w:rsidRPr="00D073D7" w:rsidRDefault="00EB7450" w:rsidP="00B30807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lang w:val="fr-FR"/>
        </w:rPr>
      </w:pPr>
      <w:r w:rsidRPr="00D073D7">
        <w:rPr>
          <w:rFonts w:ascii="Arial" w:hAnsi="Arial" w:cs="Arial"/>
          <w:b/>
          <w:kern w:val="28"/>
          <w:sz w:val="28"/>
          <w:szCs w:val="28"/>
          <w:lang w:val="fr-FR"/>
        </w:rPr>
        <w:t>Année budgétaire</w:t>
      </w:r>
      <w:r w:rsidRPr="00D073D7"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     </w:t>
      </w:r>
      <w:r w:rsidR="00B30807">
        <w:rPr>
          <w:rFonts w:ascii="Arial" w:hAnsi="Arial" w:cs="Arial"/>
          <w:bCs/>
          <w:kern w:val="28"/>
          <w:sz w:val="28"/>
          <w:szCs w:val="28"/>
          <w:lang w:val="fr-FR"/>
        </w:rPr>
        <w:t>2026</w:t>
      </w:r>
      <w:r w:rsidRPr="00D073D7"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       </w:t>
      </w:r>
      <w:r w:rsidRPr="00D073D7">
        <w:rPr>
          <w:rFonts w:ascii="Arial" w:hAnsi="Arial" w:cs="Arial"/>
          <w:bCs/>
          <w:kern w:val="28"/>
          <w:sz w:val="28"/>
          <w:szCs w:val="28"/>
          <w:rtl/>
          <w:lang w:val="fr-FR"/>
        </w:rPr>
        <w:t>السنة المالية</w:t>
      </w:r>
    </w:p>
    <w:p w14:paraId="74A23C01" w14:textId="77777777" w:rsidR="008F1343" w:rsidRPr="00D073D7" w:rsidRDefault="008F1343">
      <w:pPr>
        <w:suppressAutoHyphens w:val="0"/>
        <w:bidi w:val="0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EE4E349" w14:textId="77777777" w:rsidR="00EB7450" w:rsidRPr="00D073D7" w:rsidRDefault="00EB7450" w:rsidP="00EB7450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r w:rsidRPr="00D073D7">
        <w:rPr>
          <w:rFonts w:ascii="Arial" w:hAnsi="Arial" w:cs="Arial"/>
          <w:b/>
          <w:bCs/>
          <w:sz w:val="22"/>
          <w:szCs w:val="26"/>
          <w:u w:val="single"/>
          <w:lang w:val="fr-FR"/>
        </w:rPr>
        <w:t>IDENTIFICATION DU CANDIDAT</w:t>
      </w:r>
      <w:r w:rsidRPr="00D073D7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         </w:t>
      </w:r>
    </w:p>
    <w:p w14:paraId="7DF010CD" w14:textId="77777777" w:rsidR="00EB7450" w:rsidRPr="00D073D7" w:rsidRDefault="00EB7450" w:rsidP="00EB7450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lang w:val="fr-FR"/>
        </w:rPr>
      </w:pPr>
      <w:r w:rsidRPr="00D073D7">
        <w:rPr>
          <w:rFonts w:ascii="Arial" w:hAnsi="Arial" w:cs="Arial"/>
          <w:b/>
          <w:sz w:val="22"/>
          <w:szCs w:val="22"/>
          <w:lang w:val="fr-FR"/>
        </w:rPr>
        <w:t xml:space="preserve">Nom et Prénom : </w:t>
      </w:r>
      <w:r w:rsidRPr="00D073D7">
        <w:rPr>
          <w:rFonts w:ascii="Arial" w:hAnsi="Arial" w:cs="Arial"/>
          <w:bCs/>
          <w:sz w:val="16"/>
          <w:szCs w:val="16"/>
          <w:lang w:val="fr-FR"/>
        </w:rPr>
        <w:t>…………………………………………………………………………………</w:t>
      </w:r>
      <w:r w:rsidRPr="00D073D7">
        <w:rPr>
          <w:rFonts w:ascii="Arial" w:hAnsi="Arial" w:cs="Arial"/>
          <w:b/>
          <w:bCs/>
          <w:rtl/>
          <w:lang w:val="fr-FR"/>
        </w:rPr>
        <w:t xml:space="preserve"> </w:t>
      </w:r>
    </w:p>
    <w:p w14:paraId="7DC18BE5" w14:textId="77777777" w:rsidR="00EB7450" w:rsidRPr="00D073D7" w:rsidRDefault="00EB7450" w:rsidP="00EB7450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lang w:val="fr-FR"/>
        </w:rPr>
      </w:pPr>
      <w:r w:rsidRPr="00D073D7">
        <w:rPr>
          <w:rFonts w:ascii="Arial" w:hAnsi="Arial" w:cs="Arial"/>
          <w:b/>
          <w:sz w:val="22"/>
          <w:szCs w:val="22"/>
          <w:lang w:val="fr-FR"/>
        </w:rPr>
        <w:t xml:space="preserve">Département : </w:t>
      </w:r>
      <w:r w:rsidRPr="00D073D7">
        <w:rPr>
          <w:rFonts w:ascii="Arial" w:hAnsi="Arial" w:cs="Arial"/>
          <w:b/>
          <w:sz w:val="22"/>
          <w:szCs w:val="22"/>
          <w:rtl/>
          <w:lang w:val="fr-FR"/>
        </w:rPr>
        <w:t xml:space="preserve">     </w:t>
      </w:r>
      <w:r w:rsidRPr="00D073D7">
        <w:rPr>
          <w:rFonts w:ascii="Arial" w:hAnsi="Arial" w:cs="Arial"/>
          <w:bCs/>
          <w:sz w:val="16"/>
          <w:szCs w:val="16"/>
          <w:lang w:val="fr-FR"/>
        </w:rPr>
        <w:t>…………………………………………………………………………………</w:t>
      </w:r>
      <w:r w:rsidRPr="00D073D7">
        <w:rPr>
          <w:rFonts w:ascii="Arial" w:hAnsi="Arial" w:cs="Arial"/>
          <w:b/>
          <w:bCs/>
          <w:rtl/>
          <w:lang w:val="fr-FR"/>
        </w:rPr>
        <w:t xml:space="preserve"> </w:t>
      </w:r>
    </w:p>
    <w:p w14:paraId="0520C11D" w14:textId="77777777" w:rsidR="00EB7450" w:rsidRPr="00D073D7" w:rsidRDefault="00EB7450" w:rsidP="00EB7450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rtl/>
          <w:lang w:val="fr-FR" w:bidi="ar-DZ"/>
        </w:rPr>
      </w:pPr>
      <w:r w:rsidRPr="00D073D7">
        <w:rPr>
          <w:rFonts w:ascii="Arial" w:hAnsi="Arial" w:cs="Arial"/>
          <w:b/>
          <w:sz w:val="22"/>
          <w:szCs w:val="22"/>
          <w:lang w:val="fr-FR"/>
        </w:rPr>
        <w:t xml:space="preserve">Grade/Niveau : </w:t>
      </w:r>
      <w:r w:rsidRPr="00D073D7">
        <w:rPr>
          <w:rFonts w:ascii="Arial" w:hAnsi="Arial" w:cs="Arial"/>
          <w:bCs/>
          <w:sz w:val="16"/>
          <w:szCs w:val="16"/>
          <w:lang w:val="fr-FR"/>
        </w:rPr>
        <w:t>…………………………………………………………………………………</w:t>
      </w:r>
      <w:r w:rsidRPr="00D073D7">
        <w:rPr>
          <w:rFonts w:ascii="Arial" w:hAnsi="Arial" w:cs="Arial"/>
          <w:b/>
          <w:bCs/>
          <w:rtl/>
          <w:lang w:val="fr-FR"/>
        </w:rPr>
        <w:t xml:space="preserve"> </w:t>
      </w:r>
    </w:p>
    <w:p w14:paraId="549D1ED2" w14:textId="77777777" w:rsidR="00EB7450" w:rsidRPr="00D073D7" w:rsidRDefault="00EB7450" w:rsidP="00EB7450">
      <w:pPr>
        <w:suppressAutoHyphens w:val="0"/>
        <w:bidi w:val="0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5920"/>
        <w:gridCol w:w="2999"/>
      </w:tblGrid>
      <w:tr w:rsidR="00CA36B3" w:rsidRPr="00D073D7" w14:paraId="7637C514" w14:textId="77777777" w:rsidTr="008F1343">
        <w:trPr>
          <w:trHeight w:val="328"/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AB43B5A" w14:textId="77777777" w:rsidR="00CA36B3" w:rsidRPr="00D073D7" w:rsidRDefault="00CA36B3" w:rsidP="00DC76F4">
            <w:pPr>
              <w:autoSpaceDE w:val="0"/>
              <w:bidi w:val="0"/>
              <w:spacing w:after="240"/>
              <w:ind w:right="-24"/>
              <w:jc w:val="center"/>
              <w:rPr>
                <w:rFonts w:ascii="Arial" w:hAnsi="Arial" w:cs="Arial"/>
              </w:rPr>
            </w:pPr>
            <w:bookmarkStart w:id="8" w:name="_Hlk161391354"/>
            <w:r w:rsidRPr="00D073D7">
              <w:rPr>
                <w:rFonts w:ascii="Arial" w:hAnsi="Arial" w:cs="Arial"/>
                <w:b/>
                <w:bCs/>
                <w:sz w:val="26"/>
                <w:szCs w:val="26"/>
                <w:lang w:val="fr-FR"/>
              </w:rPr>
              <w:t>Chapitre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F55B619" w14:textId="77777777" w:rsidR="00CA36B3" w:rsidRPr="00D073D7" w:rsidRDefault="00CA36B3" w:rsidP="00DC76F4">
            <w:pPr>
              <w:autoSpaceDE w:val="0"/>
              <w:bidi w:val="0"/>
              <w:spacing w:after="240"/>
              <w:ind w:right="-24"/>
              <w:jc w:val="center"/>
              <w:rPr>
                <w:rFonts w:ascii="Arial" w:hAnsi="Arial" w:cs="Arial"/>
              </w:rPr>
            </w:pPr>
            <w:r w:rsidRPr="00D073D7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Note</w:t>
            </w:r>
          </w:p>
        </w:tc>
      </w:tr>
      <w:tr w:rsidR="00CA36B3" w:rsidRPr="00084C9E" w14:paraId="700A4467" w14:textId="77777777" w:rsidTr="008F1343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9094F6" w14:textId="77777777" w:rsidR="00CA36B3" w:rsidRPr="00D073D7" w:rsidRDefault="00CA36B3" w:rsidP="00DC76F4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  <w:lang w:val="fr-FR"/>
              </w:rPr>
            </w:pPr>
            <w:r w:rsidRPr="00D073D7">
              <w:rPr>
                <w:rFonts w:ascii="Arial" w:hAnsi="Arial" w:cs="Arial"/>
                <w:sz w:val="22"/>
                <w:szCs w:val="22"/>
                <w:lang w:val="fr-FR"/>
              </w:rPr>
              <w:t>Grade</w:t>
            </w:r>
            <w:r w:rsidR="00EB7450" w:rsidRPr="00D073D7">
              <w:rPr>
                <w:rFonts w:ascii="Arial" w:hAnsi="Arial" w:cs="Arial"/>
                <w:sz w:val="22"/>
                <w:szCs w:val="22"/>
                <w:lang w:val="fr-FR"/>
              </w:rPr>
              <w:t>/Niveau + Nombre de stage octroyé (3-n)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AF9595" w14:textId="77777777" w:rsidR="00CA36B3" w:rsidRPr="00D073D7" w:rsidRDefault="00CA36B3" w:rsidP="00DC76F4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CA36B3" w:rsidRPr="00D073D7" w14:paraId="797539B9" w14:textId="77777777" w:rsidTr="008F1343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EF0400" w14:textId="77777777" w:rsidR="00CA36B3" w:rsidRPr="00D073D7" w:rsidRDefault="00F91E96" w:rsidP="00DC76F4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  <w:lang w:val="fr-FR"/>
              </w:rPr>
            </w:pPr>
            <w:r w:rsidRPr="00D073D7">
              <w:rPr>
                <w:rFonts w:ascii="Arial" w:hAnsi="Arial" w:cs="Arial"/>
                <w:lang w:val="fr-FR"/>
              </w:rPr>
              <w:t>Brevets</w:t>
            </w:r>
            <w:r w:rsidR="00CD0B11" w:rsidRPr="00D073D7">
              <w:rPr>
                <w:rFonts w:ascii="Arial" w:hAnsi="Arial" w:cs="Arial"/>
                <w:lang w:val="fr-FR"/>
              </w:rPr>
              <w:t xml:space="preserve"> et prix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795315" w14:textId="77777777" w:rsidR="00CA36B3" w:rsidRPr="00D073D7" w:rsidRDefault="00CA36B3" w:rsidP="00DC76F4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F91E96" w:rsidRPr="00D073D7" w14:paraId="600C1FED" w14:textId="77777777" w:rsidTr="008F1343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345A08" w14:textId="77777777" w:rsidR="00F91E96" w:rsidRPr="00D073D7" w:rsidRDefault="00F91E96" w:rsidP="00F91E96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</w:rPr>
            </w:pPr>
            <w:r w:rsidRPr="00D073D7">
              <w:rPr>
                <w:rFonts w:ascii="Arial" w:hAnsi="Arial" w:cs="Arial"/>
                <w:lang w:val="fr-FR"/>
              </w:rPr>
              <w:t>Publications scientifiques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6EA711" w14:textId="77777777" w:rsidR="00F91E96" w:rsidRPr="00D073D7" w:rsidRDefault="00F91E96" w:rsidP="00F91E96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F91E96" w:rsidRPr="00D073D7" w14:paraId="46DFDCCF" w14:textId="77777777" w:rsidTr="008F1343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319E8A" w14:textId="77777777" w:rsidR="00F91E96" w:rsidRPr="00D073D7" w:rsidRDefault="00F91E96" w:rsidP="00F91E96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</w:rPr>
            </w:pPr>
            <w:r w:rsidRPr="00D073D7">
              <w:rPr>
                <w:rFonts w:ascii="Arial" w:hAnsi="Arial" w:cs="Arial"/>
                <w:lang w:val="fr-FR"/>
              </w:rPr>
              <w:t>Communication</w:t>
            </w:r>
            <w:r w:rsidR="00191BEA" w:rsidRPr="00D073D7">
              <w:rPr>
                <w:rFonts w:ascii="Arial" w:hAnsi="Arial" w:cs="Arial"/>
                <w:lang w:val="fr-FR"/>
              </w:rPr>
              <w:t>s</w:t>
            </w:r>
            <w:r w:rsidRPr="00D073D7">
              <w:rPr>
                <w:rFonts w:ascii="Arial" w:hAnsi="Arial" w:cs="Arial"/>
                <w:lang w:val="fr-FR"/>
              </w:rPr>
              <w:t xml:space="preserve"> scientifiques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9BED00" w14:textId="77777777" w:rsidR="00F91E96" w:rsidRPr="00D073D7" w:rsidRDefault="00F91E96" w:rsidP="00F91E96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CD0B11" w:rsidRPr="00D073D7" w14:paraId="1FD5D630" w14:textId="77777777" w:rsidTr="004A19D2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26D9CD" w14:textId="77777777" w:rsidR="00CD0B11" w:rsidRPr="00D073D7" w:rsidRDefault="00CD0B11" w:rsidP="004A19D2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  <w:lang w:val="fr-FR"/>
              </w:rPr>
            </w:pPr>
            <w:r w:rsidRPr="00D073D7">
              <w:rPr>
                <w:rFonts w:ascii="Arial" w:hAnsi="Arial" w:cs="Arial"/>
                <w:lang w:val="fr-FR"/>
              </w:rPr>
              <w:t>Citations (Scopus)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7E56D5" w14:textId="77777777" w:rsidR="00CD0B11" w:rsidRPr="00D073D7" w:rsidRDefault="00CD0B11" w:rsidP="004A19D2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F91E96" w:rsidRPr="00D073D7" w14:paraId="30DEC1D5" w14:textId="77777777" w:rsidTr="008F1343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86BABD" w14:textId="77777777" w:rsidR="00F91E96" w:rsidRPr="00D073D7" w:rsidRDefault="00F91E96" w:rsidP="00F91E96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</w:rPr>
            </w:pPr>
            <w:r w:rsidRPr="00D073D7">
              <w:rPr>
                <w:rFonts w:ascii="Arial" w:hAnsi="Arial" w:cs="Arial"/>
                <w:lang w:val="fr-FR"/>
              </w:rPr>
              <w:t>Activités scientifiques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B6D38D" w14:textId="77777777" w:rsidR="00F91E96" w:rsidRPr="00D073D7" w:rsidRDefault="00F91E96" w:rsidP="00F91E96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F91E96" w:rsidRPr="00084C9E" w14:paraId="70FE25EC" w14:textId="77777777" w:rsidTr="008F1343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BEDAB9" w14:textId="77777777" w:rsidR="00F91E96" w:rsidRPr="00D073D7" w:rsidRDefault="00F91E96" w:rsidP="00F91E96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  <w:lang w:val="fr-FR"/>
              </w:rPr>
            </w:pPr>
            <w:r w:rsidRPr="00D073D7">
              <w:rPr>
                <w:rFonts w:ascii="Arial" w:hAnsi="Arial" w:cs="Arial"/>
                <w:lang w:val="fr-FR"/>
              </w:rPr>
              <w:t>Activités administratives et de soutien à la pédagogie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D9DCF2" w14:textId="77777777" w:rsidR="00F91E96" w:rsidRPr="00D073D7" w:rsidRDefault="00F91E96" w:rsidP="00F91E96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F91E96" w:rsidRPr="00D073D7" w14:paraId="5F344A5F" w14:textId="77777777" w:rsidTr="008F1343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1D23B" w14:textId="77777777" w:rsidR="00F91E96" w:rsidRPr="00D073D7" w:rsidRDefault="00F91E96" w:rsidP="00F91E96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</w:rPr>
            </w:pPr>
            <w:r w:rsidRPr="00D073D7">
              <w:rPr>
                <w:rFonts w:ascii="Arial" w:hAnsi="Arial" w:cs="Arial"/>
                <w:lang w:val="fr-FR"/>
              </w:rPr>
              <w:t>Critères pédagogiques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EB193F" w14:textId="77777777" w:rsidR="00F91E96" w:rsidRPr="00D073D7" w:rsidRDefault="00F91E96" w:rsidP="00F91E96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F91E96" w:rsidRPr="00D073D7" w14:paraId="0F552073" w14:textId="77777777" w:rsidTr="008F1343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415F919" w14:textId="77777777" w:rsidR="00F91E96" w:rsidRPr="00D073D7" w:rsidRDefault="00191BEA" w:rsidP="00F91E96">
            <w:pPr>
              <w:autoSpaceDE w:val="0"/>
              <w:bidi w:val="0"/>
              <w:spacing w:after="240"/>
              <w:ind w:right="-24"/>
              <w:jc w:val="center"/>
              <w:rPr>
                <w:rFonts w:ascii="Arial" w:hAnsi="Arial" w:cs="Arial"/>
              </w:rPr>
            </w:pPr>
            <w:r w:rsidRPr="00D073D7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Note totale 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022514" w14:textId="77777777" w:rsidR="00F91E96" w:rsidRPr="00D073D7" w:rsidRDefault="00F91E96" w:rsidP="00F91E96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</w:tbl>
    <w:p w14:paraId="4FCA8763" w14:textId="77777777" w:rsidR="00CA36B3" w:rsidRPr="00D073D7" w:rsidRDefault="00CA36B3" w:rsidP="00DC76F4">
      <w:pPr>
        <w:autoSpaceDE w:val="0"/>
        <w:bidi w:val="0"/>
        <w:ind w:right="-24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27B8AFDE" w14:textId="77777777" w:rsidR="00CB0C7A" w:rsidRPr="00D073D7" w:rsidRDefault="00CB0C7A" w:rsidP="00210F40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u w:val="single"/>
          <w:rtl/>
          <w:lang w:val="fr-FR" w:bidi="ar-DZ"/>
        </w:rPr>
      </w:pPr>
      <w:r w:rsidRPr="00D073D7">
        <w:rPr>
          <w:rFonts w:ascii="Arial" w:hAnsi="Arial" w:cs="Arial"/>
          <w:b/>
          <w:bCs/>
          <w:sz w:val="22"/>
          <w:szCs w:val="22"/>
          <w:u w:val="single"/>
          <w:lang w:val="fr-FR"/>
        </w:rPr>
        <w:t>Président CSD</w:t>
      </w:r>
      <w:r w:rsidR="008F1343" w:rsidRPr="00D073D7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8F1343" w:rsidRPr="00D073D7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8F1343" w:rsidRPr="00D073D7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8F1343" w:rsidRPr="00D073D7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8F1343" w:rsidRPr="00D073D7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8F1343" w:rsidRPr="00D073D7">
        <w:rPr>
          <w:rFonts w:ascii="Arial" w:hAnsi="Arial" w:cs="Arial"/>
          <w:b/>
          <w:bCs/>
          <w:sz w:val="22"/>
          <w:szCs w:val="22"/>
          <w:u w:val="single"/>
          <w:lang w:val="fr-FR"/>
        </w:rPr>
        <w:t>Chef de service de la coopération et des relations</w:t>
      </w:r>
    </w:p>
    <w:p w14:paraId="733F9563" w14:textId="77777777" w:rsidR="00CB0C7A" w:rsidRPr="00D073D7" w:rsidRDefault="00CB0C7A" w:rsidP="00210F40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6952EA94" w14:textId="77777777" w:rsidR="00CB0C7A" w:rsidRPr="00D073D7" w:rsidRDefault="00CB0C7A" w:rsidP="00210F40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2CFE1419" w14:textId="77777777" w:rsidR="008F1343" w:rsidRPr="00D073D7" w:rsidRDefault="008F1343" w:rsidP="00210F40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2A55BEE0" w14:textId="77777777" w:rsidR="00CB0C7A" w:rsidRPr="00D073D7" w:rsidRDefault="00CB0C7A" w:rsidP="00210F40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36886F44" w14:textId="77777777" w:rsidR="00EB7450" w:rsidRPr="00D073D7" w:rsidRDefault="00EB7450" w:rsidP="00210F40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2B216004" w14:textId="558A0E9F" w:rsidR="00CB0C7A" w:rsidRPr="00D073D7" w:rsidRDefault="0019304E" w:rsidP="0019304E">
      <w:pPr>
        <w:tabs>
          <w:tab w:val="left" w:pos="4757"/>
        </w:tabs>
        <w:autoSpaceDE w:val="0"/>
        <w:bidi w:val="0"/>
        <w:ind w:right="-24"/>
        <w:rPr>
          <w:rFonts w:ascii="Arial" w:hAnsi="Arial" w:cs="Arial"/>
          <w:b/>
          <w:bCs/>
          <w:sz w:val="22"/>
          <w:szCs w:val="22"/>
          <w:lang w:val="fr-FR"/>
        </w:rPr>
      </w:pPr>
      <w:r w:rsidRPr="00D073D7">
        <w:rPr>
          <w:rFonts w:ascii="Arial" w:hAnsi="Arial" w:cs="Arial"/>
          <w:b/>
          <w:bCs/>
          <w:sz w:val="22"/>
          <w:szCs w:val="22"/>
          <w:lang w:val="fr-FR"/>
        </w:rPr>
        <w:tab/>
      </w:r>
    </w:p>
    <w:p w14:paraId="3A6D4AE7" w14:textId="77777777" w:rsidR="00CA36B3" w:rsidRPr="00F84710" w:rsidRDefault="00CA36B3" w:rsidP="00210F40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  <w:r w:rsidRPr="00D073D7">
        <w:rPr>
          <w:rFonts w:ascii="Arial" w:hAnsi="Arial" w:cs="Arial"/>
          <w:b/>
          <w:bCs/>
          <w:sz w:val="22"/>
          <w:szCs w:val="22"/>
          <w:u w:val="single"/>
          <w:lang w:val="fr-FR"/>
        </w:rPr>
        <w:t>Président CSF</w:t>
      </w:r>
      <w:r w:rsidRPr="00D073D7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D073D7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D073D7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D073D7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D073D7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D073D7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D073D7">
        <w:rPr>
          <w:rFonts w:ascii="Arial" w:hAnsi="Arial" w:cs="Arial"/>
          <w:b/>
          <w:bCs/>
          <w:sz w:val="22"/>
          <w:szCs w:val="22"/>
          <w:u w:val="single"/>
          <w:lang w:val="fr-FR"/>
        </w:rPr>
        <w:t>Vice Doyen VDPG</w:t>
      </w:r>
    </w:p>
    <w:p w14:paraId="0DDF4468" w14:textId="77777777" w:rsidR="00CA36B3" w:rsidRPr="00F84710" w:rsidRDefault="00CA36B3" w:rsidP="00DC76F4">
      <w:pPr>
        <w:autoSpaceDE w:val="0"/>
        <w:bidi w:val="0"/>
        <w:ind w:right="-24"/>
        <w:rPr>
          <w:rFonts w:ascii="Arial" w:hAnsi="Arial" w:cs="Arial"/>
          <w:b/>
          <w:bCs/>
          <w:sz w:val="22"/>
          <w:szCs w:val="22"/>
          <w:lang w:val="fr-FR"/>
        </w:rPr>
      </w:pPr>
    </w:p>
    <w:bookmarkEnd w:id="8"/>
    <w:p w14:paraId="494FFE02" w14:textId="77777777" w:rsidR="00CA36B3" w:rsidRPr="00F84710" w:rsidRDefault="00CA36B3" w:rsidP="00DC76F4">
      <w:pPr>
        <w:tabs>
          <w:tab w:val="left" w:pos="1900"/>
          <w:tab w:val="center" w:pos="4536"/>
          <w:tab w:val="left" w:pos="6915"/>
        </w:tabs>
        <w:autoSpaceDE w:val="0"/>
        <w:bidi w:val="0"/>
        <w:ind w:right="-24"/>
        <w:rPr>
          <w:rFonts w:ascii="Arial" w:hAnsi="Arial" w:cs="Arial"/>
        </w:rPr>
      </w:pPr>
    </w:p>
    <w:sectPr w:rsidR="00CA36B3" w:rsidRPr="00F84710" w:rsidSect="00EB7450">
      <w:pgSz w:w="11906" w:h="16838"/>
      <w:pgMar w:top="720" w:right="720" w:bottom="720" w:left="720" w:header="284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BEE455" w14:textId="77777777" w:rsidR="000E2253" w:rsidRDefault="000E2253">
      <w:r>
        <w:separator/>
      </w:r>
    </w:p>
  </w:endnote>
  <w:endnote w:type="continuationSeparator" w:id="0">
    <w:p w14:paraId="7979C02D" w14:textId="77777777" w:rsidR="000E2253" w:rsidRDefault="000E22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D12FD4" w14:textId="460E4742" w:rsidR="004A19D2" w:rsidRDefault="004A19D2">
    <w:pPr>
      <w:pStyle w:val="Pieddepage"/>
      <w:jc w:val="center"/>
    </w:pPr>
    <w:r>
      <w:rPr>
        <w:b/>
        <w:bCs/>
        <w:color w:val="000000"/>
      </w:rPr>
      <w:fldChar w:fldCharType="begin"/>
    </w:r>
    <w:r>
      <w:rPr>
        <w:b/>
        <w:bCs/>
        <w:color w:val="000000"/>
      </w:rPr>
      <w:instrText xml:space="preserve"> PAGE </w:instrText>
    </w:r>
    <w:r>
      <w:rPr>
        <w:b/>
        <w:bCs/>
        <w:color w:val="000000"/>
      </w:rPr>
      <w:fldChar w:fldCharType="separate"/>
    </w:r>
    <w:r w:rsidR="00084C9E">
      <w:rPr>
        <w:b/>
        <w:bCs/>
        <w:noProof/>
        <w:color w:val="000000"/>
        <w:rtl/>
      </w:rPr>
      <w:t>1</w:t>
    </w:r>
    <w:r>
      <w:rPr>
        <w:b/>
        <w:bCs/>
        <w:color w:val="000000"/>
      </w:rPr>
      <w:fldChar w:fldCharType="end"/>
    </w:r>
  </w:p>
  <w:p w14:paraId="2624CB8F" w14:textId="77777777" w:rsidR="004A19D2" w:rsidRDefault="004A19D2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C7883E" w14:textId="77777777" w:rsidR="000E2253" w:rsidRDefault="000E2253">
      <w:r>
        <w:separator/>
      </w:r>
    </w:p>
  </w:footnote>
  <w:footnote w:type="continuationSeparator" w:id="0">
    <w:p w14:paraId="5E99EC85" w14:textId="77777777" w:rsidR="000E2253" w:rsidRDefault="000E2253">
      <w:r>
        <w:continuationSeparator/>
      </w:r>
    </w:p>
  </w:footnote>
  <w:footnote w:id="1">
    <w:p w14:paraId="7A720980" w14:textId="0530A236" w:rsidR="004A19D2" w:rsidRPr="00D63D99" w:rsidRDefault="004A19D2" w:rsidP="00D63D99">
      <w:pPr>
        <w:pStyle w:val="Notedebasdepage"/>
        <w:rPr>
          <w:lang w:val="en-GB"/>
        </w:rPr>
      </w:pPr>
      <w:r w:rsidRPr="00D073D7">
        <w:rPr>
          <w:rStyle w:val="Appelnotedebasdep"/>
        </w:rPr>
        <w:footnoteRef/>
      </w:r>
      <w:r w:rsidRPr="00D073D7">
        <w:rPr>
          <w:rtl/>
        </w:rPr>
        <w:t xml:space="preserve"> </w:t>
      </w:r>
      <w:r w:rsidRPr="00D073D7">
        <w:rPr>
          <w:lang w:val="en-GB"/>
        </w:rPr>
        <w:t>Non salari</w:t>
      </w:r>
      <w:r>
        <w:rPr>
          <w:lang w:val="en-GB"/>
        </w:rPr>
        <w:t xml:space="preserve">é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EF300C" w14:textId="77777777" w:rsidR="004A19D2" w:rsidRDefault="004A19D2">
    <w:pPr>
      <w:rPr>
        <w:lang w:val="fr-FR"/>
      </w:rPr>
    </w:pPr>
  </w:p>
  <w:p w14:paraId="6C132555" w14:textId="77777777" w:rsidR="004A19D2" w:rsidRDefault="004A19D2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pStyle w:val="Titre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36D0E56"/>
    <w:multiLevelType w:val="hybridMultilevel"/>
    <w:tmpl w:val="555AF994"/>
    <w:lvl w:ilvl="0" w:tplc="BE66EBD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C65159"/>
    <w:multiLevelType w:val="hybridMultilevel"/>
    <w:tmpl w:val="F7D40EA4"/>
    <w:lvl w:ilvl="0" w:tplc="BE66EBD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CE4997"/>
    <w:multiLevelType w:val="hybridMultilevel"/>
    <w:tmpl w:val="D1148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67C25D1"/>
    <w:multiLevelType w:val="hybridMultilevel"/>
    <w:tmpl w:val="8DD256EC"/>
    <w:lvl w:ilvl="0" w:tplc="09263B0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C43345C"/>
    <w:multiLevelType w:val="hybridMultilevel"/>
    <w:tmpl w:val="EA80D8C2"/>
    <w:lvl w:ilvl="0" w:tplc="BE66EBD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0A23660"/>
    <w:multiLevelType w:val="hybridMultilevel"/>
    <w:tmpl w:val="6F7A0A76"/>
    <w:lvl w:ilvl="0" w:tplc="BE66EBD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displayBackgroundShape/>
  <w:embedSystemFonts/>
  <w:hideSpellingErrors/>
  <w:hideGrammaticalError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3NLcwNrE0N7MwNLBU0lEKTi0uzszPAykwqgUAepSs5CwAAAA="/>
  </w:docVars>
  <w:rsids>
    <w:rsidRoot w:val="000F7F2C"/>
    <w:rsid w:val="0004557B"/>
    <w:rsid w:val="000505D2"/>
    <w:rsid w:val="0005351B"/>
    <w:rsid w:val="00084C9E"/>
    <w:rsid w:val="00087FAA"/>
    <w:rsid w:val="000A6E66"/>
    <w:rsid w:val="000B40A2"/>
    <w:rsid w:val="000C4953"/>
    <w:rsid w:val="000E2253"/>
    <w:rsid w:val="000E2A3E"/>
    <w:rsid w:val="000E64CB"/>
    <w:rsid w:val="000F4A09"/>
    <w:rsid w:val="000F7F2C"/>
    <w:rsid w:val="00106579"/>
    <w:rsid w:val="00126CBE"/>
    <w:rsid w:val="0014016B"/>
    <w:rsid w:val="0014102E"/>
    <w:rsid w:val="001520BF"/>
    <w:rsid w:val="0016798C"/>
    <w:rsid w:val="00191BEA"/>
    <w:rsid w:val="0019304E"/>
    <w:rsid w:val="001C10CE"/>
    <w:rsid w:val="001F1022"/>
    <w:rsid w:val="00210F40"/>
    <w:rsid w:val="0022305E"/>
    <w:rsid w:val="002265FA"/>
    <w:rsid w:val="002331CB"/>
    <w:rsid w:val="00251F91"/>
    <w:rsid w:val="00290494"/>
    <w:rsid w:val="002C201A"/>
    <w:rsid w:val="002D1E9B"/>
    <w:rsid w:val="0030231B"/>
    <w:rsid w:val="00385143"/>
    <w:rsid w:val="00385E97"/>
    <w:rsid w:val="003B3544"/>
    <w:rsid w:val="003F78B1"/>
    <w:rsid w:val="0041232C"/>
    <w:rsid w:val="00450FF5"/>
    <w:rsid w:val="00464061"/>
    <w:rsid w:val="0049164E"/>
    <w:rsid w:val="00497523"/>
    <w:rsid w:val="004A19D2"/>
    <w:rsid w:val="004E1A2A"/>
    <w:rsid w:val="00500CC8"/>
    <w:rsid w:val="0053522C"/>
    <w:rsid w:val="0055567B"/>
    <w:rsid w:val="005825FC"/>
    <w:rsid w:val="005A7B71"/>
    <w:rsid w:val="005D6CD0"/>
    <w:rsid w:val="005E3A6C"/>
    <w:rsid w:val="005F6158"/>
    <w:rsid w:val="005F6B01"/>
    <w:rsid w:val="0064042D"/>
    <w:rsid w:val="00675906"/>
    <w:rsid w:val="006772ED"/>
    <w:rsid w:val="007012FE"/>
    <w:rsid w:val="007128E3"/>
    <w:rsid w:val="0073041C"/>
    <w:rsid w:val="00754485"/>
    <w:rsid w:val="0078282E"/>
    <w:rsid w:val="007C7144"/>
    <w:rsid w:val="007F4E8E"/>
    <w:rsid w:val="00835C85"/>
    <w:rsid w:val="00854D81"/>
    <w:rsid w:val="008711DB"/>
    <w:rsid w:val="00896CF3"/>
    <w:rsid w:val="008C4855"/>
    <w:rsid w:val="008F1343"/>
    <w:rsid w:val="0093101A"/>
    <w:rsid w:val="00A47D71"/>
    <w:rsid w:val="00A94EBD"/>
    <w:rsid w:val="00B27824"/>
    <w:rsid w:val="00B30807"/>
    <w:rsid w:val="00B35991"/>
    <w:rsid w:val="00B36BFD"/>
    <w:rsid w:val="00BB036E"/>
    <w:rsid w:val="00C36CC1"/>
    <w:rsid w:val="00C50653"/>
    <w:rsid w:val="00C51347"/>
    <w:rsid w:val="00C962E1"/>
    <w:rsid w:val="00CA36B3"/>
    <w:rsid w:val="00CA64BA"/>
    <w:rsid w:val="00CB0C7A"/>
    <w:rsid w:val="00CD01C8"/>
    <w:rsid w:val="00CD0B11"/>
    <w:rsid w:val="00CE1A7D"/>
    <w:rsid w:val="00D073D7"/>
    <w:rsid w:val="00D45419"/>
    <w:rsid w:val="00D63D99"/>
    <w:rsid w:val="00DC76F4"/>
    <w:rsid w:val="00DE1DFD"/>
    <w:rsid w:val="00E8176A"/>
    <w:rsid w:val="00EB6FE5"/>
    <w:rsid w:val="00EB7450"/>
    <w:rsid w:val="00ED37B4"/>
    <w:rsid w:val="00F34297"/>
    <w:rsid w:val="00F47B44"/>
    <w:rsid w:val="00F72D5B"/>
    <w:rsid w:val="00F84710"/>
    <w:rsid w:val="00F91E96"/>
    <w:rsid w:val="00FA5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097ECB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5E97"/>
    <w:pPr>
      <w:suppressAutoHyphens/>
      <w:bidi/>
    </w:pPr>
    <w:rPr>
      <w:rFonts w:eastAsia="Batang"/>
      <w:sz w:val="24"/>
      <w:szCs w:val="24"/>
      <w:lang w:val="en-US" w:eastAsia="zh-CN"/>
    </w:rPr>
  </w:style>
  <w:style w:type="paragraph" w:styleId="Titre1">
    <w:name w:val="heading 1"/>
    <w:basedOn w:val="Normal"/>
    <w:next w:val="Normal"/>
    <w:qFormat/>
    <w:rsid w:val="00385E97"/>
    <w:pPr>
      <w:keepNext/>
      <w:numPr>
        <w:numId w:val="1"/>
      </w:numPr>
      <w:spacing w:after="120" w:line="300" w:lineRule="exact"/>
      <w:ind w:right="-15"/>
      <w:jc w:val="center"/>
      <w:outlineLvl w:val="0"/>
    </w:pPr>
    <w:rPr>
      <w:rFonts w:cs="Andalus"/>
      <w:i/>
      <w:iCs/>
      <w:spacing w:val="-6"/>
      <w:sz w:val="26"/>
      <w:szCs w:val="32"/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WW8Num1z0">
    <w:name w:val="WW8Num1z0"/>
    <w:rsid w:val="00385E97"/>
    <w:rPr>
      <w:rFonts w:ascii="Symbol" w:hAnsi="Symbol" w:cs="Symbol" w:hint="default"/>
    </w:rPr>
  </w:style>
  <w:style w:type="character" w:customStyle="1" w:styleId="WW8Num1z1">
    <w:name w:val="WW8Num1z1"/>
    <w:rsid w:val="00385E97"/>
    <w:rPr>
      <w:rFonts w:ascii="Courier New" w:hAnsi="Courier New" w:cs="Courier New" w:hint="default"/>
    </w:rPr>
  </w:style>
  <w:style w:type="character" w:customStyle="1" w:styleId="WW8Num1z2">
    <w:name w:val="WW8Num1z2"/>
    <w:rsid w:val="00385E97"/>
    <w:rPr>
      <w:rFonts w:ascii="Wingdings" w:hAnsi="Wingdings" w:cs="Wingdings" w:hint="default"/>
    </w:rPr>
  </w:style>
  <w:style w:type="character" w:customStyle="1" w:styleId="WW8Num2z0">
    <w:name w:val="WW8Num2z0"/>
    <w:rsid w:val="00385E97"/>
    <w:rPr>
      <w:rFonts w:ascii="Times New Roman" w:eastAsia="Batang" w:hAnsi="Times New Roman" w:cs="Times New Roman" w:hint="default"/>
      <w:sz w:val="20"/>
    </w:rPr>
  </w:style>
  <w:style w:type="character" w:customStyle="1" w:styleId="WW8Num2z1">
    <w:name w:val="WW8Num2z1"/>
    <w:rsid w:val="00385E97"/>
    <w:rPr>
      <w:rFonts w:ascii="Courier New" w:hAnsi="Courier New" w:cs="Courier New" w:hint="default"/>
    </w:rPr>
  </w:style>
  <w:style w:type="character" w:customStyle="1" w:styleId="WW8Num2z2">
    <w:name w:val="WW8Num2z2"/>
    <w:rsid w:val="00385E97"/>
    <w:rPr>
      <w:rFonts w:ascii="Wingdings" w:hAnsi="Wingdings" w:cs="Wingdings" w:hint="default"/>
    </w:rPr>
  </w:style>
  <w:style w:type="character" w:customStyle="1" w:styleId="WW8Num2z3">
    <w:name w:val="WW8Num2z3"/>
    <w:rsid w:val="00385E97"/>
    <w:rPr>
      <w:rFonts w:ascii="Symbol" w:hAnsi="Symbol" w:cs="Symbol" w:hint="default"/>
    </w:rPr>
  </w:style>
  <w:style w:type="character" w:customStyle="1" w:styleId="WW8Num3z0">
    <w:name w:val="WW8Num3z0"/>
    <w:rsid w:val="00385E97"/>
    <w:rPr>
      <w:rFonts w:ascii="Wingdings" w:hAnsi="Wingdings" w:cs="Wingdings" w:hint="default"/>
    </w:rPr>
  </w:style>
  <w:style w:type="character" w:customStyle="1" w:styleId="WW8Num3z1">
    <w:name w:val="WW8Num3z1"/>
    <w:rsid w:val="00385E97"/>
    <w:rPr>
      <w:rFonts w:ascii="Courier New" w:hAnsi="Courier New" w:cs="Courier New" w:hint="default"/>
    </w:rPr>
  </w:style>
  <w:style w:type="character" w:customStyle="1" w:styleId="WW8Num3z3">
    <w:name w:val="WW8Num3z3"/>
    <w:rsid w:val="00385E97"/>
    <w:rPr>
      <w:rFonts w:ascii="Symbol" w:hAnsi="Symbol" w:cs="Symbol" w:hint="default"/>
    </w:rPr>
  </w:style>
  <w:style w:type="character" w:customStyle="1" w:styleId="Policepardfaut1">
    <w:name w:val="Police par défaut1"/>
    <w:rsid w:val="00385E97"/>
  </w:style>
  <w:style w:type="character" w:customStyle="1" w:styleId="Titre1Car">
    <w:name w:val="Titre 1 Car"/>
    <w:rsid w:val="00385E97"/>
    <w:rPr>
      <w:rFonts w:ascii="Times New Roman" w:eastAsia="Batang" w:hAnsi="Times New Roman" w:cs="Andalus"/>
      <w:i/>
      <w:iCs/>
      <w:spacing w:val="-6"/>
      <w:sz w:val="26"/>
      <w:szCs w:val="32"/>
    </w:rPr>
  </w:style>
  <w:style w:type="character" w:customStyle="1" w:styleId="En-tteCar">
    <w:name w:val="En-tête Car"/>
    <w:rsid w:val="00385E97"/>
    <w:rPr>
      <w:rFonts w:ascii="Times New Roman" w:eastAsia="Batang" w:hAnsi="Times New Roman" w:cs="Times New Roman"/>
      <w:sz w:val="24"/>
      <w:szCs w:val="24"/>
      <w:lang w:val="en-US"/>
    </w:rPr>
  </w:style>
  <w:style w:type="character" w:customStyle="1" w:styleId="TextedebullesCar">
    <w:name w:val="Texte de bulles Car"/>
    <w:rsid w:val="00385E97"/>
    <w:rPr>
      <w:rFonts w:ascii="Tahoma" w:eastAsia="Batang" w:hAnsi="Tahoma" w:cs="Tahoma"/>
      <w:sz w:val="16"/>
      <w:szCs w:val="16"/>
      <w:lang w:val="en-US"/>
    </w:rPr>
  </w:style>
  <w:style w:type="character" w:customStyle="1" w:styleId="PieddepageCar">
    <w:name w:val="Pied de page Car"/>
    <w:rsid w:val="00385E97"/>
    <w:rPr>
      <w:rFonts w:ascii="Times New Roman" w:eastAsia="Batang" w:hAnsi="Times New Roman" w:cs="Times New Roman"/>
      <w:sz w:val="24"/>
      <w:szCs w:val="24"/>
      <w:lang w:val="en-US"/>
    </w:rPr>
  </w:style>
  <w:style w:type="character" w:customStyle="1" w:styleId="NotedebasdepageCar">
    <w:name w:val="Note de bas de page Car"/>
    <w:rsid w:val="00385E97"/>
    <w:rPr>
      <w:rFonts w:ascii="Times New Roman" w:eastAsia="Batang" w:hAnsi="Times New Roman" w:cs="Times New Roman"/>
      <w:sz w:val="20"/>
      <w:szCs w:val="20"/>
      <w:lang w:val="en-US"/>
    </w:rPr>
  </w:style>
  <w:style w:type="character" w:customStyle="1" w:styleId="Caractresdenotedebasdepage">
    <w:name w:val="Caractères de note de bas de page"/>
    <w:rsid w:val="00385E97"/>
    <w:rPr>
      <w:vertAlign w:val="superscript"/>
    </w:rPr>
  </w:style>
  <w:style w:type="character" w:styleId="Accentuation">
    <w:name w:val="Emphasis"/>
    <w:qFormat/>
    <w:rsid w:val="00385E97"/>
    <w:rPr>
      <w:i/>
      <w:iCs/>
    </w:rPr>
  </w:style>
  <w:style w:type="paragraph" w:customStyle="1" w:styleId="Titre10">
    <w:name w:val="Titre1"/>
    <w:basedOn w:val="Normal"/>
    <w:next w:val="Corpsdetexte"/>
    <w:rsid w:val="00385E97"/>
    <w:pPr>
      <w:keepNext/>
      <w:spacing w:before="240" w:after="120"/>
    </w:pPr>
    <w:rPr>
      <w:rFonts w:ascii="Liberation Sans" w:eastAsia="Microsoft YaHei" w:hAnsi="Liberation Sans" w:cs="Tahoma"/>
      <w:sz w:val="28"/>
      <w:szCs w:val="28"/>
    </w:rPr>
  </w:style>
  <w:style w:type="paragraph" w:styleId="Corpsdetexte">
    <w:name w:val="Body Text"/>
    <w:basedOn w:val="Normal"/>
    <w:rsid w:val="00385E97"/>
    <w:pPr>
      <w:spacing w:after="140" w:line="276" w:lineRule="auto"/>
    </w:pPr>
  </w:style>
  <w:style w:type="paragraph" w:styleId="Liste">
    <w:name w:val="List"/>
    <w:basedOn w:val="Corpsdetexte"/>
    <w:rsid w:val="00385E97"/>
    <w:rPr>
      <w:rFonts w:cs="Tahoma"/>
    </w:rPr>
  </w:style>
  <w:style w:type="paragraph" w:styleId="Lgende">
    <w:name w:val="caption"/>
    <w:basedOn w:val="Normal"/>
    <w:qFormat/>
    <w:rsid w:val="00385E97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385E97"/>
    <w:pPr>
      <w:suppressLineNumbers/>
    </w:pPr>
    <w:rPr>
      <w:rFonts w:cs="Tahoma"/>
    </w:rPr>
  </w:style>
  <w:style w:type="paragraph" w:customStyle="1" w:styleId="En-tteetpieddepage">
    <w:name w:val="En-tête et pied de page"/>
    <w:basedOn w:val="Normal"/>
    <w:rsid w:val="00385E97"/>
    <w:pPr>
      <w:suppressLineNumbers/>
      <w:tabs>
        <w:tab w:val="center" w:pos="4819"/>
        <w:tab w:val="right" w:pos="9638"/>
      </w:tabs>
    </w:pPr>
  </w:style>
  <w:style w:type="paragraph" w:styleId="En-tte">
    <w:name w:val="header"/>
    <w:basedOn w:val="Normal"/>
    <w:rsid w:val="00385E97"/>
  </w:style>
  <w:style w:type="paragraph" w:styleId="Textedebulles">
    <w:name w:val="Balloon Text"/>
    <w:basedOn w:val="Normal"/>
    <w:rsid w:val="00385E97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qFormat/>
    <w:rsid w:val="00385E97"/>
    <w:pPr>
      <w:ind w:left="720"/>
      <w:contextualSpacing/>
    </w:pPr>
  </w:style>
  <w:style w:type="paragraph" w:styleId="Pieddepage">
    <w:name w:val="footer"/>
    <w:basedOn w:val="Normal"/>
    <w:rsid w:val="00385E97"/>
  </w:style>
  <w:style w:type="paragraph" w:styleId="Notedebasdepage">
    <w:name w:val="footnote text"/>
    <w:basedOn w:val="Normal"/>
    <w:rsid w:val="00385E97"/>
    <w:rPr>
      <w:sz w:val="20"/>
      <w:szCs w:val="20"/>
    </w:rPr>
  </w:style>
  <w:style w:type="paragraph" w:customStyle="1" w:styleId="Contenudetableau">
    <w:name w:val="Contenu de tableau"/>
    <w:basedOn w:val="Normal"/>
    <w:rsid w:val="00385E97"/>
    <w:pPr>
      <w:widowControl w:val="0"/>
      <w:suppressLineNumbers/>
    </w:pPr>
  </w:style>
  <w:style w:type="paragraph" w:customStyle="1" w:styleId="Titredetableau">
    <w:name w:val="Titre de tableau"/>
    <w:basedOn w:val="Contenudetableau"/>
    <w:rsid w:val="00385E97"/>
    <w:pPr>
      <w:jc w:val="center"/>
    </w:pPr>
    <w:rPr>
      <w:b/>
      <w:bCs/>
    </w:rPr>
  </w:style>
  <w:style w:type="paragraph" w:customStyle="1" w:styleId="Contenudecadre">
    <w:name w:val="Contenu de cadre"/>
    <w:basedOn w:val="Normal"/>
    <w:rsid w:val="00385E97"/>
  </w:style>
  <w:style w:type="table" w:styleId="Grilledutableau">
    <w:name w:val="Table Grid"/>
    <w:basedOn w:val="TableauNormal"/>
    <w:uiPriority w:val="59"/>
    <w:rsid w:val="00E8176A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ppelnotedebasdep">
    <w:name w:val="footnote reference"/>
    <w:basedOn w:val="Policepardfaut"/>
    <w:uiPriority w:val="99"/>
    <w:semiHidden/>
    <w:unhideWhenUsed/>
    <w:rsid w:val="00D63D99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5E97"/>
    <w:pPr>
      <w:suppressAutoHyphens/>
      <w:bidi/>
    </w:pPr>
    <w:rPr>
      <w:rFonts w:eastAsia="Batang"/>
      <w:sz w:val="24"/>
      <w:szCs w:val="24"/>
      <w:lang w:val="en-US" w:eastAsia="zh-CN"/>
    </w:rPr>
  </w:style>
  <w:style w:type="paragraph" w:styleId="Titre1">
    <w:name w:val="heading 1"/>
    <w:basedOn w:val="Normal"/>
    <w:next w:val="Normal"/>
    <w:qFormat/>
    <w:rsid w:val="00385E97"/>
    <w:pPr>
      <w:keepNext/>
      <w:numPr>
        <w:numId w:val="1"/>
      </w:numPr>
      <w:spacing w:after="120" w:line="300" w:lineRule="exact"/>
      <w:ind w:right="-15"/>
      <w:jc w:val="center"/>
      <w:outlineLvl w:val="0"/>
    </w:pPr>
    <w:rPr>
      <w:rFonts w:cs="Andalus"/>
      <w:i/>
      <w:iCs/>
      <w:spacing w:val="-6"/>
      <w:sz w:val="26"/>
      <w:szCs w:val="32"/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WW8Num1z0">
    <w:name w:val="WW8Num1z0"/>
    <w:rsid w:val="00385E97"/>
    <w:rPr>
      <w:rFonts w:ascii="Symbol" w:hAnsi="Symbol" w:cs="Symbol" w:hint="default"/>
    </w:rPr>
  </w:style>
  <w:style w:type="character" w:customStyle="1" w:styleId="WW8Num1z1">
    <w:name w:val="WW8Num1z1"/>
    <w:rsid w:val="00385E97"/>
    <w:rPr>
      <w:rFonts w:ascii="Courier New" w:hAnsi="Courier New" w:cs="Courier New" w:hint="default"/>
    </w:rPr>
  </w:style>
  <w:style w:type="character" w:customStyle="1" w:styleId="WW8Num1z2">
    <w:name w:val="WW8Num1z2"/>
    <w:rsid w:val="00385E97"/>
    <w:rPr>
      <w:rFonts w:ascii="Wingdings" w:hAnsi="Wingdings" w:cs="Wingdings" w:hint="default"/>
    </w:rPr>
  </w:style>
  <w:style w:type="character" w:customStyle="1" w:styleId="WW8Num2z0">
    <w:name w:val="WW8Num2z0"/>
    <w:rsid w:val="00385E97"/>
    <w:rPr>
      <w:rFonts w:ascii="Times New Roman" w:eastAsia="Batang" w:hAnsi="Times New Roman" w:cs="Times New Roman" w:hint="default"/>
      <w:sz w:val="20"/>
    </w:rPr>
  </w:style>
  <w:style w:type="character" w:customStyle="1" w:styleId="WW8Num2z1">
    <w:name w:val="WW8Num2z1"/>
    <w:rsid w:val="00385E97"/>
    <w:rPr>
      <w:rFonts w:ascii="Courier New" w:hAnsi="Courier New" w:cs="Courier New" w:hint="default"/>
    </w:rPr>
  </w:style>
  <w:style w:type="character" w:customStyle="1" w:styleId="WW8Num2z2">
    <w:name w:val="WW8Num2z2"/>
    <w:rsid w:val="00385E97"/>
    <w:rPr>
      <w:rFonts w:ascii="Wingdings" w:hAnsi="Wingdings" w:cs="Wingdings" w:hint="default"/>
    </w:rPr>
  </w:style>
  <w:style w:type="character" w:customStyle="1" w:styleId="WW8Num2z3">
    <w:name w:val="WW8Num2z3"/>
    <w:rsid w:val="00385E97"/>
    <w:rPr>
      <w:rFonts w:ascii="Symbol" w:hAnsi="Symbol" w:cs="Symbol" w:hint="default"/>
    </w:rPr>
  </w:style>
  <w:style w:type="character" w:customStyle="1" w:styleId="WW8Num3z0">
    <w:name w:val="WW8Num3z0"/>
    <w:rsid w:val="00385E97"/>
    <w:rPr>
      <w:rFonts w:ascii="Wingdings" w:hAnsi="Wingdings" w:cs="Wingdings" w:hint="default"/>
    </w:rPr>
  </w:style>
  <w:style w:type="character" w:customStyle="1" w:styleId="WW8Num3z1">
    <w:name w:val="WW8Num3z1"/>
    <w:rsid w:val="00385E97"/>
    <w:rPr>
      <w:rFonts w:ascii="Courier New" w:hAnsi="Courier New" w:cs="Courier New" w:hint="default"/>
    </w:rPr>
  </w:style>
  <w:style w:type="character" w:customStyle="1" w:styleId="WW8Num3z3">
    <w:name w:val="WW8Num3z3"/>
    <w:rsid w:val="00385E97"/>
    <w:rPr>
      <w:rFonts w:ascii="Symbol" w:hAnsi="Symbol" w:cs="Symbol" w:hint="default"/>
    </w:rPr>
  </w:style>
  <w:style w:type="character" w:customStyle="1" w:styleId="Policepardfaut1">
    <w:name w:val="Police par défaut1"/>
    <w:rsid w:val="00385E97"/>
  </w:style>
  <w:style w:type="character" w:customStyle="1" w:styleId="Titre1Car">
    <w:name w:val="Titre 1 Car"/>
    <w:rsid w:val="00385E97"/>
    <w:rPr>
      <w:rFonts w:ascii="Times New Roman" w:eastAsia="Batang" w:hAnsi="Times New Roman" w:cs="Andalus"/>
      <w:i/>
      <w:iCs/>
      <w:spacing w:val="-6"/>
      <w:sz w:val="26"/>
      <w:szCs w:val="32"/>
    </w:rPr>
  </w:style>
  <w:style w:type="character" w:customStyle="1" w:styleId="En-tteCar">
    <w:name w:val="En-tête Car"/>
    <w:rsid w:val="00385E97"/>
    <w:rPr>
      <w:rFonts w:ascii="Times New Roman" w:eastAsia="Batang" w:hAnsi="Times New Roman" w:cs="Times New Roman"/>
      <w:sz w:val="24"/>
      <w:szCs w:val="24"/>
      <w:lang w:val="en-US"/>
    </w:rPr>
  </w:style>
  <w:style w:type="character" w:customStyle="1" w:styleId="TextedebullesCar">
    <w:name w:val="Texte de bulles Car"/>
    <w:rsid w:val="00385E97"/>
    <w:rPr>
      <w:rFonts w:ascii="Tahoma" w:eastAsia="Batang" w:hAnsi="Tahoma" w:cs="Tahoma"/>
      <w:sz w:val="16"/>
      <w:szCs w:val="16"/>
      <w:lang w:val="en-US"/>
    </w:rPr>
  </w:style>
  <w:style w:type="character" w:customStyle="1" w:styleId="PieddepageCar">
    <w:name w:val="Pied de page Car"/>
    <w:rsid w:val="00385E97"/>
    <w:rPr>
      <w:rFonts w:ascii="Times New Roman" w:eastAsia="Batang" w:hAnsi="Times New Roman" w:cs="Times New Roman"/>
      <w:sz w:val="24"/>
      <w:szCs w:val="24"/>
      <w:lang w:val="en-US"/>
    </w:rPr>
  </w:style>
  <w:style w:type="character" w:customStyle="1" w:styleId="NotedebasdepageCar">
    <w:name w:val="Note de bas de page Car"/>
    <w:rsid w:val="00385E97"/>
    <w:rPr>
      <w:rFonts w:ascii="Times New Roman" w:eastAsia="Batang" w:hAnsi="Times New Roman" w:cs="Times New Roman"/>
      <w:sz w:val="20"/>
      <w:szCs w:val="20"/>
      <w:lang w:val="en-US"/>
    </w:rPr>
  </w:style>
  <w:style w:type="character" w:customStyle="1" w:styleId="Caractresdenotedebasdepage">
    <w:name w:val="Caractères de note de bas de page"/>
    <w:rsid w:val="00385E97"/>
    <w:rPr>
      <w:vertAlign w:val="superscript"/>
    </w:rPr>
  </w:style>
  <w:style w:type="character" w:styleId="Accentuation">
    <w:name w:val="Emphasis"/>
    <w:qFormat/>
    <w:rsid w:val="00385E97"/>
    <w:rPr>
      <w:i/>
      <w:iCs/>
    </w:rPr>
  </w:style>
  <w:style w:type="paragraph" w:customStyle="1" w:styleId="Titre10">
    <w:name w:val="Titre1"/>
    <w:basedOn w:val="Normal"/>
    <w:next w:val="Corpsdetexte"/>
    <w:rsid w:val="00385E97"/>
    <w:pPr>
      <w:keepNext/>
      <w:spacing w:before="240" w:after="120"/>
    </w:pPr>
    <w:rPr>
      <w:rFonts w:ascii="Liberation Sans" w:eastAsia="Microsoft YaHei" w:hAnsi="Liberation Sans" w:cs="Tahoma"/>
      <w:sz w:val="28"/>
      <w:szCs w:val="28"/>
    </w:rPr>
  </w:style>
  <w:style w:type="paragraph" w:styleId="Corpsdetexte">
    <w:name w:val="Body Text"/>
    <w:basedOn w:val="Normal"/>
    <w:rsid w:val="00385E97"/>
    <w:pPr>
      <w:spacing w:after="140" w:line="276" w:lineRule="auto"/>
    </w:pPr>
  </w:style>
  <w:style w:type="paragraph" w:styleId="Liste">
    <w:name w:val="List"/>
    <w:basedOn w:val="Corpsdetexte"/>
    <w:rsid w:val="00385E97"/>
    <w:rPr>
      <w:rFonts w:cs="Tahoma"/>
    </w:rPr>
  </w:style>
  <w:style w:type="paragraph" w:styleId="Lgende">
    <w:name w:val="caption"/>
    <w:basedOn w:val="Normal"/>
    <w:qFormat/>
    <w:rsid w:val="00385E97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385E97"/>
    <w:pPr>
      <w:suppressLineNumbers/>
    </w:pPr>
    <w:rPr>
      <w:rFonts w:cs="Tahoma"/>
    </w:rPr>
  </w:style>
  <w:style w:type="paragraph" w:customStyle="1" w:styleId="En-tteetpieddepage">
    <w:name w:val="En-tête et pied de page"/>
    <w:basedOn w:val="Normal"/>
    <w:rsid w:val="00385E97"/>
    <w:pPr>
      <w:suppressLineNumbers/>
      <w:tabs>
        <w:tab w:val="center" w:pos="4819"/>
        <w:tab w:val="right" w:pos="9638"/>
      </w:tabs>
    </w:pPr>
  </w:style>
  <w:style w:type="paragraph" w:styleId="En-tte">
    <w:name w:val="header"/>
    <w:basedOn w:val="Normal"/>
    <w:rsid w:val="00385E97"/>
  </w:style>
  <w:style w:type="paragraph" w:styleId="Textedebulles">
    <w:name w:val="Balloon Text"/>
    <w:basedOn w:val="Normal"/>
    <w:rsid w:val="00385E97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qFormat/>
    <w:rsid w:val="00385E97"/>
    <w:pPr>
      <w:ind w:left="720"/>
      <w:contextualSpacing/>
    </w:pPr>
  </w:style>
  <w:style w:type="paragraph" w:styleId="Pieddepage">
    <w:name w:val="footer"/>
    <w:basedOn w:val="Normal"/>
    <w:rsid w:val="00385E97"/>
  </w:style>
  <w:style w:type="paragraph" w:styleId="Notedebasdepage">
    <w:name w:val="footnote text"/>
    <w:basedOn w:val="Normal"/>
    <w:rsid w:val="00385E97"/>
    <w:rPr>
      <w:sz w:val="20"/>
      <w:szCs w:val="20"/>
    </w:rPr>
  </w:style>
  <w:style w:type="paragraph" w:customStyle="1" w:styleId="Contenudetableau">
    <w:name w:val="Contenu de tableau"/>
    <w:basedOn w:val="Normal"/>
    <w:rsid w:val="00385E97"/>
    <w:pPr>
      <w:widowControl w:val="0"/>
      <w:suppressLineNumbers/>
    </w:pPr>
  </w:style>
  <w:style w:type="paragraph" w:customStyle="1" w:styleId="Titredetableau">
    <w:name w:val="Titre de tableau"/>
    <w:basedOn w:val="Contenudetableau"/>
    <w:rsid w:val="00385E97"/>
    <w:pPr>
      <w:jc w:val="center"/>
    </w:pPr>
    <w:rPr>
      <w:b/>
      <w:bCs/>
    </w:rPr>
  </w:style>
  <w:style w:type="paragraph" w:customStyle="1" w:styleId="Contenudecadre">
    <w:name w:val="Contenu de cadre"/>
    <w:basedOn w:val="Normal"/>
    <w:rsid w:val="00385E97"/>
  </w:style>
  <w:style w:type="table" w:styleId="Grilledutableau">
    <w:name w:val="Table Grid"/>
    <w:basedOn w:val="TableauNormal"/>
    <w:uiPriority w:val="59"/>
    <w:rsid w:val="00E8176A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ppelnotedebasdep">
    <w:name w:val="footnote reference"/>
    <w:basedOn w:val="Policepardfaut"/>
    <w:uiPriority w:val="99"/>
    <w:semiHidden/>
    <w:unhideWhenUsed/>
    <w:rsid w:val="00D63D9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DF95937-B0E9-4EA7-AE92-0E193200BB28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5A221C-BCC9-4F7A-B496-43F17D43A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636</Words>
  <Characters>9003</Characters>
  <Application>Microsoft Office Word</Application>
  <DocSecurity>0</DocSecurity>
  <Lines>75</Lines>
  <Paragraphs>2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x260</cp:lastModifiedBy>
  <cp:revision>2</cp:revision>
  <cp:lastPrinted>2016-04-15T23:50:00Z</cp:lastPrinted>
  <dcterms:created xsi:type="dcterms:W3CDTF">2026-03-29T22:18:00Z</dcterms:created>
  <dcterms:modified xsi:type="dcterms:W3CDTF">2026-03-29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ee5d10aa153ab4f4fc3a15bb21ecd6730b0f8a9d90e9444fa525ee4e561f19</vt:lpwstr>
  </property>
</Properties>
</file>